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B2A35" w14:textId="77777777" w:rsidR="00D017E9" w:rsidRDefault="00D017E9" w:rsidP="00D017E9">
      <w:pPr>
        <w:jc w:val="center"/>
      </w:pPr>
      <w:r>
        <w:rPr>
          <w:noProof/>
        </w:rPr>
        <w:drawing>
          <wp:inline distT="0" distB="0" distL="0" distR="0" wp14:anchorId="2C76B493" wp14:editId="60FA4923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7CD4A678" wp14:editId="050332DF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B9ECE8" w14:textId="5CA8D4BB" w:rsidR="00FE241C" w:rsidRPr="006F0DE1" w:rsidRDefault="00FE241C" w:rsidP="00D017E9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2/2013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D4A6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" fillcolor="white [3212]" stroked="f" strokeweight=".5pt">
                <v:textbox inset="36pt,7.2pt,36pt,7.2pt">
                  <w:txbxContent>
                    <w:p w14:paraId="75B9ECE8" w14:textId="5CA8D4BB" w:rsidR="00FE241C" w:rsidRPr="006F0DE1" w:rsidRDefault="00FE241C" w:rsidP="00D017E9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2/2013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F2837" w14:textId="77777777" w:rsidR="00D017E9" w:rsidRDefault="00D017E9" w:rsidP="00D017E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1302825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11E01A" w14:textId="7BF28398" w:rsidR="00D017E9" w:rsidRPr="00CB7369" w:rsidRDefault="00D017E9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CB7369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63EE5143" w14:textId="0BED813F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600416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May 17,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16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3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48B05380" w14:textId="4BF92027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17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Agenda for June 27,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17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5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2F803F60" w14:textId="64214A26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18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JULY 3RD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18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6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660C1299" w14:textId="00B312B2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19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Agenda for August 27th,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19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10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783277C8" w14:textId="6620606E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0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September 28th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0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11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432A2BB1" w14:textId="3764E88B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1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October 18th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1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17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43DAFED7" w14:textId="6BEE447C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2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November 22nd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2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23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436F5A44" w14:textId="2D12DA79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3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December 6th, 2012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3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29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21E6CC94" w14:textId="187FF66C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4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January 24th, 2013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4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34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2E43167E" w14:textId="26FFC338" w:rsidR="00FE241C" w:rsidRPr="00CB7369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sz w:val="28"/>
              <w:szCs w:val="28"/>
              <w:lang w:eastAsia="en-CA"/>
            </w:rPr>
          </w:pPr>
          <w:hyperlink w:anchor="_Toc21600425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February 14th, 2013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5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41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EC2B99C" w14:textId="2730B7EA" w:rsidR="00FE241C" w:rsidRPr="00FE241C" w:rsidRDefault="00FE24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color w:val="000000" w:themeColor="text1"/>
              <w:lang w:eastAsia="en-CA"/>
            </w:rPr>
          </w:pPr>
          <w:hyperlink w:anchor="_Toc21600426" w:history="1">
            <w:r w:rsidRPr="00CB7369">
              <w:rPr>
                <w:rStyle w:val="Hyperlink"/>
                <w:noProof/>
                <w:color w:val="000000" w:themeColor="text1"/>
                <w:sz w:val="28"/>
                <w:szCs w:val="28"/>
              </w:rPr>
              <w:t>Board of Directors Meeting Minutes for March 14th , 2013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00426 \h </w:instrTex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t>45</w:t>
            </w:r>
            <w:r w:rsidRPr="00CB7369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1BCF4893" w14:textId="18BB490E" w:rsidR="00D017E9" w:rsidRDefault="00FE241C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0657DE21" w14:textId="77777777" w:rsidR="00D017E9" w:rsidRDefault="00D017E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  <w:bookmarkStart w:id="0" w:name="_GoBack"/>
      <w:bookmarkEnd w:id="0"/>
    </w:p>
    <w:p w14:paraId="4B9F4972" w14:textId="5302388E" w:rsidR="00D017E9" w:rsidRPr="00D017E9" w:rsidRDefault="00FE241C" w:rsidP="00D017E9">
      <w:pPr>
        <w:pStyle w:val="Heading1"/>
        <w:rPr>
          <w:color w:val="538135" w:themeColor="accent6" w:themeShade="BF"/>
        </w:rPr>
      </w:pPr>
      <w:bookmarkStart w:id="1" w:name="_Toc21600416"/>
      <w:r w:rsidRPr="00FE241C">
        <w:rPr>
          <w:color w:val="538135" w:themeColor="accent6" w:themeShade="BF"/>
        </w:rPr>
        <w:lastRenderedPageBreak/>
        <w:t xml:space="preserve">Board of Directors Meeting </w:t>
      </w:r>
      <w:r>
        <w:rPr>
          <w:color w:val="538135" w:themeColor="accent6" w:themeShade="BF"/>
        </w:rPr>
        <w:t xml:space="preserve">Minutes for </w:t>
      </w:r>
      <w:r w:rsidR="00D017E9" w:rsidRPr="00D017E9">
        <w:rPr>
          <w:color w:val="538135" w:themeColor="accent6" w:themeShade="BF"/>
        </w:rPr>
        <w:t>May 17, 2012</w:t>
      </w:r>
      <w:bookmarkEnd w:id="1"/>
    </w:p>
    <w:p w14:paraId="38D18350" w14:textId="7469A6EB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2:30pm</w:t>
      </w:r>
    </w:p>
    <w:p w14:paraId="14356EB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8A7794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Present: Sam, Phil, Kelly, Adrian, Meghan, Tyler</w:t>
      </w:r>
    </w:p>
    <w:p w14:paraId="2BE4F4E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bsent: Jazmyn</w:t>
      </w:r>
    </w:p>
    <w:p w14:paraId="099541A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Chair: Kelly</w:t>
      </w:r>
    </w:p>
    <w:p w14:paraId="3E0377EF" w14:textId="175F7C65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Recording Officer: Meghan</w:t>
      </w:r>
    </w:p>
    <w:p w14:paraId="4533EF2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61CD96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. Called to Order</w:t>
      </w:r>
    </w:p>
    <w:p w14:paraId="3BCC11A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call to order at 2:34 pm</w:t>
      </w:r>
    </w:p>
    <w:p w14:paraId="5D468B6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ECD8B49" w14:textId="60E571AB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II.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Aprprove</w:t>
      </w:r>
      <w:proofErr w:type="spellEnd"/>
      <w:r w:rsidRPr="00FE241C">
        <w:rPr>
          <w:rFonts w:cstheme="minorHAnsi"/>
          <w:color w:val="000000"/>
          <w:sz w:val="28"/>
          <w:szCs w:val="28"/>
        </w:rPr>
        <w:t xml:space="preserve"> April 13, 2012 Meeting Minutes</w:t>
      </w:r>
    </w:p>
    <w:p w14:paraId="4E6526A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FE241C">
        <w:rPr>
          <w:rFonts w:cstheme="minorHAnsi"/>
          <w:color w:val="000000"/>
          <w:sz w:val="28"/>
          <w:szCs w:val="28"/>
        </w:rPr>
        <w:t>Motioner</w:t>
      </w:r>
      <w:proofErr w:type="spellEnd"/>
      <w:r w:rsidRPr="00FE241C">
        <w:rPr>
          <w:rFonts w:cstheme="minorHAnsi"/>
          <w:color w:val="000000"/>
          <w:sz w:val="28"/>
          <w:szCs w:val="28"/>
        </w:rPr>
        <w:t>: Phil</w:t>
      </w:r>
    </w:p>
    <w:p w14:paraId="19893BF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Sam</w:t>
      </w:r>
    </w:p>
    <w:p w14:paraId="40CE8EB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Approve: All in favour</w:t>
      </w:r>
    </w:p>
    <w:p w14:paraId="0D9C899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F467C84" w14:textId="765DF568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III. Call </w:t>
      </w:r>
      <w:proofErr w:type="gramStart"/>
      <w:r w:rsidRPr="00FE241C">
        <w:rPr>
          <w:rFonts w:cstheme="minorHAnsi"/>
          <w:color w:val="000000"/>
          <w:sz w:val="28"/>
          <w:szCs w:val="28"/>
        </w:rPr>
        <w:t>For</w:t>
      </w:r>
      <w:proofErr w:type="gramEnd"/>
      <w:r w:rsidRPr="00FE241C">
        <w:rPr>
          <w:rFonts w:cstheme="minorHAnsi"/>
          <w:color w:val="000000"/>
          <w:sz w:val="28"/>
          <w:szCs w:val="28"/>
        </w:rPr>
        <w:t xml:space="preserve"> New Business</w:t>
      </w:r>
    </w:p>
    <w:p w14:paraId="5E23B2F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None</w:t>
      </w:r>
    </w:p>
    <w:p w14:paraId="18071A4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A956D7F" w14:textId="49568A5E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V. Approval of the Agenda</w:t>
      </w:r>
    </w:p>
    <w:p w14:paraId="71966AB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FE241C">
        <w:rPr>
          <w:rFonts w:cstheme="minorHAnsi"/>
          <w:color w:val="000000"/>
          <w:sz w:val="28"/>
          <w:szCs w:val="28"/>
        </w:rPr>
        <w:t>Motioner</w:t>
      </w:r>
      <w:proofErr w:type="spellEnd"/>
      <w:r w:rsidRPr="00FE241C">
        <w:rPr>
          <w:rFonts w:cstheme="minorHAnsi"/>
          <w:color w:val="000000"/>
          <w:sz w:val="28"/>
          <w:szCs w:val="28"/>
        </w:rPr>
        <w:t>: Adrian</w:t>
      </w:r>
    </w:p>
    <w:p w14:paraId="3288D68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Approve: All in favour</w:t>
      </w:r>
    </w:p>
    <w:p w14:paraId="18F45F6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69BEAF7" w14:textId="71FC040C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. Declaration of Conflict of Interest</w:t>
      </w:r>
    </w:p>
    <w:p w14:paraId="6691D65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None</w:t>
      </w:r>
    </w:p>
    <w:p w14:paraId="286A6AF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3D9259F" w14:textId="6C342B34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: Executive Updates</w:t>
      </w:r>
    </w:p>
    <w:p w14:paraId="3C84FFF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Meghan: DRT Meeting, OUSA Transition Conference, Meeting with Brendan re: Book</w:t>
      </w:r>
    </w:p>
    <w:p w14:paraId="555C208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tore, Food Services, OSAP, Student Lounge</w:t>
      </w:r>
    </w:p>
    <w:p w14:paraId="4A58188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Phil: meeting with Bank re: GIC account, Corporate Credit Card, Election Preparation</w:t>
      </w:r>
    </w:p>
    <w:p w14:paraId="30B101A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- Sam: Club Semester Reports, Planning Year,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Froshfest</w:t>
      </w:r>
      <w:proofErr w:type="spellEnd"/>
    </w:p>
    <w:p w14:paraId="6CED684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19A2A82" w14:textId="15976AEB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I. Approvals</w:t>
      </w:r>
    </w:p>
    <w:p w14:paraId="625D7CD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) Elections Committee</w:t>
      </w:r>
    </w:p>
    <w:p w14:paraId="378B261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Motion to approve the members of the elections committee and of Meghan</w:t>
      </w:r>
    </w:p>
    <w:p w14:paraId="7041F07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lastRenderedPageBreak/>
        <w:t>Condon as the Chair.</w:t>
      </w:r>
    </w:p>
    <w:p w14:paraId="2CB3CFF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Discuss: Adrian</w:t>
      </w:r>
    </w:p>
    <w:p w14:paraId="093E079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Phil</w:t>
      </w:r>
    </w:p>
    <w:p w14:paraId="2BB5923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Teresa to withdraw from Elections Committee, too busy.</w:t>
      </w:r>
    </w:p>
    <w:p w14:paraId="6FB7B6A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ed: Meghan</w:t>
      </w:r>
    </w:p>
    <w:p w14:paraId="75E6061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Tyler</w:t>
      </w:r>
    </w:p>
    <w:p w14:paraId="14859F9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pproved: All in favour (Jazmyn via Proxy votes)</w:t>
      </w:r>
    </w:p>
    <w:p w14:paraId="6549277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b) Elections Timeline</w:t>
      </w:r>
    </w:p>
    <w:p w14:paraId="427C13D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Motion to approve the elections timeline as proposed by VP Internal in</w:t>
      </w:r>
    </w:p>
    <w:p w14:paraId="2D11F28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ccordance to the by-laws</w:t>
      </w:r>
    </w:p>
    <w:p w14:paraId="2490F8B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Discuss: Sam</w:t>
      </w:r>
    </w:p>
    <w:p w14:paraId="68A21A4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Phil</w:t>
      </w:r>
    </w:p>
    <w:p w14:paraId="2DD736E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ed: Adrian</w:t>
      </w:r>
    </w:p>
    <w:p w14:paraId="3461908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Sam</w:t>
      </w:r>
    </w:p>
    <w:p w14:paraId="1DF2AB1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pproved: All in favour (Jazmyn via Proxy votes)</w:t>
      </w:r>
    </w:p>
    <w:p w14:paraId="019A6A9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c) Preliminary Budget</w:t>
      </w:r>
    </w:p>
    <w:p w14:paraId="1BF82FD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approve the 2012-2013 preliminary budget as determined by VP</w:t>
      </w:r>
    </w:p>
    <w:p w14:paraId="1B51520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nternal.</w:t>
      </w:r>
    </w:p>
    <w:p w14:paraId="19C3ED7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Discuss: Tyler</w:t>
      </w:r>
    </w:p>
    <w:p w14:paraId="0C7971B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Sam</w:t>
      </w:r>
    </w:p>
    <w:p w14:paraId="2A0C514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ed: Tyler</w:t>
      </w:r>
    </w:p>
    <w:p w14:paraId="3596360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Sam</w:t>
      </w:r>
    </w:p>
    <w:p w14:paraId="5EA3224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pproved: All in favour (Jazmyn via Proxy)</w:t>
      </w:r>
    </w:p>
    <w:p w14:paraId="51BAFCF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664E97" w14:textId="6AC63A64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II. Information/Discussions</w:t>
      </w:r>
    </w:p>
    <w:p w14:paraId="76E1C00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) Elections</w:t>
      </w:r>
    </w:p>
    <w:p w14:paraId="4D91EB0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voting method (online)</w:t>
      </w:r>
    </w:p>
    <w:p w14:paraId="71F2FEE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numbers needed for a valid election (10% of student population)</w:t>
      </w:r>
    </w:p>
    <w:p w14:paraId="1229D21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getting people’s interest/attention</w:t>
      </w:r>
    </w:p>
    <w:p w14:paraId="696C8A4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b) Director Photos and bios</w:t>
      </w:r>
    </w:p>
    <w:p w14:paraId="04009C4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Permission for photos</w:t>
      </w:r>
    </w:p>
    <w:p w14:paraId="4E8B731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6793B1F" w14:textId="0D88A76B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X. Updates</w:t>
      </w:r>
    </w:p>
    <w:p w14:paraId="13DDE57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FE241C">
        <w:rPr>
          <w:rFonts w:cstheme="minorHAnsi"/>
          <w:color w:val="000000"/>
          <w:sz w:val="28"/>
          <w:szCs w:val="28"/>
        </w:rPr>
        <w:t>A)Financial</w:t>
      </w:r>
      <w:proofErr w:type="gramEnd"/>
      <w:r w:rsidRPr="00FE241C">
        <w:rPr>
          <w:rFonts w:cstheme="minorHAnsi"/>
          <w:color w:val="000000"/>
          <w:sz w:val="28"/>
          <w:szCs w:val="28"/>
        </w:rPr>
        <w:t xml:space="preserve"> updates</w:t>
      </w:r>
    </w:p>
    <w:p w14:paraId="42B99BF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Account transactions</w:t>
      </w:r>
    </w:p>
    <w:p w14:paraId="662B579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5A21FDC" w14:textId="56CBDEB3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X. Upcoming Dates</w:t>
      </w:r>
    </w:p>
    <w:p w14:paraId="17AD2AC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lastRenderedPageBreak/>
        <w:t>a) Next Meeting</w:t>
      </w:r>
    </w:p>
    <w:p w14:paraId="694F687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 Tentative date: Wednesday June 27 at 10 am</w:t>
      </w:r>
    </w:p>
    <w:p w14:paraId="56FC924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6686CD6" w14:textId="27CBF82D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djournment</w:t>
      </w:r>
    </w:p>
    <w:p w14:paraId="0F24170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otion to Adjourn: Phil</w:t>
      </w:r>
    </w:p>
    <w:p w14:paraId="76940D6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econded: Tyler</w:t>
      </w:r>
    </w:p>
    <w:p w14:paraId="28D2380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pproved: All in favour</w:t>
      </w:r>
    </w:p>
    <w:p w14:paraId="23BC2CB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djourned at 3:05pm</w:t>
      </w:r>
    </w:p>
    <w:p w14:paraId="616A490D" w14:textId="77777777" w:rsidR="00FE241C" w:rsidRPr="00FE241C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50BA5CC" w14:textId="669446BA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FE241C">
        <w:rPr>
          <w:rFonts w:cstheme="minorHAnsi"/>
          <w:color w:val="000000"/>
          <w:sz w:val="28"/>
          <w:szCs w:val="28"/>
        </w:rPr>
        <w:t>Approved:_</w:t>
      </w:r>
      <w:proofErr w:type="gramEnd"/>
      <w:r w:rsidRPr="00FE241C">
        <w:rPr>
          <w:rFonts w:cstheme="minorHAnsi"/>
          <w:color w:val="000000"/>
          <w:sz w:val="28"/>
          <w:szCs w:val="28"/>
        </w:rPr>
        <w:t>________________________</w:t>
      </w:r>
    </w:p>
    <w:p w14:paraId="2AE443A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Kelly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Vanleyden</w:t>
      </w:r>
      <w:proofErr w:type="spellEnd"/>
    </w:p>
    <w:p w14:paraId="120313A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Chair</w:t>
      </w:r>
    </w:p>
    <w:p w14:paraId="345F4830" w14:textId="77777777" w:rsidR="00D017E9" w:rsidRPr="00FE241C" w:rsidRDefault="00D017E9">
      <w:pPr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br w:type="page"/>
      </w:r>
    </w:p>
    <w:p w14:paraId="25AD9B5E" w14:textId="5A36C83A" w:rsidR="00D017E9" w:rsidRPr="00FE241C" w:rsidRDefault="00FE241C" w:rsidP="00D017E9">
      <w:pPr>
        <w:pStyle w:val="Heading1"/>
        <w:rPr>
          <w:color w:val="538135" w:themeColor="accent6" w:themeShade="BF"/>
        </w:rPr>
      </w:pPr>
      <w:bookmarkStart w:id="2" w:name="_Toc21600417"/>
      <w:r w:rsidRPr="00FE241C">
        <w:rPr>
          <w:color w:val="538135" w:themeColor="accent6" w:themeShade="BF"/>
        </w:rPr>
        <w:lastRenderedPageBreak/>
        <w:t xml:space="preserve">Board of Directors Meeting </w:t>
      </w:r>
      <w:r>
        <w:rPr>
          <w:color w:val="538135" w:themeColor="accent6" w:themeShade="BF"/>
        </w:rPr>
        <w:t>Agenda</w:t>
      </w:r>
      <w:r w:rsidRPr="00FE241C">
        <w:rPr>
          <w:color w:val="538135" w:themeColor="accent6" w:themeShade="BF"/>
        </w:rPr>
        <w:t xml:space="preserve"> for </w:t>
      </w:r>
      <w:r w:rsidR="00D017E9" w:rsidRPr="00FE241C">
        <w:rPr>
          <w:color w:val="538135" w:themeColor="accent6" w:themeShade="BF"/>
        </w:rPr>
        <w:t>June 27, 2012</w:t>
      </w:r>
      <w:bookmarkEnd w:id="2"/>
    </w:p>
    <w:p w14:paraId="6D3FBF4D" w14:textId="77777777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02E1F99" w14:textId="0FEC09C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Time: 11:00 AM</w:t>
      </w:r>
    </w:p>
    <w:p w14:paraId="547ED7C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Room 126</w:t>
      </w:r>
    </w:p>
    <w:p w14:paraId="6F83E95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21287A55" w14:textId="419AED06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Agenda</w:t>
      </w:r>
    </w:p>
    <w:p w14:paraId="28E9D99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. Call to Order</w:t>
      </w:r>
    </w:p>
    <w:p w14:paraId="2E4D06A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I. Approve May 17, 2012 Meeting Minutes</w:t>
      </w:r>
    </w:p>
    <w:p w14:paraId="5C048F6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II. Call for New Business</w:t>
      </w:r>
    </w:p>
    <w:p w14:paraId="35FF3E3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V. Approval of the Agenda</w:t>
      </w:r>
    </w:p>
    <w:p w14:paraId="1C03646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. Declaration of Conflict of Interest</w:t>
      </w:r>
    </w:p>
    <w:p w14:paraId="492EBC3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. Executive Update</w:t>
      </w:r>
    </w:p>
    <w:p w14:paraId="20F8A30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I. Approvals</w:t>
      </w:r>
    </w:p>
    <w:p w14:paraId="7D929A0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. Preliminary Budget Revision</w:t>
      </w:r>
    </w:p>
    <w:p w14:paraId="7C2C0CF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b. Used Books Policy</w:t>
      </w:r>
    </w:p>
    <w:p w14:paraId="40FADE9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c. Election Results</w:t>
      </w:r>
    </w:p>
    <w:p w14:paraId="73390B0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VIII. Information/Discussion</w:t>
      </w:r>
    </w:p>
    <w:p w14:paraId="6E683D9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. Director Pictures and Bio for website</w:t>
      </w:r>
    </w:p>
    <w:p w14:paraId="3010B3D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b. VP Internal Transition</w:t>
      </w:r>
    </w:p>
    <w:p w14:paraId="0BCFDFB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c. Teambuilding</w:t>
      </w:r>
    </w:p>
    <w:p w14:paraId="40C5B06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d. Summer Café</w:t>
      </w:r>
    </w:p>
    <w:p w14:paraId="7B0CC86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IX. Updates:</w:t>
      </w:r>
    </w:p>
    <w:p w14:paraId="34716D6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. Financial Update</w:t>
      </w:r>
    </w:p>
    <w:p w14:paraId="7E7F4C5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X. Upcoming dates:</w:t>
      </w:r>
    </w:p>
    <w:p w14:paraId="74A1188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. Next Meeting</w:t>
      </w:r>
    </w:p>
    <w:p w14:paraId="256F48A1" w14:textId="77777777" w:rsidR="00FE241C" w:rsidRDefault="00FE241C">
      <w:pPr>
        <w:rPr>
          <w:rFonts w:asciiTheme="majorHAnsi" w:eastAsiaTheme="majorEastAsia" w:hAnsiTheme="majorHAnsi" w:cstheme="majorBidi"/>
          <w:color w:val="538135" w:themeColor="accent6" w:themeShade="BF"/>
          <w:sz w:val="32"/>
          <w:szCs w:val="32"/>
        </w:rPr>
      </w:pPr>
      <w:bookmarkStart w:id="3" w:name="_Toc21600418"/>
      <w:r>
        <w:rPr>
          <w:color w:val="538135" w:themeColor="accent6" w:themeShade="BF"/>
        </w:rPr>
        <w:br w:type="page"/>
      </w:r>
    </w:p>
    <w:p w14:paraId="126A8ABC" w14:textId="44C3C527" w:rsidR="00D017E9" w:rsidRPr="00FE241C" w:rsidRDefault="00FE241C" w:rsidP="00D017E9">
      <w:pPr>
        <w:pStyle w:val="Heading1"/>
        <w:rPr>
          <w:color w:val="538135" w:themeColor="accent6" w:themeShade="BF"/>
        </w:rPr>
      </w:pPr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 xml:space="preserve">JULY </w:t>
      </w:r>
      <w:proofErr w:type="gramStart"/>
      <w:r w:rsidR="00D017E9" w:rsidRPr="00FE241C">
        <w:rPr>
          <w:color w:val="538135" w:themeColor="accent6" w:themeShade="BF"/>
        </w:rPr>
        <w:t>3</w:t>
      </w:r>
      <w:r w:rsidR="00D017E9" w:rsidRPr="00FE241C">
        <w:rPr>
          <w:color w:val="538135" w:themeColor="accent6" w:themeShade="BF"/>
          <w:sz w:val="23"/>
          <w:szCs w:val="23"/>
        </w:rPr>
        <w:t>RD</w:t>
      </w:r>
      <w:proofErr w:type="gramEnd"/>
      <w:r w:rsidR="00D017E9" w:rsidRPr="00FE241C">
        <w:rPr>
          <w:color w:val="538135" w:themeColor="accent6" w:themeShade="BF"/>
          <w:sz w:val="23"/>
          <w:szCs w:val="23"/>
        </w:rPr>
        <w:t xml:space="preserve"> </w:t>
      </w:r>
      <w:r w:rsidR="00D017E9" w:rsidRPr="00FE241C">
        <w:rPr>
          <w:color w:val="538135" w:themeColor="accent6" w:themeShade="BF"/>
        </w:rPr>
        <w:t>2012</w:t>
      </w:r>
      <w:bookmarkEnd w:id="3"/>
    </w:p>
    <w:p w14:paraId="5F6FF280" w14:textId="77777777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16"/>
          <w:szCs w:val="16"/>
        </w:rPr>
      </w:pPr>
    </w:p>
    <w:p w14:paraId="1DAB9A58" w14:textId="64B7024C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Members:</w:t>
      </w:r>
    </w:p>
    <w:p w14:paraId="5B4CF31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eghan Condon</w:t>
      </w:r>
    </w:p>
    <w:p w14:paraId="321794E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amantha Rogers</w:t>
      </w:r>
    </w:p>
    <w:p w14:paraId="4DB71A1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Phil Bailey</w:t>
      </w:r>
    </w:p>
    <w:p w14:paraId="0470872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Jazmyn Meehan</w:t>
      </w:r>
    </w:p>
    <w:p w14:paraId="6BFC94E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Tyler Cooper</w:t>
      </w:r>
    </w:p>
    <w:p w14:paraId="53E8C67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Regrets:</w:t>
      </w:r>
    </w:p>
    <w:p w14:paraId="2413BDB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Adrian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Susac</w:t>
      </w:r>
      <w:proofErr w:type="spellEnd"/>
    </w:p>
    <w:p w14:paraId="24611B0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Missing:</w:t>
      </w:r>
    </w:p>
    <w:p w14:paraId="3C577CD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Guests:</w:t>
      </w:r>
    </w:p>
    <w:p w14:paraId="035D2A0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Kelly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Vanleyden</w:t>
      </w:r>
      <w:proofErr w:type="spellEnd"/>
    </w:p>
    <w:p w14:paraId="4B47AA7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282169C4" w14:textId="3CE228E5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I. Call to Order</w:t>
      </w:r>
    </w:p>
    <w:p w14:paraId="24E3524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11:05am</w:t>
      </w:r>
    </w:p>
    <w:p w14:paraId="7FE9DE9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FD851F9" w14:textId="17645A53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II. Approval of May 17th</w:t>
      </w:r>
      <w:proofErr w:type="gramStart"/>
      <w:r w:rsidRPr="00FE241C">
        <w:rPr>
          <w:rFonts w:cstheme="minorHAnsi"/>
          <w:b/>
          <w:bCs/>
          <w:color w:val="000000"/>
          <w:sz w:val="28"/>
          <w:szCs w:val="28"/>
        </w:rPr>
        <w:t xml:space="preserve"> 2012</w:t>
      </w:r>
      <w:proofErr w:type="gramEnd"/>
      <w:r w:rsidRPr="00FE241C">
        <w:rPr>
          <w:rFonts w:cstheme="minorHAnsi"/>
          <w:b/>
          <w:bCs/>
          <w:color w:val="000000"/>
          <w:sz w:val="28"/>
          <w:szCs w:val="28"/>
        </w:rPr>
        <w:t xml:space="preserve"> Meeting Minutes</w:t>
      </w:r>
    </w:p>
    <w:p w14:paraId="68CD91A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315A79F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Phil</w:t>
      </w:r>
    </w:p>
    <w:p w14:paraId="77066DB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2045C85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CAD10E0" w14:textId="4A0E43A4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III. Call for New Business</w:t>
      </w:r>
    </w:p>
    <w:p w14:paraId="266D4F2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e. New Employee</w:t>
      </w:r>
    </w:p>
    <w:p w14:paraId="4A821C4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f. Oshawa Dean Update</w:t>
      </w:r>
    </w:p>
    <w:p w14:paraId="7C82ACF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pproval of agenda amendments</w:t>
      </w:r>
    </w:p>
    <w:p w14:paraId="3C32B19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Tyler</w:t>
      </w:r>
    </w:p>
    <w:p w14:paraId="7FD48FE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Phil</w:t>
      </w:r>
    </w:p>
    <w:p w14:paraId="18A16FC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37C1463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449FDA3" w14:textId="302287D2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IV. Approval of Agenda</w:t>
      </w:r>
    </w:p>
    <w:p w14:paraId="25940F9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Sam</w:t>
      </w:r>
    </w:p>
    <w:p w14:paraId="3C27B2C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Tyler</w:t>
      </w:r>
    </w:p>
    <w:p w14:paraId="5A01833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2EDC763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7137414" w14:textId="0CAEF43D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V. Declaration of Conflict of Interest</w:t>
      </w:r>
    </w:p>
    <w:p w14:paraId="1058E55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N/A</w:t>
      </w:r>
    </w:p>
    <w:p w14:paraId="4E8606E8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D638F7A" w14:textId="009E288B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lastRenderedPageBreak/>
        <w:t>VI. Executive Update</w:t>
      </w:r>
    </w:p>
    <w:p w14:paraId="2F8416B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Meghan</w:t>
      </w:r>
    </w:p>
    <w:p w14:paraId="7968F4D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ttended OUSA conference in mid July</w:t>
      </w:r>
    </w:p>
    <w:p w14:paraId="4A861EC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Strategic planning – policy papers</w:t>
      </w:r>
    </w:p>
    <w:p w14:paraId="5D586EE4" w14:textId="1EF56F30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student health</w:t>
      </w:r>
    </w:p>
    <w:p w14:paraId="24A30AC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mental health</w:t>
      </w:r>
    </w:p>
    <w:p w14:paraId="1DE147F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online learning</w:t>
      </w:r>
    </w:p>
    <w:p w14:paraId="66938AA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accessibility for all students</w:t>
      </w:r>
    </w:p>
    <w:p w14:paraId="453A148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ccess copyright agreement</w:t>
      </w:r>
    </w:p>
    <w:p w14:paraId="6032A1A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pass through universities</w:t>
      </w:r>
    </w:p>
    <w:p w14:paraId="116FCA3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charge per student</w:t>
      </w:r>
    </w:p>
    <w:p w14:paraId="08ACD42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large increase in fee and a lot of limitations</w:t>
      </w:r>
    </w:p>
    <w:p w14:paraId="6953BCE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worked with TCSA and other unions in Trent</w:t>
      </w:r>
    </w:p>
    <w:p w14:paraId="4C82B08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wrote letters in disagreement</w:t>
      </w:r>
    </w:p>
    <w:p w14:paraId="4CB9FC6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moving not to sign it along with other universities</w:t>
      </w:r>
    </w:p>
    <w:p w14:paraId="16142C4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Phil</w:t>
      </w:r>
    </w:p>
    <w:p w14:paraId="1EF41A4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Ran elections</w:t>
      </w:r>
    </w:p>
    <w:p w14:paraId="15A0F84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Executives had a meeting with Paul and Brendan to open the summer café</w:t>
      </w:r>
    </w:p>
    <w:p w14:paraId="5B607CA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Running very smoothly so far</w:t>
      </w:r>
    </w:p>
    <w:p w14:paraId="1F9ADE7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Beginning to train his predecessor Theresa</w:t>
      </w:r>
    </w:p>
    <w:p w14:paraId="1356811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Samantha</w:t>
      </w:r>
    </w:p>
    <w:p w14:paraId="78A2DF6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-Been </w:t>
      </w:r>
      <w:proofErr w:type="gramStart"/>
      <w:r w:rsidRPr="00FE241C">
        <w:rPr>
          <w:rFonts w:cstheme="minorHAnsi"/>
          <w:color w:val="000000"/>
          <w:sz w:val="28"/>
          <w:szCs w:val="28"/>
        </w:rPr>
        <w:t>helping out</w:t>
      </w:r>
      <w:proofErr w:type="gramEnd"/>
      <w:r w:rsidRPr="00FE241C">
        <w:rPr>
          <w:rFonts w:cstheme="minorHAnsi"/>
          <w:color w:val="000000"/>
          <w:sz w:val="28"/>
          <w:szCs w:val="28"/>
        </w:rPr>
        <w:t xml:space="preserve"> with the summer café</w:t>
      </w:r>
    </w:p>
    <w:p w14:paraId="1B60D43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Created a slide show presentation for NSO day</w:t>
      </w:r>
    </w:p>
    <w:p w14:paraId="65A8800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CBA60E7" w14:textId="394D4DA5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VII. Approvals</w:t>
      </w:r>
    </w:p>
    <w:p w14:paraId="452461B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a. </w:t>
      </w:r>
      <w:r w:rsidRPr="00FE241C">
        <w:rPr>
          <w:rFonts w:cstheme="minorHAnsi"/>
          <w:color w:val="000000"/>
          <w:sz w:val="28"/>
          <w:szCs w:val="28"/>
        </w:rPr>
        <w:t>Preliminary Budget Revision</w:t>
      </w:r>
    </w:p>
    <w:p w14:paraId="1FC5CDF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Phil</w:t>
      </w:r>
    </w:p>
    <w:p w14:paraId="027AB1A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Sam</w:t>
      </w:r>
    </w:p>
    <w:p w14:paraId="37FE2D5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Discussion</w:t>
      </w:r>
    </w:p>
    <w:p w14:paraId="2D1EE62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moved from uncategorized expenses line to its own line</w:t>
      </w:r>
    </w:p>
    <w:p w14:paraId="1570852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not expecting to make money</w:t>
      </w:r>
    </w:p>
    <w:p w14:paraId="18B1870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knew students needed this service over the summer</w:t>
      </w:r>
    </w:p>
    <w:p w14:paraId="6D96118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Schedule 7. Operations it will be moved to upon approval</w:t>
      </w:r>
    </w:p>
    <w:p w14:paraId="312B36C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</w:t>
      </w:r>
      <w:proofErr w:type="gramStart"/>
      <w:r w:rsidRPr="00FE241C">
        <w:rPr>
          <w:rFonts w:cstheme="minorHAnsi"/>
          <w:color w:val="000000"/>
          <w:sz w:val="28"/>
          <w:szCs w:val="28"/>
        </w:rPr>
        <w:t>have to</w:t>
      </w:r>
      <w:proofErr w:type="gramEnd"/>
      <w:r w:rsidRPr="00FE241C">
        <w:rPr>
          <w:rFonts w:cstheme="minorHAnsi"/>
          <w:color w:val="000000"/>
          <w:sz w:val="28"/>
          <w:szCs w:val="28"/>
        </w:rPr>
        <w:t xml:space="preserve"> put money into it to make it run smoothly</w:t>
      </w:r>
    </w:p>
    <w:p w14:paraId="61E1DFF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university covers the wages and TOSA covers the supplies</w:t>
      </w:r>
    </w:p>
    <w:p w14:paraId="315AC95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doing very well</w:t>
      </w:r>
    </w:p>
    <w:p w14:paraId="02EC20E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37B6D3C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lastRenderedPageBreak/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Sam</w:t>
      </w:r>
    </w:p>
    <w:p w14:paraId="2FA6F79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Proxy: </w:t>
      </w:r>
      <w:r w:rsidRPr="00FE241C">
        <w:rPr>
          <w:rFonts w:cstheme="minorHAnsi"/>
          <w:color w:val="000000"/>
          <w:sz w:val="28"/>
          <w:szCs w:val="28"/>
        </w:rPr>
        <w:t>Adrian - approve</w:t>
      </w:r>
    </w:p>
    <w:p w14:paraId="3375C49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480368B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b. </w:t>
      </w:r>
      <w:r w:rsidRPr="00FE241C">
        <w:rPr>
          <w:rFonts w:cstheme="minorHAnsi"/>
          <w:color w:val="000000"/>
          <w:sz w:val="28"/>
          <w:szCs w:val="28"/>
        </w:rPr>
        <w:t>Used Books Policy</w:t>
      </w:r>
    </w:p>
    <w:p w14:paraId="45D4ED2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Phil</w:t>
      </w:r>
    </w:p>
    <w:p w14:paraId="1499CAC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6B0417B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Discussion</w:t>
      </w:r>
    </w:p>
    <w:p w14:paraId="170DC96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TOSA would like to sell student’s used books for 365 days instead of 60</w:t>
      </w:r>
    </w:p>
    <w:p w14:paraId="06F34D4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Sam discussed how this would better serve the students</w:t>
      </w:r>
    </w:p>
    <w:p w14:paraId="3EE7873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Now TOSA has an employee to assist in the used book sales</w:t>
      </w:r>
    </w:p>
    <w:p w14:paraId="533BF3B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3E01BB6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Tyler</w:t>
      </w:r>
    </w:p>
    <w:p w14:paraId="637F24E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Proxy: </w:t>
      </w:r>
      <w:r w:rsidRPr="00FE241C">
        <w:rPr>
          <w:rFonts w:cstheme="minorHAnsi"/>
          <w:color w:val="000000"/>
          <w:sz w:val="28"/>
          <w:szCs w:val="28"/>
        </w:rPr>
        <w:t>Adrian - approve</w:t>
      </w:r>
    </w:p>
    <w:p w14:paraId="1FB86F0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0187BAE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c. </w:t>
      </w:r>
      <w:r w:rsidRPr="00FE241C">
        <w:rPr>
          <w:rFonts w:cstheme="minorHAnsi"/>
          <w:color w:val="000000"/>
          <w:sz w:val="28"/>
          <w:szCs w:val="28"/>
        </w:rPr>
        <w:t>Election Results</w:t>
      </w:r>
    </w:p>
    <w:p w14:paraId="4F1A109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Sam</w:t>
      </w:r>
    </w:p>
    <w:p w14:paraId="35FABD6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Tyler</w:t>
      </w:r>
    </w:p>
    <w:p w14:paraId="6F401FB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Discussion</w:t>
      </w:r>
    </w:p>
    <w:p w14:paraId="0A0D4B0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Still have 4 positions to be filled this Fall</w:t>
      </w:r>
    </w:p>
    <w:p w14:paraId="3B052BE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Excited to have:</w:t>
      </w:r>
    </w:p>
    <w:p w14:paraId="50732D1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Theresa Melrose – VP Internal Affairs</w:t>
      </w:r>
    </w:p>
    <w:p w14:paraId="6D96A1B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Andrew Caky – Director of Environmental Studies</w:t>
      </w:r>
    </w:p>
    <w:p w14:paraId="46C64D0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Breanna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Puhuch</w:t>
      </w:r>
      <w:proofErr w:type="spellEnd"/>
      <w:r w:rsidRPr="00FE241C">
        <w:rPr>
          <w:rFonts w:cstheme="minorHAnsi"/>
          <w:color w:val="000000"/>
          <w:sz w:val="28"/>
          <w:szCs w:val="28"/>
        </w:rPr>
        <w:t xml:space="preserve"> – Director of Cultural Studies</w:t>
      </w:r>
    </w:p>
    <w:p w14:paraId="40851EA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Joshua Reyes – Director of Sociology</w:t>
      </w:r>
    </w:p>
    <w:p w14:paraId="4DF650E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Tyler</w:t>
      </w:r>
    </w:p>
    <w:p w14:paraId="7D8A6C0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425F5F0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Proxy: </w:t>
      </w:r>
      <w:r w:rsidRPr="00FE241C">
        <w:rPr>
          <w:rFonts w:cstheme="minorHAnsi"/>
          <w:color w:val="000000"/>
          <w:sz w:val="28"/>
          <w:szCs w:val="28"/>
        </w:rPr>
        <w:t>Adrian – approve</w:t>
      </w:r>
    </w:p>
    <w:p w14:paraId="5FCC52A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</w:p>
    <w:p w14:paraId="389EF90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C8B875E" w14:textId="4D906C7E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VIII. Information/Discussion</w:t>
      </w:r>
    </w:p>
    <w:p w14:paraId="4FD4EB8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a. </w:t>
      </w:r>
      <w:r w:rsidRPr="00FE241C">
        <w:rPr>
          <w:rFonts w:cstheme="minorHAnsi"/>
          <w:color w:val="000000"/>
          <w:sz w:val="28"/>
          <w:szCs w:val="28"/>
        </w:rPr>
        <w:t>Director Pictures and Bio for Website Director Pictures</w:t>
      </w:r>
    </w:p>
    <w:p w14:paraId="365D6839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After a board meeting when everyone is present there will be photos for the</w:t>
      </w:r>
    </w:p>
    <w:p w14:paraId="3874310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website</w:t>
      </w:r>
    </w:p>
    <w:p w14:paraId="5C8A40C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Bios should be submitted before then</w:t>
      </w:r>
    </w:p>
    <w:p w14:paraId="3EE3B43C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b. </w:t>
      </w:r>
      <w:r w:rsidRPr="00FE241C">
        <w:rPr>
          <w:rFonts w:cstheme="minorHAnsi"/>
          <w:color w:val="000000"/>
          <w:sz w:val="28"/>
          <w:szCs w:val="28"/>
        </w:rPr>
        <w:t>VP Internal Transition</w:t>
      </w:r>
    </w:p>
    <w:p w14:paraId="1EE9500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Began training on Thursday</w:t>
      </w:r>
    </w:p>
    <w:p w14:paraId="77AF981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</w:t>
      </w:r>
      <w:proofErr w:type="gramStart"/>
      <w:r w:rsidRPr="00FE241C">
        <w:rPr>
          <w:rFonts w:cstheme="minorHAnsi"/>
          <w:color w:val="000000"/>
          <w:sz w:val="28"/>
          <w:szCs w:val="28"/>
        </w:rPr>
        <w:t>One week</w:t>
      </w:r>
      <w:proofErr w:type="gramEnd"/>
      <w:r w:rsidRPr="00FE241C">
        <w:rPr>
          <w:rFonts w:cstheme="minorHAnsi"/>
          <w:color w:val="000000"/>
          <w:sz w:val="28"/>
          <w:szCs w:val="28"/>
        </w:rPr>
        <w:t xml:space="preserve"> transition of 15 hours</w:t>
      </w:r>
    </w:p>
    <w:p w14:paraId="266BC1F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lastRenderedPageBreak/>
        <w:t>-New employee will be of assistance to the new position</w:t>
      </w:r>
    </w:p>
    <w:p w14:paraId="0EFCFF5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c. </w:t>
      </w:r>
      <w:r w:rsidRPr="00FE241C">
        <w:rPr>
          <w:rFonts w:cstheme="minorHAnsi"/>
          <w:color w:val="000000"/>
          <w:sz w:val="28"/>
          <w:szCs w:val="28"/>
        </w:rPr>
        <w:t>Teambuilding</w:t>
      </w:r>
    </w:p>
    <w:p w14:paraId="1ADD7C7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Now that members of the board are beginning to fill teambuilding can begin</w:t>
      </w:r>
    </w:p>
    <w:p w14:paraId="3DFB8C8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-Bowling, dinner events,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BlueJays</w:t>
      </w:r>
      <w:proofErr w:type="spellEnd"/>
      <w:r w:rsidRPr="00FE241C">
        <w:rPr>
          <w:rFonts w:cstheme="minorHAnsi"/>
          <w:color w:val="000000"/>
          <w:sz w:val="28"/>
          <w:szCs w:val="28"/>
        </w:rPr>
        <w:t xml:space="preserve"> game – ideas will be thrown around throughout</w:t>
      </w:r>
    </w:p>
    <w:p w14:paraId="764A3D6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the year</w:t>
      </w:r>
    </w:p>
    <w:p w14:paraId="1923758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d. </w:t>
      </w:r>
      <w:r w:rsidRPr="00FE241C">
        <w:rPr>
          <w:rFonts w:cstheme="minorHAnsi"/>
          <w:color w:val="000000"/>
          <w:sz w:val="28"/>
          <w:szCs w:val="28"/>
        </w:rPr>
        <w:t>Summer Café</w:t>
      </w:r>
    </w:p>
    <w:p w14:paraId="005FE04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Very successful</w:t>
      </w:r>
    </w:p>
    <w:p w14:paraId="792B0A4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Monday – Thursday 10-3pm</w:t>
      </w:r>
    </w:p>
    <w:p w14:paraId="03356E5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Everything is under $2</w:t>
      </w:r>
    </w:p>
    <w:p w14:paraId="33D75BF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e. </w:t>
      </w:r>
      <w:r w:rsidRPr="00FE241C">
        <w:rPr>
          <w:rFonts w:cstheme="minorHAnsi"/>
          <w:color w:val="000000"/>
          <w:sz w:val="28"/>
          <w:szCs w:val="28"/>
        </w:rPr>
        <w:t>New employee</w:t>
      </w:r>
    </w:p>
    <w:p w14:paraId="67F01AC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-Kelly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Vanleyden</w:t>
      </w:r>
      <w:proofErr w:type="spellEnd"/>
    </w:p>
    <w:p w14:paraId="014115E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Working on getting supplies like a laptop, phone, and other goodies</w:t>
      </w:r>
    </w:p>
    <w:p w14:paraId="38F2C458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 xml:space="preserve">-Responsibilities – used books, health benefits, </w:t>
      </w:r>
      <w:proofErr w:type="spellStart"/>
      <w:r w:rsidRPr="00FE241C">
        <w:rPr>
          <w:rFonts w:cstheme="minorHAnsi"/>
          <w:color w:val="000000"/>
          <w:sz w:val="28"/>
          <w:szCs w:val="28"/>
        </w:rPr>
        <w:t>walksafe</w:t>
      </w:r>
      <w:proofErr w:type="spellEnd"/>
      <w:r w:rsidRPr="00FE241C">
        <w:rPr>
          <w:rFonts w:cstheme="minorHAnsi"/>
          <w:color w:val="000000"/>
          <w:sz w:val="28"/>
          <w:szCs w:val="28"/>
        </w:rPr>
        <w:t>, athletics</w:t>
      </w:r>
    </w:p>
    <w:p w14:paraId="546333F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New employee will be used as a presence in the office for students</w:t>
      </w:r>
    </w:p>
    <w:p w14:paraId="7CCE7C4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f. </w:t>
      </w:r>
      <w:r w:rsidRPr="00FE241C">
        <w:rPr>
          <w:rFonts w:cstheme="minorHAnsi"/>
          <w:color w:val="000000"/>
          <w:sz w:val="28"/>
          <w:szCs w:val="28"/>
        </w:rPr>
        <w:t>New Dean</w:t>
      </w:r>
    </w:p>
    <w:p w14:paraId="188283F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Interviews were originally held in April with a committee</w:t>
      </w:r>
    </w:p>
    <w:p w14:paraId="620C676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Brendan will assume his role as a Professor</w:t>
      </w:r>
    </w:p>
    <w:p w14:paraId="10E8A74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Ken Field will now be interim Principle until December</w:t>
      </w:r>
    </w:p>
    <w:p w14:paraId="4865163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Will look for someone permanently once they restructure the position</w:t>
      </w:r>
    </w:p>
    <w:p w14:paraId="25D0BC11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9133A1D" w14:textId="45C4B140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IX. Updates</w:t>
      </w:r>
    </w:p>
    <w:p w14:paraId="21A95276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a. </w:t>
      </w:r>
      <w:r w:rsidRPr="00FE241C">
        <w:rPr>
          <w:rFonts w:cstheme="minorHAnsi"/>
          <w:color w:val="000000"/>
          <w:sz w:val="28"/>
          <w:szCs w:val="28"/>
        </w:rPr>
        <w:t>Financial Update</w:t>
      </w:r>
    </w:p>
    <w:p w14:paraId="77CD503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May 28th – June 29th</w:t>
      </w:r>
      <w:proofErr w:type="gramStart"/>
      <w:r w:rsidRPr="00FE241C">
        <w:rPr>
          <w:rFonts w:cstheme="minorHAnsi"/>
          <w:color w:val="000000"/>
          <w:sz w:val="28"/>
          <w:szCs w:val="28"/>
        </w:rPr>
        <w:t xml:space="preserve"> 2012</w:t>
      </w:r>
      <w:proofErr w:type="gramEnd"/>
    </w:p>
    <w:p w14:paraId="1A8BDFB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Phil discussed each debit and credit into the bank account</w:t>
      </w:r>
    </w:p>
    <w:p w14:paraId="47CC9CE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31177AD" w14:textId="53CBAD85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X. Upcoming Dates</w:t>
      </w:r>
    </w:p>
    <w:p w14:paraId="5028CA5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 xml:space="preserve">a. </w:t>
      </w:r>
      <w:r w:rsidRPr="00FE241C">
        <w:rPr>
          <w:rFonts w:cstheme="minorHAnsi"/>
          <w:color w:val="000000"/>
          <w:sz w:val="28"/>
          <w:szCs w:val="28"/>
        </w:rPr>
        <w:t>Next Meeting</w:t>
      </w:r>
    </w:p>
    <w:p w14:paraId="47E64E2F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Theresa will be the one to discuss the next meeting once in her position</w:t>
      </w:r>
    </w:p>
    <w:p w14:paraId="695239DD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Meetings will be held once a month during the academic year</w:t>
      </w:r>
    </w:p>
    <w:p w14:paraId="1282B67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-Next meeting will be scheduled sometime at the end of July</w:t>
      </w:r>
    </w:p>
    <w:p w14:paraId="3FA4098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D2B46CF" w14:textId="0FAB7494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XI. Adjournment</w:t>
      </w:r>
    </w:p>
    <w:p w14:paraId="20482D9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11:57am</w:t>
      </w:r>
    </w:p>
    <w:p w14:paraId="0C0900A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Moved: </w:t>
      </w:r>
      <w:r w:rsidRPr="00FE241C">
        <w:rPr>
          <w:rFonts w:cstheme="minorHAnsi"/>
          <w:color w:val="000000"/>
          <w:sz w:val="28"/>
          <w:szCs w:val="28"/>
        </w:rPr>
        <w:t>Phil</w:t>
      </w:r>
    </w:p>
    <w:p w14:paraId="5069B1A5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 xml:space="preserve">Seconded: </w:t>
      </w:r>
      <w:r w:rsidRPr="00FE241C">
        <w:rPr>
          <w:rFonts w:cstheme="minorHAnsi"/>
          <w:color w:val="000000"/>
          <w:sz w:val="28"/>
          <w:szCs w:val="28"/>
        </w:rPr>
        <w:t>Jazmyn</w:t>
      </w:r>
    </w:p>
    <w:p w14:paraId="01D0F7A3" w14:textId="434F10AE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FE241C">
        <w:rPr>
          <w:rFonts w:cstheme="minorHAnsi"/>
          <w:b/>
          <w:bCs/>
          <w:i/>
          <w:iCs/>
          <w:color w:val="000000"/>
          <w:sz w:val="28"/>
          <w:szCs w:val="28"/>
        </w:rPr>
        <w:t>All in favour</w:t>
      </w:r>
      <w:r w:rsidR="00AF0738">
        <w:rPr>
          <w:rFonts w:cstheme="minorHAnsi"/>
          <w:b/>
          <w:bCs/>
          <w:i/>
          <w:iCs/>
          <w:color w:val="000000"/>
          <w:sz w:val="28"/>
          <w:szCs w:val="28"/>
        </w:rPr>
        <w:br/>
      </w:r>
    </w:p>
    <w:p w14:paraId="4B3FCA76" w14:textId="77777777" w:rsidR="00AF0738" w:rsidRPr="00FE241C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8"/>
          <w:szCs w:val="28"/>
        </w:rPr>
      </w:pPr>
    </w:p>
    <w:p w14:paraId="48B8E2E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______________________________</w:t>
      </w:r>
    </w:p>
    <w:p w14:paraId="77E4DA8E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E241C">
        <w:rPr>
          <w:rFonts w:cstheme="minorHAnsi"/>
          <w:b/>
          <w:bCs/>
          <w:color w:val="000000"/>
          <w:sz w:val="28"/>
          <w:szCs w:val="28"/>
        </w:rPr>
        <w:t>Meghan Condon</w:t>
      </w:r>
    </w:p>
    <w:p w14:paraId="21A1845B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8"/>
          <w:szCs w:val="28"/>
        </w:rPr>
      </w:pPr>
      <w:r w:rsidRPr="00FE241C">
        <w:rPr>
          <w:rFonts w:cstheme="minorHAnsi"/>
          <w:i/>
          <w:iCs/>
          <w:color w:val="000000"/>
          <w:sz w:val="28"/>
          <w:szCs w:val="28"/>
        </w:rPr>
        <w:t>President</w:t>
      </w:r>
    </w:p>
    <w:p w14:paraId="4C5F59D2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______________________________</w:t>
      </w:r>
    </w:p>
    <w:p w14:paraId="0105A110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proofErr w:type="gramStart"/>
      <w:r w:rsidRPr="00FE241C">
        <w:rPr>
          <w:rFonts w:cstheme="minorHAnsi"/>
          <w:b/>
          <w:bCs/>
          <w:color w:val="000000"/>
          <w:sz w:val="28"/>
          <w:szCs w:val="28"/>
        </w:rPr>
        <w:t>Chair Person</w:t>
      </w:r>
      <w:proofErr w:type="gramEnd"/>
    </w:p>
    <w:p w14:paraId="50009923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8"/>
          <w:szCs w:val="28"/>
        </w:rPr>
      </w:pPr>
      <w:proofErr w:type="gramStart"/>
      <w:r w:rsidRPr="00FE241C">
        <w:rPr>
          <w:rFonts w:cstheme="minorHAnsi"/>
          <w:i/>
          <w:iCs/>
          <w:color w:val="000000"/>
          <w:sz w:val="28"/>
          <w:szCs w:val="28"/>
        </w:rPr>
        <w:t>Chair Person</w:t>
      </w:r>
      <w:proofErr w:type="gramEnd"/>
    </w:p>
    <w:p w14:paraId="41FFA1A4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55 Thornton Road South</w:t>
      </w:r>
    </w:p>
    <w:p w14:paraId="06E8F24A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Oshawa, ON.</w:t>
      </w:r>
    </w:p>
    <w:p w14:paraId="31A3AEF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L1J 5Y1</w:t>
      </w:r>
    </w:p>
    <w:p w14:paraId="6F7C0867" w14:textId="77777777" w:rsidR="00D017E9" w:rsidRPr="00FE241C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E241C">
        <w:rPr>
          <w:rFonts w:cstheme="minorHAnsi"/>
          <w:color w:val="000000"/>
          <w:sz w:val="28"/>
          <w:szCs w:val="28"/>
        </w:rPr>
        <w:t>Suite 122</w:t>
      </w:r>
    </w:p>
    <w:p w14:paraId="126B0453" w14:textId="77777777" w:rsidR="00D017E9" w:rsidRDefault="00D017E9">
      <w:pPr>
        <w:rPr>
          <w:rFonts w:ascii="Calibri,Bold" w:hAnsi="Calibri,Bold" w:cs="Calibri,Bold"/>
          <w:b/>
          <w:bCs/>
          <w:color w:val="000000"/>
        </w:rPr>
      </w:pPr>
      <w:r>
        <w:rPr>
          <w:rFonts w:ascii="Calibri,Bold" w:hAnsi="Calibri,Bold" w:cs="Calibri,Bold"/>
          <w:b/>
          <w:bCs/>
          <w:color w:val="000000"/>
        </w:rPr>
        <w:br w:type="page"/>
      </w:r>
    </w:p>
    <w:p w14:paraId="045B4CFC" w14:textId="130DC5D4" w:rsidR="00D017E9" w:rsidRPr="00FE241C" w:rsidRDefault="00D017E9" w:rsidP="00D017E9">
      <w:pPr>
        <w:pStyle w:val="Heading1"/>
        <w:rPr>
          <w:color w:val="538135" w:themeColor="accent6" w:themeShade="BF"/>
        </w:rPr>
      </w:pPr>
      <w:bookmarkStart w:id="4" w:name="_Toc21600419"/>
      <w:r w:rsidRPr="00FE241C">
        <w:rPr>
          <w:color w:val="538135" w:themeColor="accent6" w:themeShade="BF"/>
        </w:rPr>
        <w:lastRenderedPageBreak/>
        <w:t>Board of Directors Meeting Agenda for August 27</w:t>
      </w:r>
      <w:r w:rsidRPr="00FE241C">
        <w:rPr>
          <w:color w:val="538135" w:themeColor="accent6" w:themeShade="BF"/>
          <w:sz w:val="14"/>
          <w:szCs w:val="14"/>
        </w:rPr>
        <w:t>th</w:t>
      </w:r>
      <w:r w:rsidRPr="00FE241C">
        <w:rPr>
          <w:color w:val="538135" w:themeColor="accent6" w:themeShade="BF"/>
        </w:rPr>
        <w:t>, 2012</w:t>
      </w:r>
      <w:bookmarkEnd w:id="4"/>
    </w:p>
    <w:p w14:paraId="23E87C5A" w14:textId="77777777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3DA512E0" w14:textId="2E91A15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I. Call to Order</w:t>
      </w:r>
    </w:p>
    <w:p w14:paraId="00D1DF1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II. Call for New business</w:t>
      </w:r>
    </w:p>
    <w:p w14:paraId="0E6916C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III. Approval of Agenda</w:t>
      </w:r>
    </w:p>
    <w:p w14:paraId="709CAA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IV. Approval of minutes from July 31st, 2012</w:t>
      </w:r>
    </w:p>
    <w:p w14:paraId="453E9D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V. Declaration of Conflict of Interest</w:t>
      </w:r>
    </w:p>
    <w:p w14:paraId="0E27B00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VI. Executive update</w:t>
      </w:r>
    </w:p>
    <w:p w14:paraId="239811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VII. Approvals</w:t>
      </w:r>
    </w:p>
    <w:p w14:paraId="1BE5F30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a/ New Clubs</w:t>
      </w:r>
    </w:p>
    <w:p w14:paraId="5FA89B0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b/ Preliminary Budget Revision</w:t>
      </w:r>
    </w:p>
    <w:p w14:paraId="6250F6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VIII. Information/ Discussion</w:t>
      </w:r>
    </w:p>
    <w:p w14:paraId="571AB4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 xml:space="preserve">a/ </w:t>
      </w:r>
      <w:proofErr w:type="spellStart"/>
      <w:r w:rsidRPr="00AF0738">
        <w:rPr>
          <w:rFonts w:cstheme="minorHAnsi"/>
          <w:color w:val="000000"/>
          <w:sz w:val="28"/>
          <w:szCs w:val="28"/>
        </w:rPr>
        <w:t>Froshfest</w:t>
      </w:r>
      <w:proofErr w:type="spellEnd"/>
    </w:p>
    <w:p w14:paraId="3685D2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b/ Clothing</w:t>
      </w:r>
    </w:p>
    <w:p w14:paraId="46E9C2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 xml:space="preserve">c/ Fall Interviews vs Elections and timeline for </w:t>
      </w:r>
      <w:proofErr w:type="spellStart"/>
      <w:r w:rsidRPr="00AF0738">
        <w:rPr>
          <w:rFonts w:cstheme="minorHAnsi"/>
          <w:color w:val="000000"/>
          <w:sz w:val="28"/>
          <w:szCs w:val="28"/>
        </w:rPr>
        <w:t>BoDs’</w:t>
      </w:r>
      <w:proofErr w:type="spellEnd"/>
      <w:r w:rsidRPr="00AF0738">
        <w:rPr>
          <w:rFonts w:cstheme="minorHAnsi"/>
          <w:color w:val="000000"/>
          <w:sz w:val="28"/>
          <w:szCs w:val="28"/>
        </w:rPr>
        <w:t xml:space="preserve"> open positions</w:t>
      </w:r>
    </w:p>
    <w:p w14:paraId="10C6847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IX. Updates</w:t>
      </w:r>
    </w:p>
    <w:p w14:paraId="2AD4292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a/ Financial Update (accounts and audit)</w:t>
      </w:r>
    </w:p>
    <w:p w14:paraId="283BEDA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b/ Student Lounge</w:t>
      </w:r>
    </w:p>
    <w:p w14:paraId="1E17E3E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X. Upcoming dates</w:t>
      </w:r>
    </w:p>
    <w:p w14:paraId="158EC10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a/ next meeting date</w:t>
      </w:r>
    </w:p>
    <w:p w14:paraId="2090E90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>b/ Annual Meeting</w:t>
      </w:r>
    </w:p>
    <w:p w14:paraId="7248EB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F0738">
        <w:rPr>
          <w:rFonts w:cstheme="minorHAnsi"/>
          <w:color w:val="000000"/>
          <w:sz w:val="28"/>
          <w:szCs w:val="28"/>
        </w:rPr>
        <w:t xml:space="preserve">c/ </w:t>
      </w:r>
      <w:proofErr w:type="spellStart"/>
      <w:r w:rsidRPr="00AF0738">
        <w:rPr>
          <w:rFonts w:cstheme="minorHAnsi"/>
          <w:color w:val="000000"/>
          <w:sz w:val="28"/>
          <w:szCs w:val="28"/>
        </w:rPr>
        <w:t>Froshfest</w:t>
      </w:r>
      <w:proofErr w:type="spellEnd"/>
    </w:p>
    <w:p w14:paraId="2FEEB41B" w14:textId="77777777" w:rsidR="00D017E9" w:rsidRDefault="00D017E9">
      <w:pPr>
        <w:rPr>
          <w:rFonts w:ascii="Cambria" w:hAnsi="Cambria" w:cs="Cambria"/>
          <w:color w:val="00B150"/>
          <w:sz w:val="32"/>
          <w:szCs w:val="32"/>
        </w:rPr>
      </w:pPr>
      <w:r w:rsidRPr="00AF0738">
        <w:rPr>
          <w:rFonts w:cstheme="minorHAnsi"/>
          <w:color w:val="00B150"/>
          <w:sz w:val="28"/>
          <w:szCs w:val="28"/>
        </w:rPr>
        <w:br w:type="page"/>
      </w:r>
    </w:p>
    <w:p w14:paraId="20ADCEA0" w14:textId="684EB849" w:rsidR="00D017E9" w:rsidRPr="00FE241C" w:rsidRDefault="00FE241C" w:rsidP="00D017E9">
      <w:pPr>
        <w:pStyle w:val="Heading1"/>
        <w:rPr>
          <w:color w:val="538135" w:themeColor="accent6" w:themeShade="BF"/>
        </w:rPr>
      </w:pPr>
      <w:bookmarkStart w:id="5" w:name="_Toc21600420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September 28</w:t>
      </w:r>
      <w:r w:rsidR="00D017E9" w:rsidRPr="00FE241C">
        <w:rPr>
          <w:color w:val="538135" w:themeColor="accent6" w:themeShade="BF"/>
          <w:sz w:val="21"/>
          <w:szCs w:val="21"/>
        </w:rPr>
        <w:t>th</w:t>
      </w:r>
      <w:proofErr w:type="gramStart"/>
      <w:r w:rsidR="00D017E9" w:rsidRPr="00FE241C">
        <w:rPr>
          <w:color w:val="538135" w:themeColor="accent6" w:themeShade="BF"/>
          <w:sz w:val="21"/>
          <w:szCs w:val="21"/>
        </w:rPr>
        <w:t xml:space="preserve"> </w:t>
      </w:r>
      <w:r w:rsidR="00D017E9" w:rsidRPr="00FE241C">
        <w:rPr>
          <w:color w:val="538135" w:themeColor="accent6" w:themeShade="BF"/>
        </w:rPr>
        <w:t>2012</w:t>
      </w:r>
      <w:bookmarkEnd w:id="5"/>
      <w:proofErr w:type="gramEnd"/>
    </w:p>
    <w:p w14:paraId="2FF381AC" w14:textId="77777777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46DCA086" w14:textId="2885CC1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19070A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3E323C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</w:p>
    <w:p w14:paraId="19DB8A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F03C477" w14:textId="73803E1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6E94BD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5B463B5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305FF6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6C7C16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eresa Melrose Vice President Internal Affairs Yes</w:t>
      </w:r>
    </w:p>
    <w:p w14:paraId="6F697B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drew Caky Environmental Studies Regrets</w:t>
      </w:r>
    </w:p>
    <w:p w14:paraId="3CA6638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Yes</w:t>
      </w:r>
    </w:p>
    <w:p w14:paraId="5646171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59F021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Regrets</w:t>
      </w:r>
    </w:p>
    <w:p w14:paraId="6C45C1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Regrets</w:t>
      </w:r>
    </w:p>
    <w:p w14:paraId="4B1A3A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4832F6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Yes</w:t>
      </w:r>
    </w:p>
    <w:p w14:paraId="661BA95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dministrative Coordinator Yes</w:t>
      </w:r>
    </w:p>
    <w:p w14:paraId="4E3C4B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7A3849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5C5A9F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1BA01F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68DAE4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1:30pm</w:t>
      </w:r>
    </w:p>
    <w:p w14:paraId="30812E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1:11pm</w:t>
      </w:r>
    </w:p>
    <w:p w14:paraId="66D392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</w:p>
    <w:p w14:paraId="5DAF36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25CE11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USA Presentation</w:t>
      </w:r>
    </w:p>
    <w:p w14:paraId="5CB0E8F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D8AE25C" w14:textId="2BC26BD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041AE2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:11 pm</w:t>
      </w:r>
    </w:p>
    <w:p w14:paraId="51D686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67BA439" w14:textId="09E5D98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Call for New Business</w:t>
      </w:r>
    </w:p>
    <w:p w14:paraId="2057D8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ctober 3rd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</w:p>
    <w:p w14:paraId="10CA09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5213B7E" w14:textId="2E04FF7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Approval of July 3rd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2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46F443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23C550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ua</w:t>
      </w:r>
    </w:p>
    <w:p w14:paraId="63A101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18CCAF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2B6CB61" w14:textId="31E0D15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Agenda</w:t>
      </w:r>
    </w:p>
    <w:p w14:paraId="29A50C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3BD4B0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6986B4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1F60EB13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19D23C0" w14:textId="06C3C4C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Declaration of Conflict of Interest</w:t>
      </w:r>
    </w:p>
    <w:p w14:paraId="24712F4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– newspaper club</w:t>
      </w:r>
    </w:p>
    <w:p w14:paraId="3F42B3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52E946D" w14:textId="7F6776B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0700DBD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46FE6A1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Busy with health benefit opt out promotion</w:t>
      </w:r>
    </w:p>
    <w:p w14:paraId="2939144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ent to a round table discussion for OUSA about technology enabled learning</w:t>
      </w:r>
    </w:p>
    <w:p w14:paraId="0DCACC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ent to the Mayor’s Gala where she met important people around Oshawa and showed</w:t>
      </w:r>
    </w:p>
    <w:p w14:paraId="38241B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ace for Trent Oshawa</w:t>
      </w:r>
    </w:p>
    <w:p w14:paraId="5C4F40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Teresa</w:t>
      </w:r>
    </w:p>
    <w:p w14:paraId="675D5D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First set of cheques for the used book sales</w:t>
      </w:r>
    </w:p>
    <w:p w14:paraId="03D9EE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insurance rebate small</w:t>
      </w:r>
    </w:p>
    <w:p w14:paraId="5AAB9B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held interviews for the new program directors</w:t>
      </w:r>
    </w:p>
    <w:p w14:paraId="047B18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antha</w:t>
      </w:r>
    </w:p>
    <w:p w14:paraId="016BEE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was a great success will continue to talk about in updates</w:t>
      </w:r>
    </w:p>
    <w:p w14:paraId="24B683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orking on used book sales</w:t>
      </w:r>
    </w:p>
    <w:p w14:paraId="08E3681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club training</w:t>
      </w:r>
    </w:p>
    <w:p w14:paraId="171D01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ebsite with the new information</w:t>
      </w:r>
    </w:p>
    <w:p w14:paraId="4ED803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meeting with Andrew Caky to jazz up the new website</w:t>
      </w:r>
    </w:p>
    <w:p w14:paraId="50135C1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sat in on interviews for the DSO position and am excited for the new</w:t>
      </w:r>
    </w:p>
    <w:p w14:paraId="11C076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Mental Illness awareness week</w:t>
      </w:r>
    </w:p>
    <w:p w14:paraId="4A1E86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F93F900" w14:textId="7CEA788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0AC427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Trent Oshawa Psychology Association</w:t>
      </w:r>
    </w:p>
    <w:p w14:paraId="2237C3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046ADA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428084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575ADD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New club application to be ratified as a TOSA club – Trent Oshawa Psychology</w:t>
      </w:r>
    </w:p>
    <w:p w14:paraId="5402AB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Association</w:t>
      </w:r>
    </w:p>
    <w:p w14:paraId="05855A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Mission is to create…</w:t>
      </w:r>
    </w:p>
    <w:p w14:paraId="67F811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Enough students and all forms sign correctly</w:t>
      </w:r>
    </w:p>
    <w:p w14:paraId="32B514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e already have a History, English, and Anthropology club so this adds to the Trent</w:t>
      </w:r>
    </w:p>
    <w:p w14:paraId="67F257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unity</w:t>
      </w:r>
    </w:p>
    <w:p w14:paraId="572591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5757FF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65E366A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5FE63AC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1E69FF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0ADAC2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Ski and Snowboard Club</w:t>
      </w:r>
    </w:p>
    <w:p w14:paraId="05634A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4D1F10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3BBC7F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497F42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Have enough members and all the forms have been signed</w:t>
      </w:r>
    </w:p>
    <w:p w14:paraId="322216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ey would like to go to local ski resorts</w:t>
      </w:r>
    </w:p>
    <w:p w14:paraId="60B7746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78F9AF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1DBFFC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6958A5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8D82F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68B5F6D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Art Club</w:t>
      </w:r>
    </w:p>
    <w:p w14:paraId="27CA9E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231EF2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755684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1317F3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Did not list a lot of events however the president came in to talk to Sam and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they</w:t>
      </w:r>
      <w:proofErr w:type="gramEnd"/>
    </w:p>
    <w:p w14:paraId="18E0A0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ave other ideas of taking photos at TOSA events, art nights showcasing student’s</w:t>
      </w:r>
    </w:p>
    <w:p w14:paraId="7C8522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rtwork and tie-dyed nights</w:t>
      </w:r>
    </w:p>
    <w:p w14:paraId="1A9B90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Ken Field is working with the art gallery in Whitby, Meghan has suggested the Art</w:t>
      </w:r>
    </w:p>
    <w:p w14:paraId="5CF554E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lub could work in conjunction with this event</w:t>
      </w:r>
    </w:p>
    <w:p w14:paraId="4AC7C3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C961B0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559721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21E362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B374E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03D3C9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d. </w:t>
      </w:r>
      <w:r w:rsidRPr="00AF0738">
        <w:rPr>
          <w:rFonts w:cstheme="minorHAnsi"/>
          <w:color w:val="000000" w:themeColor="text1"/>
          <w:sz w:val="28"/>
          <w:szCs w:val="28"/>
        </w:rPr>
        <w:t>Trent in Oshawa Newspaper Club</w:t>
      </w:r>
    </w:p>
    <w:p w14:paraId="6EE339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1E25D5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2C79F3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5D793F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is motion was on last meeting’s agenda as there was indecision on what to do</w:t>
      </w:r>
    </w:p>
    <w:p w14:paraId="0F8BA4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with the newspaper</w:t>
      </w:r>
    </w:p>
    <w:p w14:paraId="7B3219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Whether or not the club wanted to be more than a club but an actual newspaper</w:t>
      </w:r>
    </w:p>
    <w:p w14:paraId="4C06C93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Joshua and the club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has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decided to move toward a more of a blog sense, an online</w:t>
      </w:r>
    </w:p>
    <w:p w14:paraId="3B61E9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ewspaper</w:t>
      </w:r>
    </w:p>
    <w:p w14:paraId="363ECEF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Check out Western University Gazette</w:t>
      </w:r>
    </w:p>
    <w:p w14:paraId="2295A2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19A50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780386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3A430B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One abstention</w:t>
      </w:r>
    </w:p>
    <w:p w14:paraId="39280E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28C308A" w14:textId="1012CE61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drian proxy approval</w:t>
      </w:r>
    </w:p>
    <w:p w14:paraId="472EED7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e. </w:t>
      </w:r>
      <w:r w:rsidRPr="00AF0738">
        <w:rPr>
          <w:rFonts w:cstheme="minorHAnsi"/>
          <w:color w:val="000000" w:themeColor="text1"/>
          <w:sz w:val="28"/>
          <w:szCs w:val="28"/>
        </w:rPr>
        <w:t>Update Athletics Fee in By-Laws</w:t>
      </w:r>
    </w:p>
    <w:p w14:paraId="6E596F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780D2B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2C51BF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571F08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is fee change has already been approved the by-laws just have yet to be updated</w:t>
      </w:r>
    </w:p>
    <w:p w14:paraId="5C8D15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reflects the current fee</w:t>
      </w:r>
    </w:p>
    <w:p w14:paraId="2B7A340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0A2AF2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2C993E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0E0371C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5301B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118FAFA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f. </w:t>
      </w:r>
      <w:r w:rsidRPr="00AF0738">
        <w:rPr>
          <w:rFonts w:cstheme="minorHAnsi"/>
          <w:color w:val="000000" w:themeColor="text1"/>
          <w:sz w:val="28"/>
          <w:szCs w:val="28"/>
        </w:rPr>
        <w:t>Phone Number Change in By-Laws</w:t>
      </w:r>
    </w:p>
    <w:p w14:paraId="5052110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7764FD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786AB3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307962C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e phone number is incorrect in the by-laws</w:t>
      </w:r>
    </w:p>
    <w:p w14:paraId="3BCF56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1C463B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4D545F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38D057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BC0B11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Adrian proxy approval</w:t>
      </w:r>
    </w:p>
    <w:p w14:paraId="1A5765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g. </w:t>
      </w:r>
      <w:r w:rsidRPr="00AF0738">
        <w:rPr>
          <w:rFonts w:cstheme="minorHAnsi"/>
          <w:color w:val="000000" w:themeColor="text1"/>
          <w:sz w:val="28"/>
          <w:szCs w:val="28"/>
        </w:rPr>
        <w:t>Update TOSA Fee in By-Laws</w:t>
      </w:r>
    </w:p>
    <w:p w14:paraId="25DEA4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694CBA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3FADA2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0340AD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Amendment made to the motion (2010/2011 academic year changed to</w:t>
      </w:r>
    </w:p>
    <w:p w14:paraId="635736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2011/2012 academic year)</w:t>
      </w:r>
    </w:p>
    <w:p w14:paraId="23C583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B4C4C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92BA7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4AD2F30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19C2C4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5FEE35F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50982E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h. </w:t>
      </w:r>
      <w:r w:rsidRPr="00AF0738">
        <w:rPr>
          <w:rFonts w:cstheme="minorHAnsi"/>
          <w:color w:val="000000" w:themeColor="text1"/>
          <w:sz w:val="28"/>
          <w:szCs w:val="28"/>
        </w:rPr>
        <w:t>Update Health Benefit Fee in By-Laws</w:t>
      </w:r>
    </w:p>
    <w:p w14:paraId="794556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741B4B7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562C0B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1D4760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Updating By-Laws to reflect the current fee</w:t>
      </w:r>
    </w:p>
    <w:p w14:paraId="563F96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07C88E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249DFE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ua</w:t>
      </w:r>
    </w:p>
    <w:p w14:paraId="5C3F57F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51E45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755EC2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spell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</w:t>
      </w:r>
      <w:proofErr w:type="spell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. </w:t>
      </w:r>
      <w:r w:rsidRPr="00AF0738">
        <w:rPr>
          <w:rFonts w:cstheme="minorHAnsi"/>
          <w:color w:val="000000" w:themeColor="text1"/>
          <w:sz w:val="28"/>
          <w:szCs w:val="28"/>
        </w:rPr>
        <w:t>Update in UPASS Fee in By-Law</w:t>
      </w:r>
    </w:p>
    <w:p w14:paraId="4F6351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304C4C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7A1A91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6850D0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Amendment made to the motion (2010/2011 academic year changed to</w:t>
      </w:r>
    </w:p>
    <w:p w14:paraId="7F6A45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2011/2012 academic year)</w:t>
      </w:r>
    </w:p>
    <w:p w14:paraId="2AF4FE9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13D8E5D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02F544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164E66E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58CEA8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B1B70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36B8F41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j. </w:t>
      </w:r>
      <w:r w:rsidRPr="00AF0738">
        <w:rPr>
          <w:rFonts w:cstheme="minorHAnsi"/>
          <w:color w:val="000000" w:themeColor="text1"/>
          <w:sz w:val="28"/>
          <w:szCs w:val="28"/>
        </w:rPr>
        <w:t>Updating of the List of Board of Directors</w:t>
      </w:r>
    </w:p>
    <w:p w14:paraId="7078D24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662893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3DAD03D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3178DB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To reflect the current additions of the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First Year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epresentative</w:t>
      </w:r>
    </w:p>
    <w:p w14:paraId="048B43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D9D13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3E0E76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4BF30E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Six in favour</w:t>
      </w:r>
    </w:p>
    <w:p w14:paraId="46737A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One objection</w:t>
      </w:r>
    </w:p>
    <w:p w14:paraId="5731B2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k. </w:t>
      </w:r>
      <w:r w:rsidRPr="00AF0738">
        <w:rPr>
          <w:rFonts w:cstheme="minorHAnsi"/>
          <w:color w:val="000000" w:themeColor="text1"/>
          <w:sz w:val="28"/>
          <w:szCs w:val="28"/>
        </w:rPr>
        <w:t>Removal of Fee for UOIT/DC Health Service Levy</w:t>
      </w:r>
    </w:p>
    <w:p w14:paraId="288EC1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07B146D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36F72E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43C564E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e Board decided last year, with approval from Student Affairs, to remove the</w:t>
      </w:r>
    </w:p>
    <w:p w14:paraId="06BCE0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UOIT/DC Health Service Levy as there were not enough students utilizing the</w:t>
      </w:r>
    </w:p>
    <w:p w14:paraId="16FDDF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rvice</w:t>
      </w:r>
    </w:p>
    <w:p w14:paraId="246D55E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11858E8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4BBABF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eanna</w:t>
      </w:r>
    </w:p>
    <w:p w14:paraId="5543DE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7A93F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rian proxy approval</w:t>
      </w:r>
    </w:p>
    <w:p w14:paraId="22F3421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 amendment to take off item l. First Year Director</w:t>
      </w:r>
    </w:p>
    <w:p w14:paraId="693B52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Recess at 2:48pm</w:t>
      </w:r>
    </w:p>
    <w:p w14:paraId="23C9C9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ack at 2:57 pm</w:t>
      </w:r>
    </w:p>
    <w:p w14:paraId="0F3B58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 amendment to add in new motion for approval m. New Board of Director Position</w:t>
      </w:r>
    </w:p>
    <w:p w14:paraId="72C87A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Recommendations</w:t>
      </w:r>
    </w:p>
    <w:p w14:paraId="101C7F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m. </w:t>
      </w:r>
      <w:r w:rsidRPr="00AF0738">
        <w:rPr>
          <w:rFonts w:cstheme="minorHAnsi"/>
          <w:color w:val="000000" w:themeColor="text1"/>
          <w:sz w:val="28"/>
          <w:szCs w:val="28"/>
        </w:rPr>
        <w:t>New Board of Director Position Recommendations</w:t>
      </w:r>
    </w:p>
    <w:p w14:paraId="304837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5D889B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5CBF98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</w:t>
      </w:r>
    </w:p>
    <w:p w14:paraId="3D3974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Approval of Courtney Helps for the First Year Director, Taylor Leeder for English</w:t>
      </w:r>
    </w:p>
    <w:p w14:paraId="6028F9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Literature, Brittney Forester for Women’s Studies, and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will be offered</w:t>
      </w:r>
    </w:p>
    <w:p w14:paraId="1EF559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he position of the Minute Taker</w:t>
      </w:r>
    </w:p>
    <w:p w14:paraId="456950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743BA4B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2F2A160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ua</w:t>
      </w:r>
    </w:p>
    <w:p w14:paraId="7C9B20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lastRenderedPageBreak/>
        <w:t>All in favour</w:t>
      </w:r>
    </w:p>
    <w:p w14:paraId="629D1E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635A796" w14:textId="3397D39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336B25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Standing Committees</w:t>
      </w:r>
    </w:p>
    <w:p w14:paraId="309D6E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Each board member is required to be a part of at least one Standing Committee</w:t>
      </w:r>
    </w:p>
    <w:p w14:paraId="22B137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e Standing Committees are:</w:t>
      </w:r>
    </w:p>
    <w:p w14:paraId="039F48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inance</w:t>
      </w:r>
    </w:p>
    <w:p w14:paraId="10BC107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xecutive</w:t>
      </w:r>
    </w:p>
    <w:p w14:paraId="19D19E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 Clubs</w:t>
      </w:r>
    </w:p>
    <w:p w14:paraId="19B7574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mbership Issues and Services</w:t>
      </w:r>
    </w:p>
    <w:p w14:paraId="299AE6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rganizational Review and Development</w:t>
      </w:r>
    </w:p>
    <w:p w14:paraId="369140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he standing committees will be chaired by the executive associated with their job</w:t>
      </w:r>
    </w:p>
    <w:p w14:paraId="7D669E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escriptions</w:t>
      </w:r>
    </w:p>
    <w:p w14:paraId="64DB1AD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Kelly will send out a detailed description of each Standing Committee via email for</w:t>
      </w:r>
    </w:p>
    <w:p w14:paraId="44A2A1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he Board to sign up for</w:t>
      </w:r>
    </w:p>
    <w:p w14:paraId="2E177F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Interview Process for BOD Positions</w:t>
      </w:r>
    </w:p>
    <w:p w14:paraId="5690C3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Teresa, Sam and Meghan ran the interviews at school and were very pleased with</w:t>
      </w:r>
    </w:p>
    <w:p w14:paraId="0AA183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he candidates</w:t>
      </w:r>
    </w:p>
    <w:p w14:paraId="714CB1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One interview was done over the phone with all executives present</w:t>
      </w:r>
    </w:p>
    <w:p w14:paraId="263495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rent Oshawa Student Association September 28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</w:p>
    <w:p w14:paraId="4A5B57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pproval Date: Draft Page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8 </w:t>
      </w:r>
      <w:r w:rsidRPr="00AF0738">
        <w:rPr>
          <w:rFonts w:cstheme="minorHAnsi"/>
          <w:color w:val="000000" w:themeColor="text1"/>
          <w:sz w:val="28"/>
          <w:szCs w:val="28"/>
        </w:rPr>
        <w:t xml:space="preserve">of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9</w:t>
      </w:r>
    </w:p>
    <w:p w14:paraId="23F4FA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D334348" w14:textId="409B616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22A8F95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Clothing</w:t>
      </w:r>
    </w:p>
    <w:p w14:paraId="47729D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s of the meeting, TOSA has sold $2747.50 worth of clothing</w:t>
      </w:r>
    </w:p>
    <w:p w14:paraId="1303C87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st popular item has been the pull over hoodie</w:t>
      </w:r>
    </w:p>
    <w:p w14:paraId="132F76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In time for Christmas, TOSA will order another shipment of the popular items</w:t>
      </w:r>
    </w:p>
    <w:p w14:paraId="1ED34FC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s well as hats</w:t>
      </w:r>
    </w:p>
    <w:p w14:paraId="2BA7D7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Used Book Sales</w:t>
      </w:r>
    </w:p>
    <w:p w14:paraId="60F537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s of the meeting, TOSA has given back $8638.83 to students on Used Book</w:t>
      </w:r>
    </w:p>
    <w:p w14:paraId="3A68990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les</w:t>
      </w:r>
    </w:p>
    <w:p w14:paraId="59C3073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Therefore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we have made close to $1000.00</w:t>
      </w:r>
    </w:p>
    <w:p w14:paraId="29F9B8B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Intramurals</w:t>
      </w:r>
    </w:p>
    <w:p w14:paraId="6C30A4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We have reached out to at least 20 students for intramural sports</w:t>
      </w:r>
    </w:p>
    <w:p w14:paraId="211B9A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Moving inside the field house after Thanksgiving</w:t>
      </w:r>
    </w:p>
    <w:p w14:paraId="3AF879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d.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</w:p>
    <w:p w14:paraId="6969CD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was a success, thank you for all the volunteers</w:t>
      </w:r>
    </w:p>
    <w:p w14:paraId="1AFD19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If anyone has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feedback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please send it to Sam</w:t>
      </w:r>
    </w:p>
    <w:p w14:paraId="62E3E4A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ABC2C09" w14:textId="08453A8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Upcoming Dates</w:t>
      </w:r>
    </w:p>
    <w:p w14:paraId="1FF2612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Next Meeting</w:t>
      </w:r>
    </w:p>
    <w:p w14:paraId="3086408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October 18th 9am</w:t>
      </w:r>
    </w:p>
    <w:p w14:paraId="296664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Oshawa Challenge Cup</w:t>
      </w:r>
    </w:p>
    <w:p w14:paraId="5831B8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riday October 12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6pm</w:t>
      </w:r>
    </w:p>
    <w:p w14:paraId="067F534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Staff and Student Baseball Game</w:t>
      </w:r>
    </w:p>
    <w:p w14:paraId="5DA98E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onight!</w:t>
      </w:r>
    </w:p>
    <w:p w14:paraId="4CD80C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d. </w:t>
      </w:r>
      <w:r w:rsidRPr="00AF0738">
        <w:rPr>
          <w:rFonts w:cstheme="minorHAnsi"/>
          <w:color w:val="000000" w:themeColor="text1"/>
          <w:sz w:val="28"/>
          <w:szCs w:val="28"/>
        </w:rPr>
        <w:t>October 3rd President Franklin</w:t>
      </w:r>
    </w:p>
    <w:p w14:paraId="3936AB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753A77E" w14:textId="5BC89631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. Adjournment</w:t>
      </w:r>
    </w:p>
    <w:p w14:paraId="7F4D52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3:21 pm</w:t>
      </w:r>
    </w:p>
    <w:p w14:paraId="547268B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44283D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6DE5F3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531EF4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BF767B8" w14:textId="01591FA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Post Meeting Action Items</w:t>
      </w:r>
    </w:p>
    <w:p w14:paraId="4D52D4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signed To: Action: Deadline:</w:t>
      </w:r>
    </w:p>
    <w:p w14:paraId="7DA20C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Email directors about Standing Committees Next meeting</w:t>
      </w:r>
    </w:p>
    <w:p w14:paraId="4CBFA76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oard of Directors Email Sam with feedback from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</w:p>
    <w:p w14:paraId="0354C70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32AB158" w14:textId="65A4EE3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77E2613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 October 18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</w:p>
    <w:p w14:paraId="42B8A2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am</w:t>
      </w:r>
    </w:p>
    <w:p w14:paraId="404E074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0C7A11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4205D0E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742AFAD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2FE5DF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20B454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41216A8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3A00BC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416C6D2E" w14:textId="30399B23" w:rsidR="00D017E9" w:rsidRPr="00FE241C" w:rsidRDefault="00FE241C" w:rsidP="008968C5">
      <w:pPr>
        <w:pStyle w:val="Heading1"/>
        <w:rPr>
          <w:color w:val="538135" w:themeColor="accent6" w:themeShade="BF"/>
        </w:rPr>
      </w:pPr>
      <w:bookmarkStart w:id="6" w:name="_Toc21600421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October 18</w:t>
      </w:r>
      <w:r w:rsidR="00D017E9" w:rsidRPr="00FE241C">
        <w:rPr>
          <w:color w:val="538135" w:themeColor="accent6" w:themeShade="BF"/>
          <w:sz w:val="21"/>
          <w:szCs w:val="21"/>
        </w:rPr>
        <w:t>th</w:t>
      </w:r>
      <w:proofErr w:type="gramStart"/>
      <w:r w:rsidR="00D017E9" w:rsidRPr="00FE241C">
        <w:rPr>
          <w:color w:val="538135" w:themeColor="accent6" w:themeShade="BF"/>
          <w:sz w:val="21"/>
          <w:szCs w:val="21"/>
        </w:rPr>
        <w:t xml:space="preserve"> </w:t>
      </w:r>
      <w:r w:rsidR="00D017E9" w:rsidRPr="00FE241C">
        <w:rPr>
          <w:color w:val="538135" w:themeColor="accent6" w:themeShade="BF"/>
        </w:rPr>
        <w:t>2012</w:t>
      </w:r>
      <w:bookmarkEnd w:id="6"/>
      <w:proofErr w:type="gramEnd"/>
    </w:p>
    <w:p w14:paraId="60BC8CB2" w14:textId="77777777" w:rsidR="008968C5" w:rsidRDefault="008968C5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77A55513" w14:textId="0264667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1CBDB22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3468BD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726C9009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AAD3ED5" w14:textId="3C6E66D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335037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2765D7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0905ECE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435F1DC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eresa Melrose Vice President Internal Affairs Yes</w:t>
      </w:r>
    </w:p>
    <w:p w14:paraId="330577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drew Caky Environmental Studies Regrets</w:t>
      </w:r>
    </w:p>
    <w:p w14:paraId="73BD32B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Yes</w:t>
      </w:r>
    </w:p>
    <w:p w14:paraId="3C5037A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6C72F3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Yes</w:t>
      </w:r>
    </w:p>
    <w:p w14:paraId="10F56C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Regrets</w:t>
      </w:r>
    </w:p>
    <w:p w14:paraId="324842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192FE1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egrets</w:t>
      </w:r>
    </w:p>
    <w:p w14:paraId="5CDC07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dministrative Coordinator Regrets</w:t>
      </w:r>
    </w:p>
    <w:p w14:paraId="000D1E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1254E8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5E6788F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44FDF1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5D160D8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321244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9:00am</w:t>
      </w:r>
    </w:p>
    <w:p w14:paraId="01D4BC5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9:12am</w:t>
      </w:r>
    </w:p>
    <w:p w14:paraId="5949027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7B58187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0F02197" w14:textId="49DE971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4E25105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7457B96" w14:textId="779C9C4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3FA332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12am</w:t>
      </w:r>
    </w:p>
    <w:p w14:paraId="4B2C2537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2D97418" w14:textId="7DAF5A6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Approve September 28th, 2012 Meeting Minutes</w:t>
      </w:r>
    </w:p>
    <w:p w14:paraId="1B47AC5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27AC38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eresa</w:t>
      </w:r>
    </w:p>
    <w:p w14:paraId="14F274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DBD2C29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45BE32E" w14:textId="7EF08F7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Call for New Business</w:t>
      </w:r>
    </w:p>
    <w:p w14:paraId="442733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Called</w:t>
      </w:r>
    </w:p>
    <w:p w14:paraId="6CF72B50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EE517E8" w14:textId="0D54100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the Agenda</w:t>
      </w:r>
    </w:p>
    <w:p w14:paraId="25D2DE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hange in Spring Election timeline: moved until next meeting</w:t>
      </w:r>
    </w:p>
    <w:p w14:paraId="25C0B9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eresa</w:t>
      </w:r>
    </w:p>
    <w:p w14:paraId="6D88AD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ua</w:t>
      </w:r>
    </w:p>
    <w:p w14:paraId="2F6FFA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449764E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5E78E4D" w14:textId="61458F4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Declaration of Conflict of Interest</w:t>
      </w:r>
    </w:p>
    <w:p w14:paraId="4F4B04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– motion to increase ‘Events’ Budget</w:t>
      </w:r>
    </w:p>
    <w:p w14:paraId="0BEE006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– Trent Runners and Walkers Club</w:t>
      </w:r>
    </w:p>
    <w:p w14:paraId="3CA509A2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8FA8235" w14:textId="7F06A2E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4D61FD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ndrew requested creating a work log starting last Wednesday to make directors</w:t>
      </w:r>
    </w:p>
    <w:p w14:paraId="433F48D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ware of happenings</w:t>
      </w:r>
    </w:p>
    <w:p w14:paraId="6DDA401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68D97F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king with ACL Benefits</w:t>
      </w:r>
    </w:p>
    <w:p w14:paraId="7B0FA0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ttended OUSA meeting in Peterborough to discuss proposed changes for postsecondary</w:t>
      </w:r>
    </w:p>
    <w:p w14:paraId="219D1DF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ducation in Ontario</w:t>
      </w:r>
    </w:p>
    <w:p w14:paraId="2392F7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Hired Work Study</w:t>
      </w:r>
    </w:p>
    <w:p w14:paraId="5834801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antha</w:t>
      </w:r>
    </w:p>
    <w:p w14:paraId="7123B15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king with clubs: training and recruitment policies</w:t>
      </w:r>
    </w:p>
    <w:p w14:paraId="0156A05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Updating website with Director pictures and biographies</w:t>
      </w:r>
    </w:p>
    <w:p w14:paraId="7352AF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Helped organize Friday’s Soccer Challenge Cup with raffles and 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bbq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>.</w:t>
      </w:r>
    </w:p>
    <w:p w14:paraId="462E54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ssisted in Safety Talk suicide training</w:t>
      </w:r>
    </w:p>
    <w:p w14:paraId="7A71D3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Teresa</w:t>
      </w:r>
    </w:p>
    <w:p w14:paraId="7BC99B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lso involved with Safety Talk training</w:t>
      </w:r>
    </w:p>
    <w:p w14:paraId="0056A4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ttended Soccer Game</w:t>
      </w:r>
    </w:p>
    <w:p w14:paraId="16FBF96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nvolved in interviews for work study</w:t>
      </w:r>
    </w:p>
    <w:p w14:paraId="5B9BA4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Received money for fees and levies</w:t>
      </w:r>
    </w:p>
    <w:p w14:paraId="23F0E7C1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CF39726" w14:textId="226F53D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27FA7C1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Motion to approve Trent Oshawa’s Dungeons’ and Dragons’ Club</w:t>
      </w:r>
    </w:p>
    <w:p w14:paraId="4F76B4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17FF22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31C928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0D2B6A2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ew club application to be ratified as a TOSA club – Trent Oshawa’s Dungeons’ and</w:t>
      </w:r>
    </w:p>
    <w:p w14:paraId="5593BE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ragons’ Club</w:t>
      </w:r>
    </w:p>
    <w:p w14:paraId="1FFB0D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ungeons and Dragons is a very specific club, raising concern about its lifespan</w:t>
      </w:r>
    </w:p>
    <w:p w14:paraId="7D3F741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he creation of a general gaming club instead was suggested</w:t>
      </w:r>
    </w:p>
    <w:p w14:paraId="0655F1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urrently has six members, which is greater than some of the existing clubs</w:t>
      </w:r>
    </w:p>
    <w:p w14:paraId="2A16C1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ention of TC3 and its specificity, leading to hesitation about generalizing the club</w:t>
      </w:r>
    </w:p>
    <w:p w14:paraId="45FCFF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ungeons and Dragons viewed as a sub‐culture which will help with recruitment</w:t>
      </w:r>
    </w:p>
    <w:p w14:paraId="15E21D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mentioned a Game Night as their main event</w:t>
      </w:r>
    </w:p>
    <w:p w14:paraId="1E9B2E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currently has reception and required means by obtaining the appropriate</w:t>
      </w:r>
    </w:p>
    <w:p w14:paraId="425B89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andards</w:t>
      </w:r>
    </w:p>
    <w:p w14:paraId="4CC36D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’s expenses would be food for their meetings (ex. Pizza)</w:t>
      </w:r>
    </w:p>
    <w:p w14:paraId="003C2A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Others have asked to join since the week of Club Recruitment</w:t>
      </w:r>
    </w:p>
    <w:p w14:paraId="1F30836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ssue: Are we funding six people just so they can have food?</w:t>
      </w:r>
    </w:p>
    <w:p w14:paraId="232CCF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executives are first‐year students, providing incentive to go forward as a</w:t>
      </w:r>
    </w:p>
    <w:p w14:paraId="092D7A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ositive way to connect with the Trent community</w:t>
      </w:r>
    </w:p>
    <w:p w14:paraId="30B8476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is not exclusive: great socialization incentive, with room for growth</w:t>
      </w:r>
    </w:p>
    <w:p w14:paraId="289876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:</w:t>
      </w:r>
    </w:p>
    <w:p w14:paraId="7C0C2FD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7A9449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25C68B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BB937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Motion to approve Trent Runners and Walkers Club</w:t>
      </w:r>
    </w:p>
    <w:p w14:paraId="5B9E1B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B9D2B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37A0E8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32FDDA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ew club application to be ratified as a TOSA Club – Trent Runners and Walkers</w:t>
      </w:r>
    </w:p>
    <w:p w14:paraId="4FC650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lub</w:t>
      </w:r>
    </w:p>
    <w:p w14:paraId="061D94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ission is to bring together all runners and walkers at Trent through meetings at</w:t>
      </w:r>
    </w:p>
    <w:p w14:paraId="37E2AB0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he Oshawa Civic Centre</w:t>
      </w:r>
    </w:p>
    <w:p w14:paraId="0DC91A7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looking into renting indoor track</w:t>
      </w:r>
    </w:p>
    <w:p w14:paraId="7709340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Opens opportunities for fundraising and other events</w:t>
      </w:r>
    </w:p>
    <w:p w14:paraId="371DC07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lub on‐campus events could be fundraisers such as bake sales as they count as</w:t>
      </w:r>
    </w:p>
    <w:p w14:paraId="0B6E74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vents</w:t>
      </w:r>
    </w:p>
    <w:p w14:paraId="2775142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 xml:space="preserve">‐ Club recruitment: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ounts as a recruitment opportunity, but as separate</w:t>
      </w:r>
    </w:p>
    <w:p w14:paraId="5191CE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rom events</w:t>
      </w:r>
    </w:p>
    <w:p w14:paraId="61B13A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:</w:t>
      </w:r>
    </w:p>
    <w:p w14:paraId="6712A1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50C89A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eresa</w:t>
      </w:r>
    </w:p>
    <w:p w14:paraId="3AD59B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2FC4EBA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ll in favour</w:t>
      </w:r>
    </w:p>
    <w:p w14:paraId="3091CD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Motion to increase ‘Events’ Budget</w:t>
      </w:r>
    </w:p>
    <w:p w14:paraId="64883A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940A4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1FF909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2FF189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esire to increase ‘Events’ Budget from $10,000 to $15,000</w:t>
      </w:r>
    </w:p>
    <w:p w14:paraId="6032BE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esire to do more and expand on campus events to coincide with the increasing</w:t>
      </w:r>
    </w:p>
    <w:p w14:paraId="15D500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 at Trent Oshawa (ex. – Halloween Event)</w:t>
      </w:r>
    </w:p>
    <w:p w14:paraId="278C374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oney that is not used will carry into next year, but requests a cushion for expenses</w:t>
      </w:r>
    </w:p>
    <w:p w14:paraId="493155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Equipment is already available for events which require it</w:t>
      </w:r>
    </w:p>
    <w:p w14:paraId="04B7EC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esire for more game nights and refreshments for events; a bigger semi‐formal</w:t>
      </w:r>
    </w:p>
    <w:p w14:paraId="1EF9F0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Average cost: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‐ $2,000; additional money also sought (ex. Donations)</w:t>
      </w:r>
    </w:p>
    <w:p w14:paraId="7597C8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Emphasis placed on moving leftover money into the next year; problem: enrollment</w:t>
      </w:r>
    </w:p>
    <w:p w14:paraId="5AFA9D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up substantially</w:t>
      </w:r>
    </w:p>
    <w:p w14:paraId="5B82567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ncern over too much money going into the next year</w:t>
      </w:r>
    </w:p>
    <w:p w14:paraId="323C08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onations would still be sought for bigger events</w:t>
      </w:r>
    </w:p>
    <w:p w14:paraId="44160E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The Vice‐President of Campus life for the following year can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make adjustments</w:t>
      </w:r>
      <w:proofErr w:type="gramEnd"/>
    </w:p>
    <w:p w14:paraId="1D2E20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roposal to increase budget to $2,500 instead</w:t>
      </w:r>
    </w:p>
    <w:p w14:paraId="0D9AA68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$5,000 not considered harmful considering efforts to only use it just in case</w:t>
      </w:r>
    </w:p>
    <w:p w14:paraId="00F47B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t’s harder to predict budgets with new enrollment (ex‐ TUCK shop unanticipated)</w:t>
      </w:r>
    </w:p>
    <w:p w14:paraId="3E2C85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ast year an events budget was given for a lower number of students than there</w:t>
      </w:r>
    </w:p>
    <w:p w14:paraId="4D1247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actually were</w:t>
      </w:r>
      <w:proofErr w:type="gramEnd"/>
    </w:p>
    <w:p w14:paraId="513D6C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on’t wish for a huge surplus as it’s students’ money; desire for students to receive</w:t>
      </w:r>
    </w:p>
    <w:p w14:paraId="3C75B1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worth through events</w:t>
      </w:r>
    </w:p>
    <w:p w14:paraId="0A2A005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:</w:t>
      </w:r>
    </w:p>
    <w:p w14:paraId="085AC17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1CBD129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Courtney</w:t>
      </w:r>
    </w:p>
    <w:p w14:paraId="1C7E86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wo abstentions</w:t>
      </w:r>
    </w:p>
    <w:p w14:paraId="3CFB4C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FA416C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Tyler proxy approval</w:t>
      </w:r>
    </w:p>
    <w:p w14:paraId="15BCEFCD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8B1E759" w14:textId="6BF79FD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4C05198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Floater Hours for TOSA Admin Position</w:t>
      </w:r>
    </w:p>
    <w:p w14:paraId="7AB0FB8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Suggestion to pay for more hours when needed (ex.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>)</w:t>
      </w:r>
    </w:p>
    <w:p w14:paraId="72AD44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Five extra hours per week; 35 hours a week currently</w:t>
      </w:r>
    </w:p>
    <w:p w14:paraId="7C363F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$35,000 already allocated; $4,000 surplus present with no money moving</w:t>
      </w:r>
    </w:p>
    <w:p w14:paraId="481E8F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ed mainly for events for Admin position – change in job description</w:t>
      </w:r>
    </w:p>
    <w:p w14:paraId="5771F6A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 xml:space="preserve">TOSA Admin wages for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hours</w:t>
      </w:r>
    </w:p>
    <w:p w14:paraId="4A0F861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bout 15 hours</w:t>
      </w:r>
    </w:p>
    <w:p w14:paraId="5098B1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Updated and New Police Checks for Directors</w:t>
      </w:r>
    </w:p>
    <w:p w14:paraId="0CD1A6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Forms will be given so directors can pay less to obtain a police check for volunteer</w:t>
      </w:r>
    </w:p>
    <w:p w14:paraId="61DB01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ositions</w:t>
      </w:r>
    </w:p>
    <w:p w14:paraId="29C73D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Require letter for volunteer check plus an original signature</w:t>
      </w:r>
    </w:p>
    <w:p w14:paraId="5B981A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d. </w:t>
      </w:r>
      <w:r w:rsidRPr="00AF0738">
        <w:rPr>
          <w:rFonts w:cstheme="minorHAnsi"/>
          <w:color w:val="000000" w:themeColor="text1"/>
          <w:sz w:val="28"/>
          <w:szCs w:val="28"/>
        </w:rPr>
        <w:t>Grad Photo Contract</w:t>
      </w:r>
    </w:p>
    <w:p w14:paraId="754186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currently has a contract with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Lassma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Studios Limited</w:t>
      </w:r>
    </w:p>
    <w:p w14:paraId="6DDE10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point 14: offering complimentary grad photos, which occurred last year, but with</w:t>
      </w:r>
    </w:p>
    <w:p w14:paraId="7B24A7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roblems as the photographer initially wanted students to pay, but students ended</w:t>
      </w:r>
    </w:p>
    <w:p w14:paraId="48463C1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up receiving them free of charge</w:t>
      </w:r>
    </w:p>
    <w:p w14:paraId="497CF9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free images given/ will be given for free with current students</w:t>
      </w:r>
    </w:p>
    <w:p w14:paraId="5A8B02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oint 16: two days booked in the fall, three in February; doesn’t feel eight days are</w:t>
      </w:r>
    </w:p>
    <w:p w14:paraId="21E454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ecessary</w:t>
      </w:r>
    </w:p>
    <w:p w14:paraId="4F9667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hange to four days per term unless more needed</w:t>
      </w:r>
    </w:p>
    <w:p w14:paraId="580620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desire to change wording of contract and ask about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increases: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specific number of</w:t>
      </w:r>
    </w:p>
    <w:p w14:paraId="7E2A45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 required for the free photo charge</w:t>
      </w:r>
    </w:p>
    <w:p w14:paraId="36B8D65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suggestion to look for another photography business and not sign for two years</w:t>
      </w:r>
    </w:p>
    <w:p w14:paraId="6C0423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re‐visitation of contract will occur in March</w:t>
      </w:r>
    </w:p>
    <w:p w14:paraId="75E4C2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ictures turned out well/ enjoyed last year</w:t>
      </w:r>
    </w:p>
    <w:p w14:paraId="641206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suggestion to stay with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Lassma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this year and revisit contract next year</w:t>
      </w:r>
    </w:p>
    <w:p w14:paraId="22A034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ncern expressed over breaking contract with an immediate change in</w:t>
      </w:r>
    </w:p>
    <w:p w14:paraId="76FC5F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hotographers in the winter</w:t>
      </w:r>
    </w:p>
    <w:p w14:paraId="4AE5D47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 goals are to clarify terms for bigger events, to appear for four days each term and</w:t>
      </w:r>
    </w:p>
    <w:p w14:paraId="6E1449B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 the length of the contract</w:t>
      </w:r>
    </w:p>
    <w:p w14:paraId="1B5D010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e. </w:t>
      </w:r>
      <w:r w:rsidRPr="00AF0738">
        <w:rPr>
          <w:rFonts w:cstheme="minorHAnsi"/>
          <w:color w:val="000000" w:themeColor="text1"/>
          <w:sz w:val="28"/>
          <w:szCs w:val="28"/>
        </w:rPr>
        <w:t>Work Study</w:t>
      </w:r>
    </w:p>
    <w:p w14:paraId="59FDDD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TOSA does not pay for the work study; paid through Trent University</w:t>
      </w:r>
    </w:p>
    <w:p w14:paraId="7B304D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paid maximum 10 hours/week; fluctuating hours</w:t>
      </w:r>
    </w:p>
    <w:p w14:paraId="0727E59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Ainsley –third year psychology major hired as work study</w:t>
      </w:r>
    </w:p>
    <w:p w14:paraId="209F7E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runs intramurals Mondays and Wednesdays</w:t>
      </w:r>
    </w:p>
    <w:p w14:paraId="21BCAB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enthusiastic student, lives near campus</w:t>
      </w:r>
    </w:p>
    <w:p w14:paraId="5E141B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f. </w:t>
      </w: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Standing Committees</w:t>
      </w:r>
    </w:p>
    <w:p w14:paraId="447ECB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shared among executives</w:t>
      </w:r>
    </w:p>
    <w:p w14:paraId="4F46476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Those involved in each standing committee are as follows:</w:t>
      </w:r>
    </w:p>
    <w:p w14:paraId="562E3F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Organizational Review and Development</w:t>
      </w:r>
    </w:p>
    <w:p w14:paraId="47468F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air: VP Internal Affairs</w:t>
      </w:r>
    </w:p>
    <w:p w14:paraId="78E9D9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ittee: Teresa, Breanna, Andrew, Jazmyn</w:t>
      </w:r>
    </w:p>
    <w:p w14:paraId="3E4DF5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responsible for managing the amendments of bylaws</w:t>
      </w:r>
    </w:p>
    <w:p w14:paraId="7D1E25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Finance</w:t>
      </w:r>
    </w:p>
    <w:p w14:paraId="089945A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air: VP Internal Affairs</w:t>
      </w:r>
    </w:p>
    <w:p w14:paraId="7B11FA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ittee: Teresa, Andrew, Joshua, Courtney</w:t>
      </w:r>
    </w:p>
    <w:p w14:paraId="7BCF49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Reviews annual membership fees and refundable/non‐refundable student levies</w:t>
      </w:r>
    </w:p>
    <w:p w14:paraId="5A5170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ees</w:t>
      </w:r>
    </w:p>
    <w:p w14:paraId="01571C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Membership Issues and Services</w:t>
      </w:r>
    </w:p>
    <w:p w14:paraId="05DDCD3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air: President</w:t>
      </w:r>
    </w:p>
    <w:p w14:paraId="2917750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ittee: Meghan, Andrew, Tyler, Adrian</w:t>
      </w:r>
    </w:p>
    <w:p w14:paraId="03F25B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iscuss important issues for students and assist students; review membership fees</w:t>
      </w:r>
    </w:p>
    <w:p w14:paraId="03AE48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d refundable/non‐refundable student levies</w:t>
      </w:r>
    </w:p>
    <w:p w14:paraId="502DF6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Executive</w:t>
      </w:r>
    </w:p>
    <w:p w14:paraId="0E67B45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air: President</w:t>
      </w:r>
    </w:p>
    <w:p w14:paraId="3B7F1B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ittee: Meghan, Samantha, Teresa</w:t>
      </w:r>
    </w:p>
    <w:p w14:paraId="164024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ember elected into positions through By Elections</w:t>
      </w:r>
    </w:p>
    <w:p w14:paraId="35CE548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 Clubs</w:t>
      </w:r>
    </w:p>
    <w:p w14:paraId="478CBD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air: VP Campus Life</w:t>
      </w:r>
    </w:p>
    <w:p w14:paraId="7D5422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mmittee: Samantha, Tyler, Brittney, Taylor, Courtney</w:t>
      </w:r>
    </w:p>
    <w:p w14:paraId="1FB0243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pporting the operation of clubs, investigating clubs, suggesting improvements and</w:t>
      </w:r>
    </w:p>
    <w:p w14:paraId="436B16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e all club promotion materials</w:t>
      </w:r>
    </w:p>
    <w:p w14:paraId="7E5653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copies of the list of standing committees will be sent through email</w:t>
      </w:r>
    </w:p>
    <w:p w14:paraId="4D6CA1E0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0CA27E0" w14:textId="0C485189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7668A2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Spirit Week and clothing sales</w:t>
      </w:r>
    </w:p>
    <w:p w14:paraId="2734B8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romoting clothing sales through spirit week with discounted prices</w:t>
      </w:r>
    </w:p>
    <w:p w14:paraId="2C8AC2E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12 sweaters bought so far</w:t>
      </w:r>
    </w:p>
    <w:p w14:paraId="626424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Bottles and lanyards also sold during the Soccer Game</w:t>
      </w:r>
    </w:p>
    <w:p w14:paraId="36D2B9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Custom Clothing Order</w:t>
      </w:r>
    </w:p>
    <w:p w14:paraId="4D30CC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Email sent out to students concerning custom clothing</w:t>
      </w:r>
    </w:p>
    <w:p w14:paraId="641DFD4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tudents can email Kelly V. for custom sizes</w:t>
      </w:r>
    </w:p>
    <w:p w14:paraId="6D899A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ot ordering track jackets due to lower sales; mainly ordering pullovers</w:t>
      </w:r>
    </w:p>
    <w:p w14:paraId="52EBA77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obody responded yet, can respond until October 26th</w:t>
      </w:r>
    </w:p>
    <w:p w14:paraId="3583EC8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Hats additionally being ordered</w:t>
      </w:r>
    </w:p>
    <w:p w14:paraId="2115B3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ay have to pay additional fee depending on size ordered</w:t>
      </w:r>
    </w:p>
    <w:p w14:paraId="7CFB00A1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88BD2DB" w14:textId="5B8AF58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Upcoming Dates</w:t>
      </w:r>
    </w:p>
    <w:p w14:paraId="072505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color w:val="000000" w:themeColor="text1"/>
          <w:sz w:val="28"/>
          <w:szCs w:val="28"/>
        </w:rPr>
        <w:t>AGM Thursday, Nov. 22 @ 5pm</w:t>
      </w:r>
    </w:p>
    <w:p w14:paraId="32511FE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discussing changes to bylaws for next year</w:t>
      </w:r>
    </w:p>
    <w:p w14:paraId="6D4276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Board meeting with student input ex‐ discussing Spring Election Timeline, First</w:t>
      </w:r>
    </w:p>
    <w:p w14:paraId="29C712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Year Director</w:t>
      </w:r>
    </w:p>
    <w:p w14:paraId="551191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color w:val="000000" w:themeColor="text1"/>
          <w:sz w:val="28"/>
          <w:szCs w:val="28"/>
        </w:rPr>
        <w:t>Upcoming Board Meetings: Thursday November 15th @ 9am, Thursday December</w:t>
      </w:r>
    </w:p>
    <w:p w14:paraId="1E031D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6th @ 11am</w:t>
      </w:r>
    </w:p>
    <w:p w14:paraId="7883AA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everybody available for December meeting as it’s after the last day of classes</w:t>
      </w:r>
    </w:p>
    <w:p w14:paraId="6E2953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c. </w:t>
      </w:r>
      <w:r w:rsidRPr="00AF0738">
        <w:rPr>
          <w:rFonts w:cstheme="minorHAnsi"/>
          <w:color w:val="000000" w:themeColor="text1"/>
          <w:sz w:val="28"/>
          <w:szCs w:val="28"/>
        </w:rPr>
        <w:t>OUSA’s Fall General Assembly: Friday Nov 2‐Sunday Nov 4</w:t>
      </w:r>
    </w:p>
    <w:p w14:paraId="4272FF7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USA – provincial lobbying group</w:t>
      </w:r>
    </w:p>
    <w:p w14:paraId="73099F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Meghan and Sam attending Fall General Assembly in Waterloo</w:t>
      </w:r>
    </w:p>
    <w:p w14:paraId="532A30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approves policy paper to be admitted to gov’t</w:t>
      </w:r>
    </w:p>
    <w:p w14:paraId="149EAE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discussing rural and urban students and students with disabilities</w:t>
      </w:r>
    </w:p>
    <w:p w14:paraId="26AC18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d. </w:t>
      </w:r>
      <w:r w:rsidRPr="00AF0738">
        <w:rPr>
          <w:rFonts w:cstheme="minorHAnsi"/>
          <w:color w:val="000000" w:themeColor="text1"/>
          <w:sz w:val="28"/>
          <w:szCs w:val="28"/>
        </w:rPr>
        <w:t>Trent Blood Donor Clinic: Thursday, Nov. 6, 2:30‐6:30pm</w:t>
      </w:r>
    </w:p>
    <w:p w14:paraId="333677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people outside of Trent faculty and students invited to attend</w:t>
      </w:r>
    </w:p>
    <w:p w14:paraId="4B8A65B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ant 43 students to donate; can sign up through Sam in order to manage schedules</w:t>
      </w:r>
    </w:p>
    <w:p w14:paraId="176BDFB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all volunteers tested before donating</w:t>
      </w:r>
    </w:p>
    <w:p w14:paraId="207139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plan for emails to be sent out and signs posted</w:t>
      </w:r>
    </w:p>
    <w:p w14:paraId="32A896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e.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h’Art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of the City event: Thursday, Nov 13th</w:t>
      </w:r>
    </w:p>
    <w:p w14:paraId="089AEB7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rent University working with charity</w:t>
      </w:r>
    </w:p>
    <w:p w14:paraId="3A48898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 xml:space="preserve">f. </w:t>
      </w:r>
      <w:r w:rsidRPr="00AF0738">
        <w:rPr>
          <w:rFonts w:cstheme="minorHAnsi"/>
          <w:color w:val="000000" w:themeColor="text1"/>
          <w:sz w:val="28"/>
          <w:szCs w:val="28"/>
        </w:rPr>
        <w:t>“What’s Your Blood Type” Event: Thursday Nov. 1</w:t>
      </w:r>
    </w:p>
    <w:p w14:paraId="0BD1C51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tudents can discover their blood type; proceeds Blood Donor Clinic</w:t>
      </w:r>
    </w:p>
    <w:p w14:paraId="09828E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g. </w:t>
      </w:r>
      <w:r w:rsidRPr="00AF0738">
        <w:rPr>
          <w:rFonts w:cstheme="minorHAnsi"/>
          <w:color w:val="000000" w:themeColor="text1"/>
          <w:sz w:val="28"/>
          <w:szCs w:val="28"/>
        </w:rPr>
        <w:t>Team Building: Monday, Oct. 29 (in the evening)</w:t>
      </w:r>
    </w:p>
    <w:p w14:paraId="70ADE01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eisure Lanes Bowling Alley</w:t>
      </w:r>
    </w:p>
    <w:p w14:paraId="69B380D7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97B797F" w14:textId="44541B9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. Adjournment</w:t>
      </w:r>
    </w:p>
    <w:p w14:paraId="70F0E98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0:23am</w:t>
      </w:r>
    </w:p>
    <w:p w14:paraId="653CE6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6C607E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4CD630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1404329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00FDE3E" w14:textId="2662A42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Post Meeting Action Items</w:t>
      </w:r>
    </w:p>
    <w:p w14:paraId="0BCDC36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signed To: Action: Deadline:</w:t>
      </w:r>
    </w:p>
    <w:p w14:paraId="6FCDCF7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Email directors about Standing Committees final</w:t>
      </w:r>
    </w:p>
    <w:p w14:paraId="459DA1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ist assignments ASAP</w:t>
      </w:r>
    </w:p>
    <w:p w14:paraId="27584C50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B38B48F" w14:textId="517241E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5973B2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 November 15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</w:p>
    <w:p w14:paraId="468C4A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:00am</w:t>
      </w:r>
    </w:p>
    <w:p w14:paraId="0F1E8C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65F0F892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212A830" w14:textId="01744E6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40CB05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47A713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6FB23C6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23C45F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3F8856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6C7C838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5C054699" w14:textId="77777777" w:rsidR="008968C5" w:rsidRPr="00AF0738" w:rsidRDefault="008968C5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br w:type="page"/>
      </w:r>
    </w:p>
    <w:p w14:paraId="594DE0F6" w14:textId="0AFF0C9E" w:rsidR="00D017E9" w:rsidRPr="00FE241C" w:rsidRDefault="00FE241C" w:rsidP="008968C5">
      <w:pPr>
        <w:pStyle w:val="Heading1"/>
        <w:rPr>
          <w:color w:val="538135" w:themeColor="accent6" w:themeShade="BF"/>
        </w:rPr>
      </w:pPr>
      <w:bookmarkStart w:id="7" w:name="_Toc21600422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November 22</w:t>
      </w:r>
      <w:r w:rsidR="00D017E9" w:rsidRPr="00FE241C">
        <w:rPr>
          <w:color w:val="538135" w:themeColor="accent6" w:themeShade="BF"/>
          <w:sz w:val="21"/>
          <w:szCs w:val="21"/>
        </w:rPr>
        <w:t>nd</w:t>
      </w:r>
      <w:proofErr w:type="gramStart"/>
      <w:r w:rsidR="00D017E9" w:rsidRPr="00FE241C">
        <w:rPr>
          <w:color w:val="538135" w:themeColor="accent6" w:themeShade="BF"/>
          <w:sz w:val="21"/>
          <w:szCs w:val="21"/>
        </w:rPr>
        <w:t xml:space="preserve"> </w:t>
      </w:r>
      <w:r w:rsidR="00D017E9" w:rsidRPr="00FE241C">
        <w:rPr>
          <w:color w:val="538135" w:themeColor="accent6" w:themeShade="BF"/>
        </w:rPr>
        <w:t>2012</w:t>
      </w:r>
      <w:bookmarkEnd w:id="7"/>
      <w:proofErr w:type="gramEnd"/>
    </w:p>
    <w:p w14:paraId="08BF25CE" w14:textId="77777777" w:rsidR="008968C5" w:rsidRDefault="008968C5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1BBC2419" w14:textId="19706AD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1BC187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6A7F0B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07B3549C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B4350FB" w14:textId="2819FAB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308676F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318F9E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6DC179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327183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urtney Helps First Year No</w:t>
      </w:r>
    </w:p>
    <w:p w14:paraId="47C7EBC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drew Caky Environmental Studies Yes</w:t>
      </w:r>
    </w:p>
    <w:p w14:paraId="5BAD2F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Yes</w:t>
      </w:r>
    </w:p>
    <w:p w14:paraId="1DFD4A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19222D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No</w:t>
      </w:r>
    </w:p>
    <w:p w14:paraId="4F4255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No</w:t>
      </w:r>
    </w:p>
    <w:p w14:paraId="3ECB6A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Regrets</w:t>
      </w:r>
    </w:p>
    <w:p w14:paraId="1CC877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English Yes</w:t>
      </w:r>
    </w:p>
    <w:p w14:paraId="519549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Forester Women’s Studies Yes</w:t>
      </w:r>
    </w:p>
    <w:p w14:paraId="6724D70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Yes</w:t>
      </w:r>
    </w:p>
    <w:p w14:paraId="0B5B05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dministrative Coordinator Regrets</w:t>
      </w:r>
    </w:p>
    <w:p w14:paraId="3DE1BD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183F0F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464C018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6CE29A0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4C3B51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1AAD22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9:00am</w:t>
      </w:r>
    </w:p>
    <w:p w14:paraId="7F0D4C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9:07am</w:t>
      </w:r>
    </w:p>
    <w:p w14:paraId="3C44E2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70EDC4D8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99FB60E" w14:textId="05C1A54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224FB7D4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700E049" w14:textId="6CA5739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17A904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07am</w:t>
      </w:r>
    </w:p>
    <w:p w14:paraId="6B1054AE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A197EA9" w14:textId="674C095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Approve Thursday October 18th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2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4F1D04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tion to amend</w:t>
      </w:r>
    </w:p>
    <w:p w14:paraId="274418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 To add Courtney, Taylor and Brittney’s names to the attendance</w:t>
      </w:r>
    </w:p>
    <w:p w14:paraId="7A705F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44153A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7D765CF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40DA72C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tion to approve</w:t>
      </w:r>
    </w:p>
    <w:p w14:paraId="177356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aylor</w:t>
      </w:r>
    </w:p>
    <w:p w14:paraId="3ED6BE8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4F5763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6951E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0CC8E859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1B0C1C3" w14:textId="6C8D88E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Call for New Business</w:t>
      </w:r>
    </w:p>
    <w:p w14:paraId="6C33A2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iscuss VP Internal Position in Information/Discussion</w:t>
      </w:r>
    </w:p>
    <w:p w14:paraId="460E8318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3DDC6D1" w14:textId="1286524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the Agenda</w:t>
      </w:r>
    </w:p>
    <w:p w14:paraId="3E20F9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12123D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60CD9E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4B51253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581D6DDC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30E730D" w14:textId="35C816B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Declaration of Conflict of Interest</w:t>
      </w:r>
    </w:p>
    <w:p w14:paraId="5C605DB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 – Signing Authority and Executive Holiday Hours</w:t>
      </w:r>
    </w:p>
    <w:p w14:paraId="77F709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– Executive Holiday Hours</w:t>
      </w:r>
    </w:p>
    <w:p w14:paraId="45E4059B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B46688D" w14:textId="6426F72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3725D3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4142B14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ttended OUSA Fall General Assembly in Waterloo; discussed and edited policy</w:t>
      </w:r>
    </w:p>
    <w:p w14:paraId="3696FF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apers</w:t>
      </w:r>
    </w:p>
    <w:p w14:paraId="59DD58B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Had weekly meetings with students/faculty in devising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5 year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plan for Trent</w:t>
      </w:r>
    </w:p>
    <w:p w14:paraId="1BA220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shawa</w:t>
      </w:r>
    </w:p>
    <w:p w14:paraId="35B85BA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ttended Peter Barry Business awards</w:t>
      </w:r>
    </w:p>
    <w:p w14:paraId="7CA1B7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poke at Fall Preview</w:t>
      </w:r>
    </w:p>
    <w:p w14:paraId="6311C6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peaking with Bell Mobility; plans to implement wireless coverage on campus</w:t>
      </w:r>
    </w:p>
    <w:p w14:paraId="3BF2CFF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king with ACL Health Benefits: distributing cheques and coordinating with</w:t>
      </w:r>
    </w:p>
    <w:p w14:paraId="6D2056A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eterborough campus</w:t>
      </w:r>
    </w:p>
    <w:p w14:paraId="0CA9E3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et with Justin about student services</w:t>
      </w:r>
    </w:p>
    <w:p w14:paraId="6C8C1E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Finishing audit and related work for VP Internal Position</w:t>
      </w:r>
    </w:p>
    <w:p w14:paraId="5688374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Involved with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Lassman</w:t>
      </w:r>
      <w:proofErr w:type="spellEnd"/>
    </w:p>
    <w:p w14:paraId="42BCC3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Sam</w:t>
      </w:r>
    </w:p>
    <w:p w14:paraId="5E9D697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ordinated Halloween Haunted House: 70 students took part</w:t>
      </w:r>
    </w:p>
    <w:p w14:paraId="57E4DE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Helped with Blood Drive – a second blood drive will be planned later</w:t>
      </w:r>
    </w:p>
    <w:p w14:paraId="023EFC1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nvolved with Remembrance Day assembly; organized by TESSO</w:t>
      </w:r>
    </w:p>
    <w:p w14:paraId="45590F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eeting with student clubs for training</w:t>
      </w:r>
    </w:p>
    <w:p w14:paraId="04C7216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Met to debrief o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oshfest</w:t>
      </w:r>
      <w:proofErr w:type="spellEnd"/>
    </w:p>
    <w:p w14:paraId="6659114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nvolved in approvals for student clubs</w:t>
      </w:r>
    </w:p>
    <w:p w14:paraId="01F8DF1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ordinating Student Clubs Committee</w:t>
      </w:r>
    </w:p>
    <w:p w14:paraId="4392FF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Updating website with upcoming events</w:t>
      </w:r>
    </w:p>
    <w:p w14:paraId="7973AB8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Updating events budget</w:t>
      </w:r>
    </w:p>
    <w:p w14:paraId="03E1471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58885B4" w14:textId="7C0C6DE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417E29A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Changing Signing Authority</w:t>
      </w:r>
    </w:p>
    <w:p w14:paraId="200FB3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157156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380997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630032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otion to give Sam signing authority for the remainder of the school year</w:t>
      </w:r>
    </w:p>
    <w:p w14:paraId="199BA4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ried about delay of VP Internal Position being filled; desire to officially complete</w:t>
      </w:r>
    </w:p>
    <w:p w14:paraId="03118D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hings sooner than later</w:t>
      </w:r>
    </w:p>
    <w:p w14:paraId="535FFD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Bank needs two signatures for everything to ensure authenticity of cheques</w:t>
      </w:r>
    </w:p>
    <w:p w14:paraId="2494F6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till won’t have authority to change amount on cheques</w:t>
      </w:r>
    </w:p>
    <w:p w14:paraId="01D3A6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 smooth transition</w:t>
      </w:r>
    </w:p>
    <w:p w14:paraId="43758E6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ed that temporary authority be given until VP Internal position filled:</w:t>
      </w:r>
    </w:p>
    <w:p w14:paraId="0FE530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mendation</w:t>
      </w:r>
    </w:p>
    <w:p w14:paraId="669017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ed that board member given authority as well if executives are away; idea</w:t>
      </w:r>
    </w:p>
    <w:p w14:paraId="40D9D0D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nsidered beforehand</w:t>
      </w:r>
    </w:p>
    <w:p w14:paraId="7F2D9D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Motion to postpone until updating VP Internal Position</w:t>
      </w:r>
    </w:p>
    <w:p w14:paraId="141239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Andrew</w:t>
      </w:r>
    </w:p>
    <w:p w14:paraId="1A3271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1C42BA7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46F7B6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825103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Election Timeline – Bylaw XIII.2.1</w:t>
      </w:r>
    </w:p>
    <w:p w14:paraId="30EB88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56CF9A3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755CFA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0B026F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 To change the voting period for the spring General Election from March to February</w:t>
      </w:r>
    </w:p>
    <w:p w14:paraId="777EE5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nsidered for last month and a half</w:t>
      </w:r>
    </w:p>
    <w:p w14:paraId="5A3F87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Other schools hold elections earlier</w:t>
      </w:r>
    </w:p>
    <w:p w14:paraId="5246DA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llows for more training for executives</w:t>
      </w:r>
    </w:p>
    <w:p w14:paraId="03311C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ill be removed from a busier time for students</w:t>
      </w:r>
    </w:p>
    <w:p w14:paraId="0E0E10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Greater time for greater student responsibility; increased contact with predecessors</w:t>
      </w:r>
    </w:p>
    <w:p w14:paraId="4C9794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E36A6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4191AF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aylor</w:t>
      </w:r>
    </w:p>
    <w:p w14:paraId="0CFAB01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842FCB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0CE4AF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Campaign Timeline – Bylaw XIII.4.1</w:t>
      </w:r>
    </w:p>
    <w:p w14:paraId="3C315B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4C8651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aylor</w:t>
      </w:r>
    </w:p>
    <w:p w14:paraId="57F0D47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4D13D1F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o have campaigning for the spring election last five days; end 18 hours before the</w:t>
      </w:r>
    </w:p>
    <w:p w14:paraId="0C69D5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voting period</w:t>
      </w:r>
    </w:p>
    <w:p w14:paraId="5340DA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imilar to election timeline; no previous specified time outlined</w:t>
      </w:r>
    </w:p>
    <w:p w14:paraId="7A1CDE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40905A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7CE9A2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2A0044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751223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2E9B77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d. Move Payroll/Bookkeeping to Administrative Coordinator</w:t>
      </w:r>
    </w:p>
    <w:p w14:paraId="1D4033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4303F5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09DD38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06CFA65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oving payroll/bookkeeping from VP Internal position to Administrative</w:t>
      </w:r>
    </w:p>
    <w:p w14:paraId="672BEEC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ordinator</w:t>
      </w:r>
    </w:p>
    <w:p w14:paraId="1B7520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he TCSA in Peterborough has a similar position with a permanent staff member</w:t>
      </w:r>
    </w:p>
    <w:p w14:paraId="777E6C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aving these responsibilities</w:t>
      </w:r>
    </w:p>
    <w:p w14:paraId="480939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Removing these tasks from the VP Internal position may make more students</w:t>
      </w:r>
    </w:p>
    <w:p w14:paraId="24F7F80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nsider the position</w:t>
      </w:r>
    </w:p>
    <w:p w14:paraId="57F2D0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oes not affect budget</w:t>
      </w:r>
    </w:p>
    <w:p w14:paraId="192837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 Makes process more fluid as these tasks are considered more tedious</w:t>
      </w:r>
    </w:p>
    <w:p w14:paraId="65A858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Kelly V. is comfortable with taking the responsibility; is already familiar with it</w:t>
      </w:r>
    </w:p>
    <w:p w14:paraId="06462C7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Kelly V. will receive more assistance from Phil Bailey</w:t>
      </w:r>
    </w:p>
    <w:p w14:paraId="4D2460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079783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5AAB96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03C4E9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Seven in favour</w:t>
      </w:r>
    </w:p>
    <w:p w14:paraId="3433223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One objection</w:t>
      </w:r>
    </w:p>
    <w:p w14:paraId="28B580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vote</w:t>
      </w:r>
    </w:p>
    <w:p w14:paraId="5619835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e. Executive Holiday Hours</w:t>
      </w:r>
    </w:p>
    <w:p w14:paraId="2BCFA9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8A261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6892CF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632C9A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llowing executives to use banked hours during the winter holidays</w:t>
      </w:r>
    </w:p>
    <w:p w14:paraId="4120F4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pproved last year by the board of directors</w:t>
      </w:r>
    </w:p>
    <w:p w14:paraId="2847DB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Budget made for all 52 weeks in the year; many executives paid over holidays (ex.</w:t>
      </w:r>
    </w:p>
    <w:p w14:paraId="67BF6E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CSA)</w:t>
      </w:r>
    </w:p>
    <w:p w14:paraId="35FCCF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ots of hours are currently banked from various commitments</w:t>
      </w:r>
    </w:p>
    <w:p w14:paraId="3EA9862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esire expressed to provide updates on executive work schedules for greater</w:t>
      </w:r>
    </w:p>
    <w:p w14:paraId="088D57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rganization</w:t>
      </w:r>
    </w:p>
    <w:p w14:paraId="3173B27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ion to pay out banked hours’ earnings monthly</w:t>
      </w:r>
    </w:p>
    <w:p w14:paraId="3E9220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ast year, board allowed for banked hours; executives not paid for banked hours at</w:t>
      </w:r>
    </w:p>
    <w:p w14:paraId="06FB5A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nd of school year</w:t>
      </w:r>
    </w:p>
    <w:p w14:paraId="73CF4E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Bylaws state banked hours can be used for busier times of the year</w:t>
      </w:r>
    </w:p>
    <w:p w14:paraId="72FD20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lan to have a more formal process for next year</w:t>
      </w:r>
    </w:p>
    <w:p w14:paraId="73CBC7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any banked hours received from the General Assembly</w:t>
      </w:r>
    </w:p>
    <w:p w14:paraId="6BB5B6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ooking at job restructuring through work studies/greater job division</w:t>
      </w:r>
    </w:p>
    <w:p w14:paraId="351670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k Study didn’t start until late October, but will help with banked hours</w:t>
      </w:r>
    </w:p>
    <w:p w14:paraId="38E800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37747C5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0AD1E4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314546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Two abstentions</w:t>
      </w:r>
    </w:p>
    <w:p w14:paraId="49A4006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3B0476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0CAF5D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f. Graduation Photo Contract</w:t>
      </w:r>
    </w:p>
    <w:p w14:paraId="3EB174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lastRenderedPageBreak/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38CC64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1444A3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iscussion:</w:t>
      </w:r>
    </w:p>
    <w:p w14:paraId="283BB6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Approving the revised contract with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Lassma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studios</w:t>
      </w:r>
    </w:p>
    <w:p w14:paraId="15D30BD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ntract discussed at last meeting; has been updated since</w:t>
      </w:r>
    </w:p>
    <w:p w14:paraId="5C79AA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hanges made to reflect interest of board</w:t>
      </w:r>
    </w:p>
    <w:p w14:paraId="429815F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o apparent limit on events in the contract</w:t>
      </w:r>
    </w:p>
    <w:p w14:paraId="5F90520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 xml:space="preserve">Move to </w:t>
      </w:r>
      <w:proofErr w:type="gramStart"/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mend:</w:t>
      </w:r>
      <w:proofErr w:type="gramEnd"/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 xml:space="preserve"> reference to point 15 instead of 14 in the contract</w:t>
      </w:r>
    </w:p>
    <w:p w14:paraId="3EA74B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3311FE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546EE0A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CAD7D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66A8E4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Brittney</w:t>
      </w:r>
    </w:p>
    <w:p w14:paraId="784538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yler</w:t>
      </w:r>
    </w:p>
    <w:p w14:paraId="1290D2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58E3B7D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2311D1ED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4405A30" w14:textId="7470B66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13D0CD2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Black History Month</w:t>
      </w:r>
    </w:p>
    <w:p w14:paraId="4C5B830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rying to garner support from TOSA and volunteers</w:t>
      </w:r>
    </w:p>
    <w:p w14:paraId="6DBF45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ommittee also reaching out to schools and other organizations</w:t>
      </w:r>
    </w:p>
    <w:p w14:paraId="5DD7D0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mportant for TOSA to achieve a presence at the event; either through a booth of</w:t>
      </w:r>
    </w:p>
    <w:p w14:paraId="3B78C0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aving the office open</w:t>
      </w:r>
    </w:p>
    <w:p w14:paraId="228CBB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lso recruiting students from different disciplines to conduct their own research</w:t>
      </w:r>
    </w:p>
    <w:p w14:paraId="0C1154E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VP Internal Position</w:t>
      </w:r>
    </w:p>
    <w:p w14:paraId="0FF3D0E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Hesitant about holding an election to fill position due to time constraints; a long</w:t>
      </w:r>
    </w:p>
    <w:p w14:paraId="17A3033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rocess</w:t>
      </w:r>
    </w:p>
    <w:p w14:paraId="63BF3D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Elections part of the real world; looking out for students’ best interests</w:t>
      </w:r>
    </w:p>
    <w:p w14:paraId="3A99074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ayroll a big deterrent from position; Teresa was the only one who applied at the</w:t>
      </w:r>
    </w:p>
    <w:p w14:paraId="1BB85AE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</w:t>
      </w:r>
    </w:p>
    <w:p w14:paraId="0A830C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nother student has since expressed interest</w:t>
      </w:r>
    </w:p>
    <w:p w14:paraId="6080B59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ion to hire a board member</w:t>
      </w:r>
    </w:p>
    <w:p w14:paraId="44C4708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Not against having position filled by another person, but elected person would have</w:t>
      </w:r>
    </w:p>
    <w:p w14:paraId="3F1E984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o juggle campaigns if he/she wishes to be re‐elected (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has 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step down and</w:t>
      </w:r>
    </w:p>
    <w:p w14:paraId="13C3D6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campaign again)</w:t>
      </w:r>
    </w:p>
    <w:p w14:paraId="5B19D9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Plan to discuss position at next meeting; board given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one week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notice, followed by</w:t>
      </w:r>
    </w:p>
    <w:p w14:paraId="09C8700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ater discussions</w:t>
      </w:r>
    </w:p>
    <w:p w14:paraId="697E3D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ork will be divided until the VP Internal position is filled</w:t>
      </w:r>
    </w:p>
    <w:p w14:paraId="2AFC79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If board members do not want position, one can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help out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with compensation until</w:t>
      </w:r>
    </w:p>
    <w:p w14:paraId="32C6560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osition is filled</w:t>
      </w:r>
    </w:p>
    <w:p w14:paraId="7DDF9A0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f a board member steps up temporarily, will resume board position once executive</w:t>
      </w:r>
    </w:p>
    <w:p w14:paraId="06248A3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osition is permanently filled</w:t>
      </w:r>
    </w:p>
    <w:p w14:paraId="42D7E0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Question over signing authority arises again; some concerned about much of the</w:t>
      </w:r>
    </w:p>
    <w:p w14:paraId="6EBF5F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heques coming out of the VP Campus Life’s event budget</w:t>
      </w:r>
    </w:p>
    <w:p w14:paraId="3ECD42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Suggestion that more than two individuals have signing authority</w:t>
      </w:r>
    </w:p>
    <w:p w14:paraId="636AEE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otion states that authority is temporary</w:t>
      </w:r>
    </w:p>
    <w:p w14:paraId="185C88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‐ Two signatures needed regardless; issue is still being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looked into</w:t>
      </w:r>
      <w:proofErr w:type="gramEnd"/>
    </w:p>
    <w:p w14:paraId="30E152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 xml:space="preserve">Motion for a </w:t>
      </w:r>
      <w:proofErr w:type="gramStart"/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five minute</w:t>
      </w:r>
      <w:proofErr w:type="gramEnd"/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 xml:space="preserve"> recess</w:t>
      </w:r>
    </w:p>
    <w:p w14:paraId="4F2AF4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3E0022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26305B9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8362FC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ecess granted at 10:46am</w:t>
      </w:r>
    </w:p>
    <w:p w14:paraId="41D3DE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Call meeting back to order: 10:51am</w:t>
      </w:r>
    </w:p>
    <w:p w14:paraId="780CB6D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 for signing authority (Finalized)</w:t>
      </w:r>
    </w:p>
    <w:p w14:paraId="1ACF08C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Meghan</w:t>
      </w:r>
    </w:p>
    <w:p w14:paraId="138FCC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Taylor</w:t>
      </w:r>
    </w:p>
    <w:p w14:paraId="0E9A871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One abstention</w:t>
      </w:r>
    </w:p>
    <w:p w14:paraId="593C614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7C6CD34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eanna proxy approval</w:t>
      </w:r>
    </w:p>
    <w:p w14:paraId="4798B958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5F25FF9" w14:textId="7DAF428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3C6DED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Financial Update</w:t>
      </w:r>
    </w:p>
    <w:p w14:paraId="60314B2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heques made in October: most of them for used books, accounting for variation in</w:t>
      </w:r>
    </w:p>
    <w:p w14:paraId="5E1D66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mounts</w:t>
      </w:r>
    </w:p>
    <w:p w14:paraId="28EC20E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Wages for all executives and Administrative Coordinator included</w:t>
      </w:r>
    </w:p>
    <w:p w14:paraId="05B602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ACL cheques: paying them back for benefits</w:t>
      </w:r>
    </w:p>
    <w:p w14:paraId="32801E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‐ Cheques representing received funds from Peterborough for Durham Region Transit</w:t>
      </w:r>
    </w:p>
    <w:p w14:paraId="781253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asses, ACL benefits, etc.</w:t>
      </w:r>
    </w:p>
    <w:p w14:paraId="720DD35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Include expenses reimbursement for VP Campus Life, President</w:t>
      </w:r>
    </w:p>
    <w:p w14:paraId="1771A35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Cheques to Queens University in exchange for supplying Trent clothing</w:t>
      </w:r>
    </w:p>
    <w:p w14:paraId="7D935E3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Plan to have financial updates for following board meetings</w:t>
      </w:r>
    </w:p>
    <w:p w14:paraId="4F97DB52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9929DF5" w14:textId="490B3FB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Upcoming Dates</w:t>
      </w:r>
    </w:p>
    <w:p w14:paraId="28C26D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Next Board Meeting</w:t>
      </w:r>
    </w:p>
    <w:p w14:paraId="45E3923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December 6th, 2012 – after classes end, allowing for increased availability</w:t>
      </w:r>
    </w:p>
    <w:p w14:paraId="466D48A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Holiday Dinner</w:t>
      </w:r>
    </w:p>
    <w:p w14:paraId="698843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Late lunch/early dinner planned for December 6th, following board meeting</w:t>
      </w:r>
    </w:p>
    <w:p w14:paraId="2BA468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Annual General Meeting</w:t>
      </w:r>
    </w:p>
    <w:p w14:paraId="5D3B3D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Thursday, November 29th, 2012 at 5pm</w:t>
      </w:r>
    </w:p>
    <w:p w14:paraId="44BC324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‐ Making bylaw changes official, introducing directors and presenting audit</w:t>
      </w:r>
    </w:p>
    <w:p w14:paraId="2CA7F014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2E1DDF6" w14:textId="0FC5A71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Adjournment</w:t>
      </w:r>
    </w:p>
    <w:p w14:paraId="2E0CC5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1:03am</w:t>
      </w:r>
    </w:p>
    <w:p w14:paraId="3B0BA7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Moved: </w:t>
      </w:r>
      <w:r w:rsidRPr="00AF0738">
        <w:rPr>
          <w:rFonts w:cstheme="minorHAnsi"/>
          <w:color w:val="000000" w:themeColor="text1"/>
          <w:sz w:val="28"/>
          <w:szCs w:val="28"/>
        </w:rPr>
        <w:t>Sam</w:t>
      </w:r>
    </w:p>
    <w:p w14:paraId="49314B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 xml:space="preserve">Seconded: </w:t>
      </w:r>
      <w:r w:rsidRPr="00AF0738">
        <w:rPr>
          <w:rFonts w:cstheme="minorHAnsi"/>
          <w:color w:val="000000" w:themeColor="text1"/>
          <w:sz w:val="28"/>
          <w:szCs w:val="28"/>
        </w:rPr>
        <w:t>Josh</w:t>
      </w:r>
    </w:p>
    <w:p w14:paraId="0334BE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3624184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9879596" w14:textId="41B1F71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Post Meeting Action Items</w:t>
      </w:r>
    </w:p>
    <w:p w14:paraId="018265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signed To: Action: Deadline:</w:t>
      </w:r>
    </w:p>
    <w:p w14:paraId="0275023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xecutives Bring hour sheet to meeting Next meeting</w:t>
      </w:r>
    </w:p>
    <w:p w14:paraId="5DE361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Email Board with the VP Internal Job description ASAP</w:t>
      </w:r>
    </w:p>
    <w:p w14:paraId="7718EA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oard of Directors Email Meghan if they are interested in the position November 30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2</w:t>
      </w:r>
      <w:proofErr w:type="gramEnd"/>
    </w:p>
    <w:p w14:paraId="637A507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1F49690" w14:textId="4B785C5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6F40CEE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 December</w:t>
      </w:r>
    </w:p>
    <w:p w14:paraId="244F584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11:00am</w:t>
      </w:r>
    </w:p>
    <w:p w14:paraId="12FA71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19597D75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E8EA5F3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33064F8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035B6C5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CD32149" w14:textId="629E5BD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Approval</w:t>
      </w:r>
    </w:p>
    <w:p w14:paraId="0BB00B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7BC2259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62291B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5E1C4A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7E5E73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087A72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30282414" w14:textId="77777777" w:rsidR="008968C5" w:rsidRDefault="008968C5">
      <w:pPr>
        <w:rPr>
          <w:rFonts w:ascii="Cambria,Bold" w:hAnsi="Cambria,Bold" w:cs="Cambria,Bold"/>
          <w:b/>
          <w:bCs/>
          <w:color w:val="00B150"/>
          <w:sz w:val="44"/>
          <w:szCs w:val="44"/>
        </w:rPr>
      </w:pPr>
      <w:r>
        <w:rPr>
          <w:rFonts w:ascii="Cambria,Bold" w:hAnsi="Cambria,Bold" w:cs="Cambria,Bold"/>
          <w:b/>
          <w:bCs/>
          <w:color w:val="00B150"/>
          <w:sz w:val="44"/>
          <w:szCs w:val="44"/>
        </w:rPr>
        <w:br w:type="page"/>
      </w:r>
    </w:p>
    <w:p w14:paraId="1EB82A00" w14:textId="0B00D723" w:rsidR="00D017E9" w:rsidRDefault="00FE241C" w:rsidP="008968C5">
      <w:pPr>
        <w:pStyle w:val="Heading1"/>
      </w:pPr>
      <w:bookmarkStart w:id="8" w:name="_Toc21600423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December 6</w:t>
      </w:r>
      <w:r w:rsidR="00D017E9" w:rsidRPr="00FE241C">
        <w:rPr>
          <w:color w:val="538135" w:themeColor="accent6" w:themeShade="BF"/>
          <w:sz w:val="21"/>
          <w:szCs w:val="21"/>
        </w:rPr>
        <w:t>th</w:t>
      </w:r>
      <w:r w:rsidR="00D017E9" w:rsidRPr="00FE241C">
        <w:rPr>
          <w:color w:val="538135" w:themeColor="accent6" w:themeShade="BF"/>
        </w:rPr>
        <w:t>, 2012</w:t>
      </w:r>
      <w:bookmarkEnd w:id="8"/>
    </w:p>
    <w:p w14:paraId="42323670" w14:textId="77777777" w:rsidR="008968C5" w:rsidRDefault="008968C5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1A2FFDDF" w14:textId="14CE1CC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3E2B0C8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148BAF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2F1EB985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3B11478" w14:textId="1B5F391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4B6B327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6A7B9DC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23619F8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733116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urtney Helps First Year No</w:t>
      </w:r>
    </w:p>
    <w:p w14:paraId="3D38B8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Yes</w:t>
      </w:r>
    </w:p>
    <w:p w14:paraId="440D4F9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4DB347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Yes</w:t>
      </w:r>
    </w:p>
    <w:p w14:paraId="71CC8A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No</w:t>
      </w:r>
    </w:p>
    <w:p w14:paraId="4EF28BE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49EE462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English Yes</w:t>
      </w:r>
    </w:p>
    <w:p w14:paraId="550739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Forester Women’s Studies Yes</w:t>
      </w:r>
    </w:p>
    <w:p w14:paraId="1124F9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egrets</w:t>
      </w:r>
    </w:p>
    <w:p w14:paraId="527CB4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Vanleyde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dministrative Coordinator Regrets</w:t>
      </w:r>
    </w:p>
    <w:p w14:paraId="151E943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5128E7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294364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19834B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5D0026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69C3A9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11:00am</w:t>
      </w:r>
    </w:p>
    <w:p w14:paraId="124430E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11:05am</w:t>
      </w:r>
    </w:p>
    <w:p w14:paraId="5D1577B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0634F22B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B9DB6B7" w14:textId="48BFEEB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4B23F63F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93127E7" w14:textId="383B046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4DD4ADE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1:05am</w:t>
      </w:r>
    </w:p>
    <w:p w14:paraId="591A4217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3210AE0" w14:textId="3DAAB62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Approve the November 22nd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2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55AB32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23CCA7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Breanna</w:t>
      </w:r>
    </w:p>
    <w:p w14:paraId="7D4C56C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All in favour</w:t>
      </w:r>
    </w:p>
    <w:p w14:paraId="75FDEB86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4AADF72" w14:textId="5F66635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Approve Annual General Meeting Minutes</w:t>
      </w:r>
    </w:p>
    <w:p w14:paraId="5A4B04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0AFF998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0AB25F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502F899A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8153AA3" w14:textId="29417B9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Call for New Business</w:t>
      </w:r>
    </w:p>
    <w:p w14:paraId="617781B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Called</w:t>
      </w:r>
    </w:p>
    <w:p w14:paraId="128427AF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509DAC1" w14:textId="4ABEBDC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Approval of the Agenda</w:t>
      </w:r>
    </w:p>
    <w:p w14:paraId="461A16E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71ED47E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36EC344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7410CF54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E9F1743" w14:textId="72F31F9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Declaration of Conflict of Interest</w:t>
      </w:r>
    </w:p>
    <w:p w14:paraId="584C1C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– Newspaper Club budget</w:t>
      </w:r>
    </w:p>
    <w:p w14:paraId="7ADC76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– VP of Internal Affairs</w:t>
      </w:r>
    </w:p>
    <w:p w14:paraId="3B8C6048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6A91F44" w14:textId="43EECF1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Executive Update</w:t>
      </w:r>
    </w:p>
    <w:p w14:paraId="5121786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0C14D5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Updated Tyler with information concerning Membership Issues and Services</w:t>
      </w:r>
    </w:p>
    <w:p w14:paraId="164687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anding Committee</w:t>
      </w:r>
    </w:p>
    <w:p w14:paraId="2AC2F5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Helping to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look in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student housing</w:t>
      </w:r>
    </w:p>
    <w:p w14:paraId="144511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ltered signing authority</w:t>
      </w:r>
    </w:p>
    <w:p w14:paraId="38BB28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ed organize AGM, which had a very successful turnout (40 students)</w:t>
      </w:r>
    </w:p>
    <w:p w14:paraId="7F0F26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library advisory meeting</w:t>
      </w:r>
    </w:p>
    <w:p w14:paraId="03348E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formed of Trent Oshawa website becoming created</w:t>
      </w:r>
    </w:p>
    <w:p w14:paraId="125DF2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</w:t>
      </w:r>
    </w:p>
    <w:p w14:paraId="39215F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SCC meeting</w:t>
      </w:r>
    </w:p>
    <w:p w14:paraId="504C36B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ing/leading club training</w:t>
      </w:r>
    </w:p>
    <w:p w14:paraId="16DC7C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first game night</w:t>
      </w:r>
    </w:p>
    <w:p w14:paraId="239E28E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ssisted with sidewalk sale</w:t>
      </w:r>
    </w:p>
    <w:p w14:paraId="0595094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Blood Donor Clinic (second clinic to be held on March 6th)</w:t>
      </w:r>
    </w:p>
    <w:p w14:paraId="4192BCD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igning authority changed</w:t>
      </w:r>
    </w:p>
    <w:p w14:paraId="75D3E4AE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3FDACF8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56282B5" w14:textId="2DE4221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VIII. Approvals</w:t>
      </w:r>
    </w:p>
    <w:p w14:paraId="1F3D18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. Taylor Leeder as Vice President of Internal Affairs</w:t>
      </w:r>
    </w:p>
    <w:p w14:paraId="05F4AD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16BC70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5622C5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0F02EDC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ing Taylor becoming the Vice President of Internal Affairs for the remaining</w:t>
      </w:r>
    </w:p>
    <w:p w14:paraId="7E6990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iscal year</w:t>
      </w:r>
    </w:p>
    <w:p w14:paraId="32EA1B4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aylor’s previous experience includes spending five years as a tour guide and</w:t>
      </w:r>
    </w:p>
    <w:p w14:paraId="5A2485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elping with fundraising and event planning as a YWCA volunteer</w:t>
      </w:r>
    </w:p>
    <w:p w14:paraId="461B8C8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aylor feels she will be able to handle the job efficiently</w:t>
      </w:r>
    </w:p>
    <w:p w14:paraId="29EB0CE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395AEF6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Brittney</w:t>
      </w:r>
    </w:p>
    <w:p w14:paraId="709F3B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27B7AB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4C4889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15CA6C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. Club Budgets</w:t>
      </w:r>
    </w:p>
    <w:p w14:paraId="479659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Sam</w:t>
      </w:r>
    </w:p>
    <w:p w14:paraId="6DFB62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600426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</w:t>
      </w:r>
    </w:p>
    <w:p w14:paraId="1A37F0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s approving the budgets submitted by clubs</w:t>
      </w:r>
    </w:p>
    <w:p w14:paraId="6F15D5E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t all budgets have been received – may get some later</w:t>
      </w:r>
    </w:p>
    <w:p w14:paraId="33BCD5B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udgets provided to give TOSA an idea of how their money will be spent</w:t>
      </w:r>
    </w:p>
    <w:p w14:paraId="6E5FA79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o not receive money from TOSA until budget is submitted + receipts are provided</w:t>
      </w:r>
    </w:p>
    <w:p w14:paraId="66AE45F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lubs which have submitted budgets are organized</w:t>
      </w:r>
    </w:p>
    <w:p w14:paraId="46BE1D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ecember 31st: semester reports for clubs due: includes minutes, membership,</w:t>
      </w:r>
    </w:p>
    <w:p w14:paraId="069090C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vents summary, budgets, etc.</w:t>
      </w:r>
    </w:p>
    <w:p w14:paraId="730E17E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ny clubs not following rules by submitting materials late; posting things without</w:t>
      </w:r>
    </w:p>
    <w:p w14:paraId="7EB7BFF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6A4BAE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ggestion to de-ratify clubs early next semester if rules are not followed; putting</w:t>
      </w:r>
    </w:p>
    <w:p w14:paraId="74766E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uch clubs on probation; giving incentives to clubs adhering to rules as it’s hard to keep</w:t>
      </w:r>
    </w:p>
    <w:p w14:paraId="7E82265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rack of 17 clubs</w:t>
      </w:r>
    </w:p>
    <w:p w14:paraId="6206AD8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353B011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Moved: Brittney</w:t>
      </w:r>
    </w:p>
    <w:p w14:paraId="33A661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10F516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257970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3ED4FC2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. Ski and Board Club Special Event Funding Proposal</w:t>
      </w:r>
    </w:p>
    <w:p w14:paraId="0BDB46E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Sam</w:t>
      </w:r>
    </w:p>
    <w:p w14:paraId="763AFB3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4FC4E9F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</w:t>
      </w:r>
    </w:p>
    <w:p w14:paraId="504F7E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s approving the proposal submitted by the Ski and Board Club</w:t>
      </w:r>
    </w:p>
    <w:p w14:paraId="14B1AD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ntire budget of club broken down</w:t>
      </w:r>
    </w:p>
    <w:p w14:paraId="7F62B71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$87.00 per person without funding for transportation; $57.00 with funding</w:t>
      </w:r>
    </w:p>
    <w:p w14:paraId="091818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opes to attract members with reduced costs</w:t>
      </w:r>
    </w:p>
    <w:p w14:paraId="7C6EB4B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 change amount put forth by SCC (Special Events budget given by TOSA; used</w:t>
      </w:r>
    </w:p>
    <w:p w14:paraId="3E18A30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specially for special events and gives up to $500.00)</w:t>
      </w:r>
    </w:p>
    <w:p w14:paraId="523250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oney will also go towards other things such as rentals</w:t>
      </w:r>
    </w:p>
    <w:p w14:paraId="6F426C1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Lots of enthusiasm for club as it is unique with its out-trips</w:t>
      </w:r>
    </w:p>
    <w:p w14:paraId="623A43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oney will go directly to club members; no other club has requested additional</w:t>
      </w:r>
    </w:p>
    <w:p w14:paraId="704E33D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unding</w:t>
      </w:r>
    </w:p>
    <w:p w14:paraId="0326D80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bmitted only one day late as things were still being figured out</w:t>
      </w:r>
    </w:p>
    <w:p w14:paraId="04397A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$500 considered reasonable in addition to the $250 they already have</w:t>
      </w:r>
    </w:p>
    <w:p w14:paraId="2C2130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104BA5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410D57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37DFD4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20DA3BA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. Trent Oshawa French Association</w:t>
      </w:r>
    </w:p>
    <w:p w14:paraId="6F2F2F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Sam</w:t>
      </w:r>
    </w:p>
    <w:p w14:paraId="004176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488B310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1EE499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s approving the creation of a club celebration the French language and</w:t>
      </w:r>
    </w:p>
    <w:p w14:paraId="42DD15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ulture</w:t>
      </w:r>
    </w:p>
    <w:p w14:paraId="368136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ormerly approved by SCC</w:t>
      </w:r>
    </w:p>
    <w:p w14:paraId="161E96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ad five people at first; more have signed up since</w:t>
      </w:r>
    </w:p>
    <w:p w14:paraId="2E7342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Combining Trent + UOIT students as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re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rograms contain a lot of crossover for</w:t>
      </w:r>
    </w:p>
    <w:p w14:paraId="16D14E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</w:t>
      </w:r>
    </w:p>
    <w:p w14:paraId="76B1B7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deas for events include a Coffee House, French Trivia and Movie Nights</w:t>
      </w:r>
    </w:p>
    <w:p w14:paraId="1ACEBE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0860C9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Moved: Brittney</w:t>
      </w:r>
    </w:p>
    <w:p w14:paraId="0416D2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Bree</w:t>
      </w:r>
    </w:p>
    <w:p w14:paraId="7A93A8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393C15DA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DBF3DA1" w14:textId="24E67C5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Information/Discussion</w:t>
      </w:r>
    </w:p>
    <w:p w14:paraId="7CAC00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mbership Issues and Services Committee Update</w:t>
      </w:r>
    </w:p>
    <w:p w14:paraId="6DA9DA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or web students, over 80% live outside the Durham region, leading to difficulties in</w:t>
      </w:r>
    </w:p>
    <w:p w14:paraId="283708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using the Health Plan and Athletic Membership</w:t>
      </w:r>
    </w:p>
    <w:p w14:paraId="62452EC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email web students a survey about benefits; letting them know early in the</w:t>
      </w:r>
    </w:p>
    <w:p w14:paraId="1320A8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mester about Athletic Pass</w:t>
      </w:r>
    </w:p>
    <w:p w14:paraId="66E12B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: students on campus may have to pay more if other opt out</w:t>
      </w:r>
    </w:p>
    <w:p w14:paraId="673F73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ffects Athletics budget the most, but because of money in the TOSA account + extra</w:t>
      </w:r>
    </w:p>
    <w:p w14:paraId="0838A3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ees, there is no foreseeable great effect on costs for students</w:t>
      </w:r>
    </w:p>
    <w:p w14:paraId="7FF2B47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Unsure about having an opt-in option for web students (currently being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looked in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>)</w:t>
      </w:r>
    </w:p>
    <w:p w14:paraId="1D02240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veryone charged a $9 student I.D. card – but do not receive a new card every year,</w:t>
      </w:r>
    </w:p>
    <w:p w14:paraId="762C0E0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eading to a decision to charge only first year students for the card</w:t>
      </w:r>
    </w:p>
    <w:p w14:paraId="13242B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anted to use id card for cafeteria: money is loaded on using a credit card; not sure</w:t>
      </w:r>
    </w:p>
    <w:p w14:paraId="6D98E2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if cards can be used for cafeteria indefinitely</w:t>
      </w:r>
    </w:p>
    <w:p w14:paraId="1D3C8FF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shawa just given option of photocopying; more significant for Peterborough</w:t>
      </w:r>
    </w:p>
    <w:p w14:paraId="376CBD0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</w:t>
      </w:r>
    </w:p>
    <w:p w14:paraId="619D2A8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econd Soccer Tournament</w:t>
      </w:r>
    </w:p>
    <w:p w14:paraId="657688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ned for February 1st; was initially against Peterborough, but now takes place</w:t>
      </w:r>
    </w:p>
    <w:p w14:paraId="0F5D1E6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etween different Trent Oshawa teams</w:t>
      </w:r>
    </w:p>
    <w:p w14:paraId="02636C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dea of having a dodge ball tournament as well – seven people required for a team –</w:t>
      </w:r>
    </w:p>
    <w:p w14:paraId="3B4418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idea of six teams</w:t>
      </w:r>
    </w:p>
    <w:p w14:paraId="3E7BED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 consist of faculty team + student teams</w:t>
      </w:r>
    </w:p>
    <w:p w14:paraId="33653F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ned for 2pm-5pm</w:t>
      </w:r>
    </w:p>
    <w:p w14:paraId="4E4992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by Kelly V. – will hand out registration forms early next semester</w:t>
      </w:r>
    </w:p>
    <w:p w14:paraId="7785A4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ood and drinks will be provided</w:t>
      </w:r>
    </w:p>
    <w:p w14:paraId="5D0FE2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Many people at intramurals excited for it</w:t>
      </w:r>
    </w:p>
    <w:p w14:paraId="54037CFB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56B7208" w14:textId="5CF8E8B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Updates</w:t>
      </w:r>
    </w:p>
    <w:p w14:paraId="460286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lothing Sales</w:t>
      </w:r>
    </w:p>
    <w:p w14:paraId="69FC534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-ordered a bunch of items: pullovers + hats</w:t>
      </w:r>
    </w:p>
    <w:p w14:paraId="1012BA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de $1600 at sidewalk sale: 10 hats sold for $20 + zip ups and pullovers sold as</w:t>
      </w:r>
    </w:p>
    <w:p w14:paraId="398320E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well</w:t>
      </w:r>
    </w:p>
    <w:p w14:paraId="4634322E" w14:textId="59B4D78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Financial Update</w:t>
      </w:r>
    </w:p>
    <w:p w14:paraId="5B75F6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airly short due to proximity of meetings</w:t>
      </w:r>
    </w:p>
    <w:p w14:paraId="577DE2D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cludes cheques for used books, bigger cheque for President paycheque + hotel</w:t>
      </w:r>
    </w:p>
    <w:p w14:paraId="13742C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d transportation for OUSA meeting in Waterloo</w:t>
      </w:r>
    </w:p>
    <w:p w14:paraId="6AD2341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ave savings account which collects interest; account where all transactions occur</w:t>
      </w:r>
    </w:p>
    <w:p w14:paraId="1D245F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bout 500 students given full-time bus pass; invoice to be given later</w:t>
      </w:r>
    </w:p>
    <w:p w14:paraId="176E68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itial plan to get bus shelters in November; haven’t received them yet</w:t>
      </w:r>
    </w:p>
    <w:p w14:paraId="0843E41F" w14:textId="77777777" w:rsidR="008968C5" w:rsidRPr="00AF0738" w:rsidRDefault="008968C5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1A0CA9E" w14:textId="24DE893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. Upcoming Dates</w:t>
      </w:r>
    </w:p>
    <w:p w14:paraId="1089D1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. General Election</w:t>
      </w:r>
    </w:p>
    <w:p w14:paraId="123943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start in January as it was decided to take place earlier</w:t>
      </w:r>
    </w:p>
    <w:p w14:paraId="39E70C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cruiting volunteers for Election Committee</w:t>
      </w:r>
    </w:p>
    <w:p w14:paraId="6FE3AD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on’t run into time issues with semi-formal</w:t>
      </w:r>
    </w:p>
    <w:p w14:paraId="0C91EA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ading week to be used for campaigning information sessions</w:t>
      </w:r>
    </w:p>
    <w:p w14:paraId="54CDBF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lections Committee will approve timeline</w:t>
      </w:r>
    </w:p>
    <w:p w14:paraId="45D092B0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42E1C96" w14:textId="55E1784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I. Adjournment</w:t>
      </w:r>
    </w:p>
    <w:p w14:paraId="280BA4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2:05pm</w:t>
      </w:r>
    </w:p>
    <w:p w14:paraId="61BC0F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06B5F75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Adrian</w:t>
      </w:r>
    </w:p>
    <w:p w14:paraId="0DDED1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58FC1130" w14:textId="77777777" w:rsidR="00CE51DA" w:rsidRPr="00AF0738" w:rsidRDefault="00CE51DA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81F74A1" w14:textId="6EB96246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29CA0B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, January 24th, 2013</w:t>
      </w:r>
    </w:p>
    <w:p w14:paraId="472BAE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:00am</w:t>
      </w:r>
    </w:p>
    <w:p w14:paraId="71D2F8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116F0259" w14:textId="77777777" w:rsidR="00CE51DA" w:rsidRPr="00AF0738" w:rsidRDefault="00CE51DA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4C084E6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61F9135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02949D6" w14:textId="77777777" w:rsid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587208D" w14:textId="4B196AB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Approval</w:t>
      </w:r>
    </w:p>
    <w:p w14:paraId="6BF88B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390021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55216BC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7E3017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1608D05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6B2C7B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7229BE6C" w14:textId="77777777" w:rsidR="00CE51DA" w:rsidRDefault="00CE51DA">
      <w:pPr>
        <w:rPr>
          <w:rFonts w:ascii="Cambria" w:hAnsi="Cambria" w:cs="Cambria"/>
          <w:color w:val="00B150"/>
          <w:sz w:val="32"/>
          <w:szCs w:val="32"/>
        </w:rPr>
      </w:pPr>
      <w:r w:rsidRPr="00AF0738">
        <w:rPr>
          <w:rFonts w:cstheme="minorHAnsi"/>
          <w:color w:val="000000" w:themeColor="text1"/>
          <w:sz w:val="28"/>
          <w:szCs w:val="28"/>
        </w:rPr>
        <w:br w:type="page"/>
      </w:r>
    </w:p>
    <w:p w14:paraId="72FE67EA" w14:textId="0D71AF46" w:rsidR="00D017E9" w:rsidRPr="00FE241C" w:rsidRDefault="00FE241C" w:rsidP="00FE241C">
      <w:pPr>
        <w:pStyle w:val="Heading1"/>
        <w:rPr>
          <w:color w:val="538135" w:themeColor="accent6" w:themeShade="BF"/>
        </w:rPr>
      </w:pPr>
      <w:bookmarkStart w:id="9" w:name="_Toc21600424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January 24th, 2013</w:t>
      </w:r>
      <w:bookmarkEnd w:id="9"/>
    </w:p>
    <w:p w14:paraId="1A1CEFA6" w14:textId="77777777" w:rsidR="00FE241C" w:rsidRDefault="00FE241C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24E56D9A" w14:textId="2214FC3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10AA6E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755E489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3D4BD01C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</w:p>
    <w:p w14:paraId="09D9841D" w14:textId="63227E1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78AE15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4973A00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73CF3F5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70BD4C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Vice President Internal Affairs Yes</w:t>
      </w:r>
    </w:p>
    <w:p w14:paraId="293F46E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urtney Helps First Year No</w:t>
      </w:r>
    </w:p>
    <w:p w14:paraId="7B8EC5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Regrets</w:t>
      </w:r>
    </w:p>
    <w:p w14:paraId="2F3906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39C6811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Yes</w:t>
      </w:r>
    </w:p>
    <w:p w14:paraId="0F527B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Yes</w:t>
      </w:r>
    </w:p>
    <w:p w14:paraId="6A677F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1FA5120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Forester Women’s Studies Yes</w:t>
      </w:r>
    </w:p>
    <w:p w14:paraId="1AB1749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Yes</w:t>
      </w:r>
    </w:p>
    <w:p w14:paraId="24D22A0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2DA34D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6CE888D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2FD799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7D239A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59ED8A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9:00am</w:t>
      </w:r>
    </w:p>
    <w:p w14:paraId="08E0E1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9:10am</w:t>
      </w:r>
    </w:p>
    <w:p w14:paraId="362B76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3EB2EC91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C74CA4D" w14:textId="207B8BE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7FDB440F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863702C" w14:textId="712A53B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19D338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10am</w:t>
      </w:r>
    </w:p>
    <w:p w14:paraId="358846D8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737E5C5" w14:textId="19CF01E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Approve Thursday December 6th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2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16769EB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5FB3BE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Sam</w:t>
      </w:r>
    </w:p>
    <w:p w14:paraId="0DA9B7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D216648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2F7245C" w14:textId="48129D1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Call for New Business</w:t>
      </w:r>
    </w:p>
    <w:p w14:paraId="1E3ABB16" w14:textId="492CAAB2" w:rsidR="00D017E9" w:rsidRP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 xml:space="preserve">- </w:t>
      </w:r>
      <w:r w:rsidR="00D017E9" w:rsidRPr="00AF0738">
        <w:rPr>
          <w:rFonts w:cstheme="minorHAnsi"/>
          <w:color w:val="000000" w:themeColor="text1"/>
          <w:sz w:val="28"/>
          <w:szCs w:val="28"/>
        </w:rPr>
        <w:t>moving audit to discussion (from Approval c to Discussion item h)</w:t>
      </w:r>
    </w:p>
    <w:p w14:paraId="4E27F06A" w14:textId="71EDC1B1" w:rsidR="00D017E9" w:rsidRP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 xml:space="preserve">- </w:t>
      </w:r>
      <w:r w:rsidR="00D017E9" w:rsidRPr="00AF0738">
        <w:rPr>
          <w:rFonts w:cstheme="minorHAnsi"/>
          <w:color w:val="000000" w:themeColor="text1"/>
          <w:sz w:val="28"/>
          <w:szCs w:val="28"/>
        </w:rPr>
        <w:t>adding in financial update (as item X; upcoming dates moved to item XI)</w:t>
      </w:r>
    </w:p>
    <w:p w14:paraId="01EAAA3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D3EFFE7" w14:textId="555D9359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the Agenda</w:t>
      </w:r>
    </w:p>
    <w:p w14:paraId="24EC224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Jazmyn</w:t>
      </w:r>
    </w:p>
    <w:p w14:paraId="11EAC9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Sam</w:t>
      </w:r>
    </w:p>
    <w:p w14:paraId="773906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61AD0F8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Declaration of Conflict of Interest</w:t>
      </w:r>
    </w:p>
    <w:p w14:paraId="473AA642" w14:textId="78230117" w:rsidR="00D017E9" w:rsidRPr="00AF0738" w:rsidRDefault="00AF0738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 xml:space="preserve">- </w:t>
      </w:r>
      <w:r w:rsidR="00D017E9" w:rsidRPr="00AF0738">
        <w:rPr>
          <w:rFonts w:cstheme="minorHAnsi"/>
          <w:color w:val="000000" w:themeColor="text1"/>
          <w:sz w:val="28"/>
          <w:szCs w:val="28"/>
        </w:rPr>
        <w:t>Josh – Club Policies</w:t>
      </w:r>
    </w:p>
    <w:p w14:paraId="463495A4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0090C7E" w14:textId="14D839F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663101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31BF9DA6" w14:textId="229063C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lphabet Committee met in mid-December</w:t>
      </w:r>
    </w:p>
    <w:p w14:paraId="1F0FC7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executive meeting January 8th</w:t>
      </w:r>
    </w:p>
    <w:p w14:paraId="3B596D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training with Taylor for Trent Oshawa website</w:t>
      </w:r>
    </w:p>
    <w:p w14:paraId="70BC6C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ed with January NSO</w:t>
      </w:r>
    </w:p>
    <w:p w14:paraId="0788DE4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ing Elections Committee</w:t>
      </w:r>
    </w:p>
    <w:p w14:paraId="28C3F0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riting policy paper for online learning for OUSA</w:t>
      </w:r>
    </w:p>
    <w:p w14:paraId="0000A6F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ing organize spring Grad photo sessions</w:t>
      </w:r>
    </w:p>
    <w:p w14:paraId="341182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senate meeting</w:t>
      </w:r>
    </w:p>
    <w:p w14:paraId="1EDAB4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</w:t>
      </w:r>
    </w:p>
    <w:p w14:paraId="4752EC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llected club semester reports December 31st</w:t>
      </w:r>
    </w:p>
    <w:p w14:paraId="5340256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d a SCC meeting for clubs</w:t>
      </w:r>
    </w:p>
    <w:p w14:paraId="5EE8D6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ned events for winter semester</w:t>
      </w:r>
    </w:p>
    <w:p w14:paraId="257B1CF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tacted Civic Centre for dodgeball tournament</w:t>
      </w:r>
    </w:p>
    <w:p w14:paraId="7F13D9D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an club training for French Association</w:t>
      </w:r>
    </w:p>
    <w:p w14:paraId="379A10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tacted manager in Peterborough for rented gowns for Grad photos</w:t>
      </w:r>
    </w:p>
    <w:p w14:paraId="2C6BC2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winter semester Game Night</w:t>
      </w:r>
    </w:p>
    <w:p w14:paraId="3D192EE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Organizing winter Blood Donor Clinic</w:t>
      </w:r>
    </w:p>
    <w:p w14:paraId="0A2876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ing Dodgeball Movie Night</w:t>
      </w:r>
    </w:p>
    <w:p w14:paraId="4D56397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ing to organize Candy Gram sales</w:t>
      </w:r>
    </w:p>
    <w:p w14:paraId="7FE7F3A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viewing Club Policies</w:t>
      </w:r>
    </w:p>
    <w:p w14:paraId="007A606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Taylor</w:t>
      </w:r>
    </w:p>
    <w:p w14:paraId="71D1EF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ook part in training for Internal Affairs position</w:t>
      </w:r>
    </w:p>
    <w:p w14:paraId="1DE444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Oshawa Fees Committee with Meghan</w:t>
      </w:r>
    </w:p>
    <w:p w14:paraId="591905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Officially started in VP Internal Position in January</w:t>
      </w:r>
    </w:p>
    <w:p w14:paraId="2FFCDEE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viewing Policies concerning Workplace Harassment</w:t>
      </w:r>
    </w:p>
    <w:p w14:paraId="12FFF7D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esigning Policy survey to see what people understand about Workplace</w:t>
      </w:r>
    </w:p>
    <w:p w14:paraId="00D3EE9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arassment</w:t>
      </w:r>
    </w:p>
    <w:p w14:paraId="5D74D7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Executive Meeting – Devised new job titles</w:t>
      </w:r>
    </w:p>
    <w:p w14:paraId="667CD9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ducting research concerning other Student Associations</w:t>
      </w:r>
    </w:p>
    <w:p w14:paraId="5EBC02D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orting schedules for other BOD Meetings</w:t>
      </w:r>
    </w:p>
    <w:p w14:paraId="23866107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DC58728" w14:textId="6A5D976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4DDF0B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Updated Budget</w:t>
      </w:r>
    </w:p>
    <w:p w14:paraId="00C1A04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1F2DAD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azmyn</w:t>
      </w:r>
    </w:p>
    <w:p w14:paraId="3659E08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31079B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s updates made to budget for 2012/2013 fiscal year</w:t>
      </w:r>
    </w:p>
    <w:p w14:paraId="0BE2C1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ew changes</w:t>
      </w:r>
    </w:p>
    <w:p w14:paraId="151A8D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venue items – no longer pay Durham College fee</w:t>
      </w:r>
    </w:p>
    <w:p w14:paraId="36A50F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4: Clubs updated - $500 for Ski Club</w:t>
      </w:r>
    </w:p>
    <w:p w14:paraId="754C58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5: Durham College Health Centre</w:t>
      </w:r>
    </w:p>
    <w:p w14:paraId="0CEA2D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UC Shop/Summer Café –assumed to run again (for wages/supplies) – lots of</w:t>
      </w:r>
    </w:p>
    <w:p w14:paraId="0EF020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ney to make; easy to account for</w:t>
      </w:r>
    </w:p>
    <w:p w14:paraId="2D1AEA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ther expenses: overestimation of clothing/merchandise</w:t>
      </w:r>
    </w:p>
    <w:p w14:paraId="7CA4CA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for TUC Shop to begin in May</w:t>
      </w:r>
    </w:p>
    <w:p w14:paraId="590737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rplus: some might be used for new Exec. Duties, new cafeteria, TUC Shop (hiring)</w:t>
      </w:r>
    </w:p>
    <w:p w14:paraId="04DAEB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 through TOSA</w:t>
      </w:r>
    </w:p>
    <w:p w14:paraId="5D90C5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Looking into getting graduating students for TUC shop</w:t>
      </w:r>
    </w:p>
    <w:p w14:paraId="7E8DD75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ggestion: TOSA sponsored bursaries – topic of interest last year; possible for next</w:t>
      </w:r>
    </w:p>
    <w:p w14:paraId="228A4D3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year</w:t>
      </w:r>
    </w:p>
    <w:p w14:paraId="2EC20A7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6518EB0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07FE07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azmyn</w:t>
      </w:r>
    </w:p>
    <w:p w14:paraId="377083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726AB1A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proxy vote</w:t>
      </w:r>
    </w:p>
    <w:p w14:paraId="022D93A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Director of Business Administration</w:t>
      </w:r>
    </w:p>
    <w:p w14:paraId="29874F8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4703D0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Meghan</w:t>
      </w:r>
    </w:p>
    <w:p w14:paraId="785569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Discussion:</w:t>
      </w:r>
    </w:p>
    <w:p w14:paraId="7FC2B3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ing the inclusion of a Director of Business Administration on the BOD</w:t>
      </w:r>
    </w:p>
    <w:p w14:paraId="6B7FAA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usiness Admin. Students able to complete full degree in Oshawa; a growing</w:t>
      </w:r>
    </w:p>
    <w:p w14:paraId="1BC3B0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rogram</w:t>
      </w:r>
    </w:p>
    <w:p w14:paraId="3D6454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 lot of interest in the program</w:t>
      </w:r>
    </w:p>
    <w:p w14:paraId="4D0564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62E6BD9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Brittney</w:t>
      </w:r>
    </w:p>
    <w:p w14:paraId="4904F45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5E1FAD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042F72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proxy vote</w:t>
      </w:r>
    </w:p>
    <w:p w14:paraId="240F82C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Approval of Accountant for 2012/2013 Audit</w:t>
      </w:r>
    </w:p>
    <w:p w14:paraId="02190B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15E1A59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0C9B79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43A2C1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ing the use of Roberts, Marlowe, Jackson, Jackson &amp; Associates, Chartered</w:t>
      </w:r>
    </w:p>
    <w:p w14:paraId="55F3F98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countants for this year’s audit</w:t>
      </w:r>
    </w:p>
    <w:p w14:paraId="0BB96D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d last year’s audit as well</w:t>
      </w:r>
    </w:p>
    <w:p w14:paraId="63B98B3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Local: Stevenson &amp; King; have good relationship with them</w:t>
      </w:r>
    </w:p>
    <w:p w14:paraId="601F5A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2DE3D6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1896D6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Bree</w:t>
      </w:r>
    </w:p>
    <w:p w14:paraId="6D9EDF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02F235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proxy vote</w:t>
      </w:r>
    </w:p>
    <w:p w14:paraId="20F4B7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. Elections Timeline</w:t>
      </w:r>
    </w:p>
    <w:p w14:paraId="6741B6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5EFD79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Bree</w:t>
      </w:r>
    </w:p>
    <w:p w14:paraId="3D32D4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620FBB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ing the election timeline for 2013 General Election</w:t>
      </w:r>
    </w:p>
    <w:p w14:paraId="10A828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lready approved during elections committee meeting</w:t>
      </w:r>
    </w:p>
    <w:p w14:paraId="1E1D9E0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send out notice of Election January 25th</w:t>
      </w:r>
    </w:p>
    <w:p w14:paraId="71437C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 need to be approved at AGM</w:t>
      </w:r>
    </w:p>
    <w:p w14:paraId="4507844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mination Period: February 6th-2oth</w:t>
      </w:r>
    </w:p>
    <w:p w14:paraId="4C6A9F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mpaigning: February 25th-March 1st at 3pm</w:t>
      </w:r>
    </w:p>
    <w:p w14:paraId="317556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ebate currently the morning of March 1st</w:t>
      </w:r>
    </w:p>
    <w:p w14:paraId="7D7F84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Voting: March 4th for one week: tallying following Monday</w:t>
      </w:r>
    </w:p>
    <w:p w14:paraId="1FFDBF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Unofficial results emailed to nominees</w:t>
      </w:r>
    </w:p>
    <w:p w14:paraId="64B61F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Board Meeting: March 14th: notice to candidates afterwards</w:t>
      </w:r>
    </w:p>
    <w:p w14:paraId="2C35E2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ossibly moving debate to February 28th at 5pm to generate a bigger audience</w:t>
      </w:r>
    </w:p>
    <w:p w14:paraId="2A44479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(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similar 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TCSA)</w:t>
      </w:r>
    </w:p>
    <w:p w14:paraId="187AD3B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 to Amend Timeline (Debate)</w:t>
      </w:r>
    </w:p>
    <w:p w14:paraId="3B19740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5A858B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505623A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13A33A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7812AE1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Jazmyn</w:t>
      </w:r>
    </w:p>
    <w:p w14:paraId="7FADCB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Meghan</w:t>
      </w:r>
    </w:p>
    <w:p w14:paraId="496C6AF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5F5076F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proxy vote</w:t>
      </w:r>
    </w:p>
    <w:p w14:paraId="2CF00D5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e. New Clubs and Groups OP#1e</w:t>
      </w:r>
    </w:p>
    <w:p w14:paraId="103D6E6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Sam</w:t>
      </w:r>
    </w:p>
    <w:p w14:paraId="1FC0E8B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46AC8E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cerning having Club Policy, New Clubs and Groups OP#1e, reflect a deadline date</w:t>
      </w:r>
    </w:p>
    <w:p w14:paraId="64D131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or students to submit a club application package</w:t>
      </w:r>
    </w:p>
    <w:p w14:paraId="48772D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ew applications made for new club training</w:t>
      </w:r>
    </w:p>
    <w:p w14:paraId="1F20D2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eneficial for deadline: one club training for returning clubs and one for new clubs</w:t>
      </w:r>
    </w:p>
    <w:p w14:paraId="493420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</w:t>
      </w:r>
    </w:p>
    <w:p w14:paraId="6FC2E3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Jazmyn</w:t>
      </w:r>
    </w:p>
    <w:p w14:paraId="22968D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04C474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7FB6BEA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20BDBAB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 proxy vote</w:t>
      </w:r>
    </w:p>
    <w:p w14:paraId="733B340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9B06CB9" w14:textId="754500C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7047CD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New Job Title Descriptions</w:t>
      </w:r>
    </w:p>
    <w:p w14:paraId="0D96F4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resident:</w:t>
      </w:r>
    </w:p>
    <w:p w14:paraId="7325A2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fferences: - increase in pay to $12/hr.</w:t>
      </w:r>
    </w:p>
    <w:p w14:paraId="05C8B1A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aid vacation over winter break</w:t>
      </w:r>
    </w:p>
    <w:p w14:paraId="7F538D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 be given a bus pass if desired</w:t>
      </w:r>
    </w:p>
    <w:p w14:paraId="435B3AA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ssociated committees more clear</w:t>
      </w:r>
    </w:p>
    <w:p w14:paraId="1DE614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moved involvement with Durham Transit</w:t>
      </w:r>
    </w:p>
    <w:p w14:paraId="1E9CFC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hief Financial Officer; working with Kelly V.</w:t>
      </w:r>
    </w:p>
    <w:p w14:paraId="07A13D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Organizing audit</w:t>
      </w:r>
    </w:p>
    <w:p w14:paraId="4FD2E2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ing elections and helping with TOSA Events (Same as VPs)</w:t>
      </w:r>
    </w:p>
    <w:p w14:paraId="685A7E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ggestion: adding something about lewd time over Winter Break</w:t>
      </w:r>
    </w:p>
    <w:p w14:paraId="72A605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VP Internal</w:t>
      </w:r>
    </w:p>
    <w:p w14:paraId="662B9C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hanging title to VP of University Affairs</w:t>
      </w:r>
    </w:p>
    <w:p w14:paraId="3211CD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creased salary/vacation days/ bus pass</w:t>
      </w:r>
    </w:p>
    <w:p w14:paraId="700CFD7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o all advocating for student rights</w:t>
      </w:r>
    </w:p>
    <w:p w14:paraId="3D652D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till organizes BOD, AGM, looks over bylaws</w:t>
      </w:r>
    </w:p>
    <w:p w14:paraId="6D7D3B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hange: sitting on OUSA, attends Senate in Peterborough, dealing with Durham</w:t>
      </w:r>
    </w:p>
    <w:p w14:paraId="78546B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ransit, in charge of TUC Shop</w:t>
      </w:r>
    </w:p>
    <w:p w14:paraId="59AD811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igning authority given to all 3 positions</w:t>
      </w:r>
    </w:p>
    <w:p w14:paraId="703E3CF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ing with elections, events</w:t>
      </w:r>
    </w:p>
    <w:p w14:paraId="1EB612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VP Campus Life</w:t>
      </w:r>
    </w:p>
    <w:p w14:paraId="49F802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ame as University Affairs (salary &amp; number of hours/week)</w:t>
      </w:r>
    </w:p>
    <w:p w14:paraId="4A818ED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 charge of social media, funding for clubs, organizing clubs, elections &amp; events</w:t>
      </w:r>
    </w:p>
    <w:p w14:paraId="6751FB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dministrative Coordinator</w:t>
      </w:r>
    </w:p>
    <w:p w14:paraId="51B6D6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hanges: in charge of bookkeeping, financial updates, event planning</w:t>
      </w:r>
    </w:p>
    <w:p w14:paraId="6E3D57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ork Study reports to Coordinator</w:t>
      </w:r>
    </w:p>
    <w:p w14:paraId="425E59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quest for pay increase: from $17 to $24/hr.</w:t>
      </w:r>
    </w:p>
    <w:p w14:paraId="389A3B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hould the pay increase be that great?</w:t>
      </w:r>
    </w:p>
    <w:p w14:paraId="0FEBD2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Looked at budget surplus, Amber’s position, similar position in Peterborough, job</w:t>
      </w:r>
    </w:p>
    <w:p w14:paraId="64EF259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escriptions of secretaries</w:t>
      </w:r>
    </w:p>
    <w:p w14:paraId="4582015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xtra money would come out of surplus</w:t>
      </w:r>
    </w:p>
    <w:p w14:paraId="277A97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orry about extra costs – deficit next year?</w:t>
      </w:r>
    </w:p>
    <w:p w14:paraId="2524900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ware that wage was low and would go up with bookkeeping role</w:t>
      </w:r>
    </w:p>
    <w:p w14:paraId="06B670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make change for next fiscal year after Kelly’s worked one full year</w:t>
      </w:r>
    </w:p>
    <w:p w14:paraId="200D7A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ppropriate changes to be made after meeting, followed by online meeting before</w:t>
      </w:r>
    </w:p>
    <w:p w14:paraId="402768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GM</w:t>
      </w:r>
    </w:p>
    <w:p w14:paraId="42EA99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ggestion for negotiation at $20/hr.: research indicates that other positions have</w:t>
      </w:r>
    </w:p>
    <w:p w14:paraId="3D06A7C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re duties/more experienced workers</w:t>
      </w:r>
    </w:p>
    <w:p w14:paraId="435F9AF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 general, jobs have smaller raises at a given time</w:t>
      </w:r>
    </w:p>
    <w:p w14:paraId="45C7EF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Kelly given bookkeeping without really asking; considering not waiting until May for</w:t>
      </w:r>
    </w:p>
    <w:p w14:paraId="224E679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aise</w:t>
      </w:r>
    </w:p>
    <w:p w14:paraId="34EA06C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Next pay period can start if everything approved</w:t>
      </w:r>
    </w:p>
    <w:p w14:paraId="11127C6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ind out about budget in mid-April: can be renegotiated then</w:t>
      </w:r>
    </w:p>
    <w:p w14:paraId="0D3B1D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ny jobs have annual evaluations</w:t>
      </w:r>
    </w:p>
    <w:p w14:paraId="2FF376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verall: biggest changes in all positions are pay and winter break</w:t>
      </w:r>
    </w:p>
    <w:p w14:paraId="2A1020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t should be known that more hours will be put into job than outlined</w:t>
      </w:r>
    </w:p>
    <w:p w14:paraId="47BF9F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Update to Harassment and Workplace Violence Policy</w:t>
      </w:r>
    </w:p>
    <w:p w14:paraId="1D63EA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urrent policy not defined in depth; which other schools have in their policies</w:t>
      </w:r>
    </w:p>
    <w:p w14:paraId="1D28F4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aylor wants to add definition and related information</w:t>
      </w:r>
    </w:p>
    <w:p w14:paraId="473289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 separate workplace violence policy in place</w:t>
      </w:r>
    </w:p>
    <w:p w14:paraId="78CDAEB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dministered surveys for topics of focus to generate more information</w:t>
      </w:r>
    </w:p>
    <w:p w14:paraId="05B4D08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ext year: training to take place among BOD or held as a separate event</w:t>
      </w:r>
    </w:p>
    <w:p w14:paraId="04B116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scussion over charge of harassment if employees wish to step down before</w:t>
      </w:r>
    </w:p>
    <w:p w14:paraId="18AC803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impeachment</w:t>
      </w:r>
    </w:p>
    <w:p w14:paraId="2CC0470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mpeachment: would have to bring to attention of execs; given a verbal warning</w:t>
      </w:r>
    </w:p>
    <w:p w14:paraId="6770B69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with one week to improve beforehand; followed by written warning &amp; ultimately</w:t>
      </w:r>
    </w:p>
    <w:p w14:paraId="6A19DF2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uspension &amp; immediate BOD meeting where impeachment enforced with a 2/3</w:t>
      </w:r>
    </w:p>
    <w:p w14:paraId="7D91BCC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vote (general practice)</w:t>
      </w:r>
    </w:p>
    <w:p w14:paraId="5B03ABD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he President will have the power to suspend; if President involved – BOD grants</w:t>
      </w:r>
    </w:p>
    <w:p w14:paraId="36E4C5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uspension of President with emergency meeting</w:t>
      </w:r>
    </w:p>
    <w:p w14:paraId="018344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OD notified of such meeting three days ahead of time (change to five days?)</w:t>
      </w:r>
    </w:p>
    <w:p w14:paraId="23F11F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o be put in place for next year</w:t>
      </w:r>
    </w:p>
    <w:p w14:paraId="745B73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hould be given training at start of first meeting and give extensions to all club</w:t>
      </w:r>
    </w:p>
    <w:p w14:paraId="7358789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residents (through seminar/workshop)</w:t>
      </w:r>
    </w:p>
    <w:p w14:paraId="2417457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spension under discretion of President (+ reimbursement)</w:t>
      </w:r>
    </w:p>
    <w:p w14:paraId="2BD1F0B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Vice President of Campus Life’s Event Budget</w:t>
      </w:r>
    </w:p>
    <w:p w14:paraId="300CF66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Up until the end of this semester</w:t>
      </w:r>
    </w:p>
    <w:p w14:paraId="7C547C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pent $2,154 on events first semester: Frosh, Game Nights, Soccer Game, Haunted</w:t>
      </w:r>
    </w:p>
    <w:p w14:paraId="5036E46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ouse, Pub Night</w:t>
      </w:r>
    </w:p>
    <w:p w14:paraId="64E505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ncludes additional donations</w:t>
      </w:r>
    </w:p>
    <w:p w14:paraId="411F670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. January Events</w:t>
      </w:r>
    </w:p>
    <w:p w14:paraId="6CBF31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creening of Dodgeball movie: January 24th; popcorn and drinks provided</w:t>
      </w:r>
    </w:p>
    <w:p w14:paraId="7DE69E9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ntal of Grad gown + hood: late January: not charging students (dry-cleaning</w:t>
      </w:r>
    </w:p>
    <w:p w14:paraId="1360447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sts), plan to advertise soon; will hold Driver’s Licenses/Student I.D. cards to</w:t>
      </w:r>
    </w:p>
    <w:p w14:paraId="6F2EF8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nsure gowns are returned</w:t>
      </w:r>
    </w:p>
    <w:p w14:paraId="2EDDDA0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e. February Events</w:t>
      </w:r>
    </w:p>
    <w:p w14:paraId="100224A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 xml:space="preserve">- Dodgeball Tournament: February 1st: 2pm-5pm; prizes awarded to winner,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bestdressed</w:t>
      </w:r>
      <w:proofErr w:type="spellEnd"/>
    </w:p>
    <w:p w14:paraId="3D45A4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eam</w:t>
      </w:r>
    </w:p>
    <w:p w14:paraId="33B3E1E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ental Health Awareness Week: (working with Corinne): February 4th-8th</w:t>
      </w:r>
    </w:p>
    <w:p w14:paraId="16EDA6C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dy Gram Sales: February 4th-8th: with TOCO, Peer Mentoring</w:t>
      </w:r>
    </w:p>
    <w:p w14:paraId="36239D3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dy Gram assembling: February 11th-12th</w:t>
      </w:r>
    </w:p>
    <w:p w14:paraId="0F535C6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dy Gram Distribution: February 14th-15th</w:t>
      </w:r>
    </w:p>
    <w:p w14:paraId="0C0C23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Valentine Movie Night: February 12th 5pm; watching He’s Just Not That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In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You</w:t>
      </w:r>
    </w:p>
    <w:p w14:paraId="48AD32D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(with popcorn/drinks)</w:t>
      </w:r>
    </w:p>
    <w:p w14:paraId="378400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Valentine themed Photo Booth: February 14th, 10am-4pm</w:t>
      </w:r>
    </w:p>
    <w:p w14:paraId="5E236A7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hat’s Your Blood Type: February 27th</w:t>
      </w:r>
    </w:p>
    <w:p w14:paraId="0FB9560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f. March Events</w:t>
      </w:r>
    </w:p>
    <w:p w14:paraId="5426978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lood Donor Clinic: March 6th</w:t>
      </w:r>
    </w:p>
    <w:p w14:paraId="6790AE7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OSA Semi-formal: March 8th; Candy Land theme; 6pm, 7pm – dinner</w:t>
      </w:r>
    </w:p>
    <w:p w14:paraId="348339C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Held in room 121; expecting about 100 people</w:t>
      </w:r>
    </w:p>
    <w:p w14:paraId="294C09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Plan for 16 tables (6 people per table)</w:t>
      </w:r>
    </w:p>
    <w:p w14:paraId="65087E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atering options: Jubilee (last year’s choice), Aramark (doesn’t come with</w:t>
      </w:r>
    </w:p>
    <w:p w14:paraId="11F74E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blecloths), or Pelican (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similar 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Jubilee, more expensive bar)</w:t>
      </w:r>
    </w:p>
    <w:p w14:paraId="579BE3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ubilee more aware of lack of access to cafeteria + good to solidify business</w:t>
      </w:r>
    </w:p>
    <w:p w14:paraId="12689E4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elationships</w:t>
      </w:r>
    </w:p>
    <w:p w14:paraId="528C05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ecision: Jubilee will cater event</w:t>
      </w:r>
    </w:p>
    <w:p w14:paraId="60B4EF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Lassman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will take photos during the night</w:t>
      </w:r>
    </w:p>
    <w:p w14:paraId="184A9F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lling tickets for $20</w:t>
      </w:r>
    </w:p>
    <w:p w14:paraId="01D4B4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Game Night: March 19th</w:t>
      </w:r>
    </w:p>
    <w:p w14:paraId="58103C2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rent Oshawa Spirit Week: March 25th-28th; selling clothing at reduced costs</w:t>
      </w:r>
    </w:p>
    <w:p w14:paraId="01E03A9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nd of year BBQ: March 26th-27th; still up in the air</w:t>
      </w:r>
    </w:p>
    <w:p w14:paraId="1233EFC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g. April Events</w:t>
      </w:r>
    </w:p>
    <w:p w14:paraId="6D83292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rent Oshawa Spirit Week: April 2nd-5th</w:t>
      </w:r>
    </w:p>
    <w:p w14:paraId="7238BEE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BCE5E96" w14:textId="4147955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68AF59FE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70F7AEF" w14:textId="0600D31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Financial Update</w:t>
      </w:r>
    </w:p>
    <w:p w14:paraId="47EBDF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ome overlap from last meeting</w:t>
      </w:r>
    </w:p>
    <w:p w14:paraId="3EEAA9B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imbursement for Psychology Club</w:t>
      </w:r>
    </w:p>
    <w:p w14:paraId="4B7E88E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#507 – Payment for athletics</w:t>
      </w:r>
    </w:p>
    <w:p w14:paraId="50561C0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#525 – President wage, food for AGM/BOD, Holiday Lunch, OUSA Meeting</w:t>
      </w:r>
    </w:p>
    <w:p w14:paraId="127EB8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wed clothing payment, Admin Coordinator wage + that of other execs, Durham</w:t>
      </w:r>
    </w:p>
    <w:p w14:paraId="228A0BC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Transit/ACL</w:t>
      </w:r>
    </w:p>
    <w:p w14:paraId="24F2D8C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#536: wage + new printer</w:t>
      </w:r>
    </w:p>
    <w:p w14:paraId="13729A4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#537: Kelly’s wage + semi-formal decorations</w:t>
      </w:r>
    </w:p>
    <w:p w14:paraId="2E94EB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#445: owed to Canadian Revenue Agency</w:t>
      </w:r>
    </w:p>
    <w:p w14:paraId="1E6AEB20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22DEEC0" w14:textId="2A1C656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. Upcoming Dates</w:t>
      </w:r>
    </w:p>
    <w:p w14:paraId="572D0B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. Dodgeball Tournament Friday February 1st</w:t>
      </w:r>
    </w:p>
    <w:p w14:paraId="7612858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. AGM Monday, February 4th (5-6pm)</w:t>
      </w:r>
    </w:p>
    <w:p w14:paraId="3F987CA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. President Franklin’s Office Hours: Wednesday, February 6th (1:30-2:30pm)</w:t>
      </w:r>
    </w:p>
    <w:p w14:paraId="57F213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. Team Building Tuesday, February 19th: bowling at Leisure Lanes – open at 10am</w:t>
      </w:r>
    </w:p>
    <w:p w14:paraId="7CE37F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. Semi-formal Friday, March 8th</w:t>
      </w:r>
    </w:p>
    <w:p w14:paraId="308E3617" w14:textId="06CAE1C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Adjournment</w:t>
      </w:r>
    </w:p>
    <w:p w14:paraId="5ABDEA3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1:28am</w:t>
      </w:r>
    </w:p>
    <w:p w14:paraId="42CE51D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0026582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Meghan</w:t>
      </w:r>
    </w:p>
    <w:p w14:paraId="5A0FDE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5EB13C0B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DDA9F85" w14:textId="43F665EE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37268B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February 14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3</w:t>
      </w:r>
      <w:proofErr w:type="gramEnd"/>
    </w:p>
    <w:p w14:paraId="5CC96E4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:00am</w:t>
      </w:r>
    </w:p>
    <w:p w14:paraId="36993C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0D85797E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FB364CD" w14:textId="50595101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102EE5F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7237FD6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690060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4E78AA2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062451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3A4A9E89" w14:textId="77777777" w:rsidR="00D017E9" w:rsidRDefault="00D017E9" w:rsidP="00D017E9">
      <w:pPr>
        <w:autoSpaceDE w:val="0"/>
        <w:autoSpaceDN w:val="0"/>
        <w:adjustRightInd w:val="0"/>
        <w:spacing w:after="0" w:line="240" w:lineRule="auto"/>
        <w:rPr>
          <w:rFonts w:ascii="Cambria,Italic" w:hAnsi="Cambria,Italic" w:cs="Cambria,Italic"/>
          <w:i/>
          <w:iCs/>
          <w:color w:val="000000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65D85EDE" w14:textId="77777777" w:rsidR="00FE241C" w:rsidRDefault="00FE241C">
      <w:pPr>
        <w:rPr>
          <w:rFonts w:ascii="Cambria" w:hAnsi="Cambria" w:cs="Cambria"/>
          <w:color w:val="000000"/>
          <w:sz w:val="29"/>
          <w:szCs w:val="29"/>
        </w:rPr>
      </w:pPr>
      <w:r>
        <w:rPr>
          <w:rFonts w:ascii="Cambria" w:hAnsi="Cambria" w:cs="Cambria"/>
          <w:color w:val="000000"/>
          <w:sz w:val="29"/>
          <w:szCs w:val="29"/>
        </w:rPr>
        <w:br w:type="page"/>
      </w:r>
    </w:p>
    <w:p w14:paraId="2BE94B5D" w14:textId="715770A7" w:rsidR="00D017E9" w:rsidRPr="00FE241C" w:rsidRDefault="00FE241C" w:rsidP="00FE241C">
      <w:pPr>
        <w:pStyle w:val="Heading1"/>
        <w:rPr>
          <w:color w:val="538135" w:themeColor="accent6" w:themeShade="BF"/>
        </w:rPr>
      </w:pPr>
      <w:bookmarkStart w:id="10" w:name="_Toc21600425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February 14</w:t>
      </w:r>
      <w:r w:rsidR="00D017E9" w:rsidRPr="00FE241C">
        <w:rPr>
          <w:color w:val="538135" w:themeColor="accent6" w:themeShade="BF"/>
          <w:sz w:val="18"/>
          <w:szCs w:val="18"/>
        </w:rPr>
        <w:t>th</w:t>
      </w:r>
      <w:r w:rsidR="00D017E9" w:rsidRPr="00FE241C">
        <w:rPr>
          <w:color w:val="538135" w:themeColor="accent6" w:themeShade="BF"/>
        </w:rPr>
        <w:t>, 2013</w:t>
      </w:r>
      <w:bookmarkEnd w:id="10"/>
    </w:p>
    <w:p w14:paraId="2CEF1ACE" w14:textId="77777777" w:rsidR="00FE241C" w:rsidRDefault="00FE241C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2FFCF4B2" w14:textId="38BC5AA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164416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4D146B9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269FF610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F70EC04" w14:textId="6BE40BA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0A1B36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511194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2A8D6AD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0E4814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Vice President Internal Affairs Yes</w:t>
      </w:r>
    </w:p>
    <w:p w14:paraId="7E4138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Yes</w:t>
      </w:r>
    </w:p>
    <w:p w14:paraId="272DF41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Yes</w:t>
      </w:r>
    </w:p>
    <w:p w14:paraId="28F9A6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No</w:t>
      </w:r>
    </w:p>
    <w:p w14:paraId="0C687F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No</w:t>
      </w:r>
    </w:p>
    <w:p w14:paraId="1FF462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7D66743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English Yes</w:t>
      </w:r>
    </w:p>
    <w:p w14:paraId="5E8654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Forester Women’s Studies Yes</w:t>
      </w:r>
    </w:p>
    <w:p w14:paraId="6275D3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Yes</w:t>
      </w:r>
    </w:p>
    <w:p w14:paraId="5D4B646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3057596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220C73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52C3FE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4411062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5C270B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9:00am</w:t>
      </w:r>
    </w:p>
    <w:p w14:paraId="60E839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9:07am</w:t>
      </w:r>
    </w:p>
    <w:p w14:paraId="4800F7C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2626850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82D757C" w14:textId="61AF88F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28244FE6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301161A" w14:textId="2ECA762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4BB9A72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07am</w:t>
      </w:r>
    </w:p>
    <w:p w14:paraId="44F96A6F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C4F7158" w14:textId="141A033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Call for New Business</w:t>
      </w:r>
    </w:p>
    <w:p w14:paraId="7EBC0A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called</w:t>
      </w:r>
    </w:p>
    <w:p w14:paraId="34983654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EE98A37" w14:textId="2F74F2ED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Approve the January 24th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3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3068088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Moved: Breanna</w:t>
      </w:r>
    </w:p>
    <w:p w14:paraId="221B94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170BD0B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2FEE0402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B524748" w14:textId="4E69124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the Agenda</w:t>
      </w:r>
    </w:p>
    <w:p w14:paraId="5E8570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4033BBF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1BBF682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5F2E5EC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</w:p>
    <w:p w14:paraId="190A423C" w14:textId="591C83A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 xml:space="preserve">V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eclaration of Conflict of Interest</w:t>
      </w:r>
    </w:p>
    <w:p w14:paraId="399BAA8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 Declarations</w:t>
      </w:r>
    </w:p>
    <w:p w14:paraId="45BEE7D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5BD21F0" w14:textId="57BB412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23CBE32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5FD64F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nd of January: Meeting for student initiations fund</w:t>
      </w:r>
    </w:p>
    <w:p w14:paraId="3BBE208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tudent Fees Committee: Discussing excess student funds; decision to carry over to</w:t>
      </w:r>
    </w:p>
    <w:p w14:paraId="07F312E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ext year</w:t>
      </w:r>
    </w:p>
    <w:p w14:paraId="132991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GM February 4th: successful</w:t>
      </w:r>
    </w:p>
    <w:p w14:paraId="3CBE891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ing with candy grams</w:t>
      </w:r>
    </w:p>
    <w:p w14:paraId="749E827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President Franklin’s Office Hours</w:t>
      </w:r>
    </w:p>
    <w:p w14:paraId="0000B9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inished OUSA Policy paper – lobby conference in March; discussing mental health</w:t>
      </w:r>
    </w:p>
    <w:p w14:paraId="36D161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initiatives/tuition. OUSA Spring General Assembly in April</w:t>
      </w:r>
    </w:p>
    <w:p w14:paraId="19A813E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</w:t>
      </w:r>
    </w:p>
    <w:p w14:paraId="60105E0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“Dodgeball: A True Underdog Story” – no one came; cancelled</w:t>
      </w:r>
    </w:p>
    <w:p w14:paraId="6EF34B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SCC Meeting January 31st</w:t>
      </w:r>
    </w:p>
    <w:p w14:paraId="06A20A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Dodgeball tournament Feb. 1st</w:t>
      </w:r>
    </w:p>
    <w:p w14:paraId="1171837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dy gram sales: Almost $100 made; acquired candy for grams</w:t>
      </w:r>
    </w:p>
    <w:p w14:paraId="4ACC2F4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ntacted catering for semiformal</w:t>
      </w:r>
    </w:p>
    <w:p w14:paraId="163DF3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GM</w:t>
      </w:r>
    </w:p>
    <w:p w14:paraId="61B0B7D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an Valentine’s Activities: Movie/ Photo Booth</w:t>
      </w:r>
    </w:p>
    <w:p w14:paraId="5389E77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cquired liquor license for semi with Kelly</w:t>
      </w:r>
    </w:p>
    <w:p w14:paraId="6C8155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dvertising Grad Gown Rentals</w:t>
      </w:r>
    </w:p>
    <w:p w14:paraId="38B48C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meeting discussing future of Oshawa campus</w:t>
      </w:r>
    </w:p>
    <w:p w14:paraId="018A815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king semiformal tickets</w:t>
      </w:r>
    </w:p>
    <w:p w14:paraId="3990E3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club recruitment days</w:t>
      </w:r>
    </w:p>
    <w:p w14:paraId="068349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Taylor</w:t>
      </w:r>
    </w:p>
    <w:p w14:paraId="75B7822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ed with Oshawa and Student Fees Committee</w:t>
      </w:r>
    </w:p>
    <w:p w14:paraId="1C0809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ing materials/ recorded minutes for AGM</w:t>
      </w:r>
    </w:p>
    <w:p w14:paraId="7B7280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de elections documents</w:t>
      </w:r>
    </w:p>
    <w:p w14:paraId="72C1240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cquired materials for BOD meeting</w:t>
      </w:r>
    </w:p>
    <w:p w14:paraId="769107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ming up with harassment training initiative</w:t>
      </w:r>
    </w:p>
    <w:p w14:paraId="34E6024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President Franklin’s Office Hours</w:t>
      </w:r>
    </w:p>
    <w:p w14:paraId="2A1C7C01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6F2CC96" w14:textId="47D0A37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5B9F92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De-ratification of Trent in Oshawa Dungeons and Dragons Group</w:t>
      </w:r>
    </w:p>
    <w:p w14:paraId="13C123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Sam</w:t>
      </w:r>
    </w:p>
    <w:p w14:paraId="738974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yler</w:t>
      </w:r>
    </w:p>
    <w:p w14:paraId="7B4B354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0F48A07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resident of Dungeon’s and Dragon’s Club wanted meetings on Friday night, but</w:t>
      </w:r>
    </w:p>
    <w:p w14:paraId="7040D8C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ampus closed</w:t>
      </w:r>
    </w:p>
    <w:p w14:paraId="02CA666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anted club to be de-ratified as President felt they would not be able to get together</w:t>
      </w:r>
    </w:p>
    <w:p w14:paraId="29C731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</w:t>
      </w:r>
    </w:p>
    <w:p w14:paraId="59CE115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yler</w:t>
      </w:r>
    </w:p>
    <w:p w14:paraId="75BA718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0CA1B64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74672A3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2DAE690" w14:textId="21CDEF6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12CBE63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Durham Region Transit</w:t>
      </w:r>
    </w:p>
    <w:p w14:paraId="334AFB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on’t have official contract with them; Durham and UOIT have contract: 5% raise in</w:t>
      </w:r>
    </w:p>
    <w:p w14:paraId="5EA8208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ees each year without additional benefits</w:t>
      </w:r>
    </w:p>
    <w:p w14:paraId="72F4D4F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ant more services for raise in fees</w:t>
      </w:r>
    </w:p>
    <w:p w14:paraId="359A5C6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deas: increased service for 420 bus, summer bus pass, clause for January start</w:t>
      </w:r>
    </w:p>
    <w:p w14:paraId="7DD875A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tudents</w:t>
      </w:r>
    </w:p>
    <w:p w14:paraId="74272A8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urham Transit plans on having own bus travel on Highway 2 every 7.5 minutes</w:t>
      </w:r>
    </w:p>
    <w:p w14:paraId="1D97CF1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dea to have bus modify route and drop off students at Civic (another bus already</w:t>
      </w:r>
    </w:p>
    <w:p w14:paraId="63EF9E6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rops off at Legends Centre)</w:t>
      </w:r>
    </w:p>
    <w:p w14:paraId="7A9CF6C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pt-out option for bus passes? Unsure if possible</w:t>
      </w:r>
    </w:p>
    <w:p w14:paraId="72B56D2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Black History Month Donation</w:t>
      </w:r>
    </w:p>
    <w:p w14:paraId="3528E7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onation letter sent late; want $1000 in funding ($500 given last year)</w:t>
      </w:r>
    </w:p>
    <w:p w14:paraId="7D4049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- More distinguished than last year with research</w:t>
      </w:r>
    </w:p>
    <w:p w14:paraId="264FA8B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uge part of Trent Oshawa: large recruitment</w:t>
      </w:r>
    </w:p>
    <w:p w14:paraId="5908FED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ave funding from other places (Student Initiative Fund)</w:t>
      </w:r>
    </w:p>
    <w:p w14:paraId="4925C0C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dn’t provide information about what money would be used for (need receipts +</w:t>
      </w:r>
    </w:p>
    <w:p w14:paraId="48611B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specific); want more specific plans</w:t>
      </w:r>
    </w:p>
    <w:p w14:paraId="506EF0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vent in two weeks: too soon to plan where money’s going</w:t>
      </w:r>
    </w:p>
    <w:p w14:paraId="4B1D4EF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OSA still contributing at least $500</w:t>
      </w:r>
    </w:p>
    <w:p w14:paraId="3E6C6E7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urplus of funds right now - $1000 not unreasonable for publicized event</w:t>
      </w:r>
    </w:p>
    <w:p w14:paraId="60D7BA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scussion to add a bylaw about asking for additional funding in future</w:t>
      </w:r>
    </w:p>
    <w:p w14:paraId="4F0D56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contact club to receive more specific information</w:t>
      </w:r>
    </w:p>
    <w:p w14:paraId="4DCE11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OUSA Dinner</w:t>
      </w:r>
    </w:p>
    <w:p w14:paraId="758912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USA has a big dinner each year for faculty + student representatives</w:t>
      </w:r>
    </w:p>
    <w:p w14:paraId="26A262F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Expensive: $800/table –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made arrangements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for $600 – good opportunity but</w:t>
      </w:r>
    </w:p>
    <w:p w14:paraId="3EBA7A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expensive ($100/seat)</w:t>
      </w:r>
    </w:p>
    <w:p w14:paraId="1304620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lan to possibly scope it out and see if it’s worth going to/negotiate price to</w:t>
      </w:r>
    </w:p>
    <w:p w14:paraId="2A329D6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$400/table</w:t>
      </w:r>
    </w:p>
    <w:p w14:paraId="72CD955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eeds to be an official approval later</w:t>
      </w:r>
    </w:p>
    <w:p w14:paraId="53E62B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d. Kelly’s Wages</w:t>
      </w:r>
    </w:p>
    <w:p w14:paraId="402F10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ants pay increase from when job descriptions changed</w:t>
      </w:r>
    </w:p>
    <w:p w14:paraId="68A8AC3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troactive pay not normally granted; didn’t ask for it at time</w:t>
      </w:r>
    </w:p>
    <w:p w14:paraId="29E461B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Not huge amount of money to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give: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oughly $700</w:t>
      </w:r>
    </w:p>
    <w:p w14:paraId="3985CD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 occur to recognize previous work</w:t>
      </w:r>
    </w:p>
    <w:p w14:paraId="5D2C524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Question over how to deal with predicament in future</w:t>
      </w:r>
    </w:p>
    <w:p w14:paraId="085E1BE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dea to introduce clause for retroactive pay/ granting pay bonus instead at end of</w:t>
      </w:r>
    </w:p>
    <w:p w14:paraId="1D61552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iscal year</w:t>
      </w:r>
    </w:p>
    <w:p w14:paraId="3A0C39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onus evaluations normally given at end of fiscal year</w:t>
      </w:r>
    </w:p>
    <w:p w14:paraId="01FFC03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onus equal to what is owed seems appropriate</w:t>
      </w:r>
    </w:p>
    <w:p w14:paraId="4B7D545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e. Semi-formal</w:t>
      </w:r>
    </w:p>
    <w:p w14:paraId="2218A7E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entioned previously</w:t>
      </w:r>
    </w:p>
    <w:p w14:paraId="26EF33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f. Food Committee</w:t>
      </w:r>
    </w:p>
    <w:p w14:paraId="4D8E7B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presentative from Aramark coming to discuss services: contract recently</w:t>
      </w:r>
    </w:p>
    <w:p w14:paraId="6E32B2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up/already extended</w:t>
      </w:r>
    </w:p>
    <w:p w14:paraId="2A0873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hursday, February 21st at 10am; more details to come</w:t>
      </w:r>
    </w:p>
    <w:p w14:paraId="2151BFB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Bigger summer café: practice for possible transition into student-run cafeteria</w:t>
      </w:r>
    </w:p>
    <w:p w14:paraId="5834FF4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Discussing what t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are able 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sell, boundaries</w:t>
      </w:r>
    </w:p>
    <w:p w14:paraId="051FCAD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4318C21" w14:textId="34CBAFB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7BD978D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Elections</w:t>
      </w:r>
    </w:p>
    <w:p w14:paraId="60FDF2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ave at least one candidate for each executive position</w:t>
      </w:r>
    </w:p>
    <w:p w14:paraId="09577C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t many director positions, encouraging recruitment</w:t>
      </w:r>
    </w:p>
    <w:p w14:paraId="7C61937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Grad Photos</w:t>
      </w:r>
    </w:p>
    <w:p w14:paraId="46638C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quire photos for composite: drop by March 13-15th</w:t>
      </w:r>
    </w:p>
    <w:p w14:paraId="740A763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c. Financial Update</w:t>
      </w:r>
    </w:p>
    <w:p w14:paraId="5065C25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thing too pressing</w:t>
      </w:r>
    </w:p>
    <w:p w14:paraId="6ADD83C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541 – payment for buses for Ski Club</w:t>
      </w:r>
    </w:p>
    <w:p w14:paraId="4F166D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546/547 – wages + expense reimbursement</w:t>
      </w:r>
    </w:p>
    <w:p w14:paraId="2A81DD8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anada Revenue Agency payment</w:t>
      </w:r>
    </w:p>
    <w:p w14:paraId="531D466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heques for reused books</w:t>
      </w:r>
    </w:p>
    <w:p w14:paraId="4E4D7EF6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522077A" w14:textId="2FB5035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Upcoming Dates</w:t>
      </w:r>
    </w:p>
    <w:p w14:paraId="2585A00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. Team Building Tuesday, February 19th, 10:30am – email will be sent</w:t>
      </w:r>
    </w:p>
    <w:p w14:paraId="1259C6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. Blood Donor Clinic March 6th</w:t>
      </w:r>
    </w:p>
    <w:p w14:paraId="191564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. Semi-Formal Friday, March 8th</w:t>
      </w:r>
    </w:p>
    <w:p w14:paraId="64B1D1E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. Next board meeting March 14th 9:00am</w:t>
      </w:r>
    </w:p>
    <w:p w14:paraId="14CEF29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djournment</w:t>
      </w:r>
    </w:p>
    <w:p w14:paraId="623DA35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10:25am</w:t>
      </w:r>
    </w:p>
    <w:p w14:paraId="71AFE63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Meghan</w:t>
      </w:r>
    </w:p>
    <w:p w14:paraId="041FD33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Josh</w:t>
      </w:r>
    </w:p>
    <w:p w14:paraId="53F72CA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12B8AE92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C79525E" w14:textId="0E0C8E38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6559CD7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, March 14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3</w:t>
      </w:r>
      <w:proofErr w:type="gramEnd"/>
    </w:p>
    <w:p w14:paraId="412C4EF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:00am</w:t>
      </w:r>
    </w:p>
    <w:p w14:paraId="5BDDE91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799733A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B43FA42" w14:textId="520DE1AB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29E4AD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</w:t>
      </w:r>
    </w:p>
    <w:p w14:paraId="44D4E3F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363AC9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08638C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6E00E82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33D7E0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p w14:paraId="7017B5D4" w14:textId="2BE93866" w:rsidR="00D017E9" w:rsidRPr="00FE241C" w:rsidRDefault="00FE241C" w:rsidP="00FE241C">
      <w:pPr>
        <w:pStyle w:val="Heading1"/>
        <w:rPr>
          <w:color w:val="538135" w:themeColor="accent6" w:themeShade="BF"/>
        </w:rPr>
      </w:pPr>
      <w:bookmarkStart w:id="11" w:name="_Toc21600426"/>
      <w:r w:rsidRPr="00FE241C">
        <w:rPr>
          <w:color w:val="538135" w:themeColor="accent6" w:themeShade="BF"/>
        </w:rPr>
        <w:lastRenderedPageBreak/>
        <w:t xml:space="preserve">Board of Directors Meeting Minutes for </w:t>
      </w:r>
      <w:r w:rsidR="00D017E9" w:rsidRPr="00FE241C">
        <w:rPr>
          <w:color w:val="538135" w:themeColor="accent6" w:themeShade="BF"/>
        </w:rPr>
        <w:t>March 14</w:t>
      </w:r>
      <w:proofErr w:type="gramStart"/>
      <w:r w:rsidR="00D017E9" w:rsidRPr="00FE241C">
        <w:rPr>
          <w:color w:val="538135" w:themeColor="accent6" w:themeShade="BF"/>
          <w:sz w:val="21"/>
          <w:szCs w:val="21"/>
        </w:rPr>
        <w:t xml:space="preserve">th </w:t>
      </w:r>
      <w:r w:rsidR="00D017E9" w:rsidRPr="00FE241C">
        <w:rPr>
          <w:color w:val="538135" w:themeColor="accent6" w:themeShade="BF"/>
        </w:rPr>
        <w:t>,</w:t>
      </w:r>
      <w:proofErr w:type="gramEnd"/>
      <w:r w:rsidR="00D017E9" w:rsidRPr="00FE241C">
        <w:rPr>
          <w:color w:val="538135" w:themeColor="accent6" w:themeShade="BF"/>
        </w:rPr>
        <w:t xml:space="preserve"> 2013</w:t>
      </w:r>
      <w:bookmarkEnd w:id="11"/>
    </w:p>
    <w:p w14:paraId="60EF9F44" w14:textId="77777777" w:rsidR="00FE241C" w:rsidRDefault="00FE241C" w:rsidP="00D017E9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B150"/>
          <w:sz w:val="32"/>
          <w:szCs w:val="32"/>
        </w:rPr>
      </w:pPr>
    </w:p>
    <w:p w14:paraId="58A76CBE" w14:textId="5E8CF71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eting Location: Room 126</w:t>
      </w:r>
    </w:p>
    <w:p w14:paraId="2A0390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 Draft</w:t>
      </w:r>
    </w:p>
    <w:p w14:paraId="65BA83E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Recorded By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086866C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47E45207" w14:textId="63BDEE36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ttendance</w:t>
      </w:r>
    </w:p>
    <w:p w14:paraId="1D2BB21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ame Position Present</w:t>
      </w:r>
    </w:p>
    <w:p w14:paraId="305C8E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eghan Condon President Yes</w:t>
      </w:r>
    </w:p>
    <w:p w14:paraId="69CBE7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amantha Rogers Vice President Campus Life Yes</w:t>
      </w:r>
    </w:p>
    <w:p w14:paraId="4E7572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aylor Leeder Vice President Internal Affairs Yes</w:t>
      </w:r>
    </w:p>
    <w:p w14:paraId="0AAA163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Joshua Reyes Sociology Regrets</w:t>
      </w:r>
    </w:p>
    <w:p w14:paraId="3A223A9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Cooper History Regrets</w:t>
      </w:r>
    </w:p>
    <w:p w14:paraId="4E2E255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dria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Susak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Anthropology No</w:t>
      </w:r>
    </w:p>
    <w:p w14:paraId="5B5C6CA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Jazmyn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Meeham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Psychology Regrets</w:t>
      </w:r>
    </w:p>
    <w:p w14:paraId="03C2076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Breanna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uhach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Cultural Studies Yes</w:t>
      </w:r>
    </w:p>
    <w:p w14:paraId="45A3037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Forester Women’s Studies Regrets</w:t>
      </w:r>
    </w:p>
    <w:p w14:paraId="19C8A82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shley Toohey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Chair Person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egrets</w:t>
      </w:r>
    </w:p>
    <w:p w14:paraId="41E885D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Recording Officer Yes</w:t>
      </w:r>
    </w:p>
    <w:p w14:paraId="106250A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Location</w:t>
      </w:r>
    </w:p>
    <w:p w14:paraId="26BC290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uilding: Trent Oshawa Thornton Road Campus</w:t>
      </w:r>
    </w:p>
    <w:p w14:paraId="1B7F952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Room: 126</w:t>
      </w:r>
    </w:p>
    <w:p w14:paraId="088A440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eting Start</w:t>
      </w:r>
    </w:p>
    <w:p w14:paraId="3B5F826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chedule Start: 9:00 am</w:t>
      </w:r>
    </w:p>
    <w:p w14:paraId="5A1976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ctual Start: 9:07am</w:t>
      </w:r>
    </w:p>
    <w:p w14:paraId="1DE65C6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eeting Scribe: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</w:p>
    <w:p w14:paraId="1D006FB9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297409C7" w14:textId="283BE65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genda</w:t>
      </w:r>
    </w:p>
    <w:p w14:paraId="64A945E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B002C5D" w14:textId="34CAD710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. Call to Order</w:t>
      </w:r>
    </w:p>
    <w:p w14:paraId="10B2BA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07am</w:t>
      </w:r>
    </w:p>
    <w:p w14:paraId="7A227147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3ADCFCF" w14:textId="4CEB4E2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. Approve the February 14th</w:t>
      </w: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2013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Meeting Minutes</w:t>
      </w:r>
    </w:p>
    <w:p w14:paraId="2E0A09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Bree</w:t>
      </w:r>
    </w:p>
    <w:p w14:paraId="521E09E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656F5B1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7C05FE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166778E7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D0FFE2B" w14:textId="1660B0B3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II. Call for New Business</w:t>
      </w:r>
    </w:p>
    <w:p w14:paraId="399677F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ot Called</w:t>
      </w:r>
    </w:p>
    <w:p w14:paraId="079A11AA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5C85D982" w14:textId="1A960066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V. Approval of the Agenda</w:t>
      </w:r>
    </w:p>
    <w:p w14:paraId="15F63D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aylor</w:t>
      </w:r>
    </w:p>
    <w:p w14:paraId="22A9BD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Bree</w:t>
      </w:r>
    </w:p>
    <w:p w14:paraId="64E9809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0834E0D3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CF66B0E" w14:textId="3CA45A9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. Declaration of Conflict of Interest</w:t>
      </w:r>
    </w:p>
    <w:p w14:paraId="311F7C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 -Election Results</w:t>
      </w:r>
    </w:p>
    <w:p w14:paraId="2BD36FCA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FEE438C" w14:textId="6FA1C36F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. Executive Update</w:t>
      </w:r>
    </w:p>
    <w:p w14:paraId="12A210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</w:t>
      </w:r>
    </w:p>
    <w:p w14:paraId="6E5A12E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an elections with Taylor: advertising, information sessions</w:t>
      </w:r>
    </w:p>
    <w:p w14:paraId="1094095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Open House Meetings</w:t>
      </w:r>
    </w:p>
    <w:p w14:paraId="1A36941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Lobby conference for OUSA: credit transfers, tuition, mental health</w:t>
      </w:r>
    </w:p>
    <w:p w14:paraId="3ADBEF2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ssisted with semi-formal</w:t>
      </w:r>
    </w:p>
    <w:p w14:paraId="227278D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Looked in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Durham Transit contract</w:t>
      </w:r>
    </w:p>
    <w:p w14:paraId="1C93C4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scussed fees for next year</w:t>
      </w:r>
    </w:p>
    <w:p w14:paraId="6BE0732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President/Vice President Committee Meeting</w:t>
      </w:r>
    </w:p>
    <w:p w14:paraId="1CAEA3C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General Assembly for OUSA</w:t>
      </w:r>
    </w:p>
    <w:p w14:paraId="72CE69B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Sam</w:t>
      </w:r>
    </w:p>
    <w:p w14:paraId="73B9F8C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Valentine’s Day Photo Booth/Distributing Candy Grams</w:t>
      </w:r>
    </w:p>
    <w:p w14:paraId="4088E05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Blood Donor Clinic on March 6th</w:t>
      </w:r>
    </w:p>
    <w:p w14:paraId="5E13A7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rganized Semi-formal</w:t>
      </w:r>
    </w:p>
    <w:p w14:paraId="330411D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Taylor</w:t>
      </w:r>
    </w:p>
    <w:p w14:paraId="3E2CA1B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ed with elections: bulletin board, debate</w:t>
      </w:r>
    </w:p>
    <w:p w14:paraId="5145EAE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elped with semi-formal: decorations, coat check, tickets, chairs/tables,</w:t>
      </w:r>
    </w:p>
    <w:p w14:paraId="0251D44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utlery, cake pops</w:t>
      </w:r>
    </w:p>
    <w:p w14:paraId="18493CE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Handled voting for elections: Has Ainsley organize voting booth</w:t>
      </w:r>
    </w:p>
    <w:p w14:paraId="4CB30C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ttended Student Fees Committee Meeting</w:t>
      </w:r>
    </w:p>
    <w:p w14:paraId="0BE4B85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ade paperwork for meetings</w:t>
      </w:r>
    </w:p>
    <w:p w14:paraId="2E91BCF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080821F" w14:textId="6974529A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. Approvals</w:t>
      </w:r>
    </w:p>
    <w:p w14:paraId="3D0CD90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Results of the Election</w:t>
      </w:r>
    </w:p>
    <w:p w14:paraId="30EE75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ove to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discuss: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Bree</w:t>
      </w:r>
    </w:p>
    <w:p w14:paraId="470C49B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Seconded: Meghan</w:t>
      </w:r>
    </w:p>
    <w:p w14:paraId="3D749F7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Approving Kelly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Patano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, Brittney Forester, Chris </w:t>
      </w: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Fernlund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>, Shawn Murphy and Said</w:t>
      </w:r>
    </w:p>
    <w:p w14:paraId="3E1746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proofErr w:type="spellStart"/>
      <w:r w:rsidRPr="00AF0738">
        <w:rPr>
          <w:rFonts w:cstheme="minorHAnsi"/>
          <w:color w:val="000000" w:themeColor="text1"/>
          <w:sz w:val="28"/>
          <w:szCs w:val="28"/>
        </w:rPr>
        <w:t>Turabi</w:t>
      </w:r>
      <w:proofErr w:type="spellEnd"/>
      <w:r w:rsidRPr="00AF0738">
        <w:rPr>
          <w:rFonts w:cstheme="minorHAnsi"/>
          <w:color w:val="000000" w:themeColor="text1"/>
          <w:sz w:val="28"/>
          <w:szCs w:val="28"/>
        </w:rPr>
        <w:t xml:space="preserve"> to be TOSA Executives and on TOSA’s Board of Directors</w:t>
      </w:r>
    </w:p>
    <w:p w14:paraId="1DE9C03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lections Committee: needed 106 votes and got them; approved everything</w:t>
      </w:r>
    </w:p>
    <w:p w14:paraId="2B7FFD9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</w:t>
      </w:r>
    </w:p>
    <w:p w14:paraId="683023C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Bree</w:t>
      </w:r>
    </w:p>
    <w:p w14:paraId="19D983A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Taylor</w:t>
      </w:r>
    </w:p>
    <w:p w14:paraId="489C68E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One abstention</w:t>
      </w:r>
    </w:p>
    <w:p w14:paraId="3371011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1144B34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yler and Jazmyn proxy votes</w:t>
      </w:r>
    </w:p>
    <w:p w14:paraId="139E09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OUSA Dinner</w:t>
      </w:r>
    </w:p>
    <w:p w14:paraId="30E320E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Move to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discuss: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Bree</w:t>
      </w:r>
    </w:p>
    <w:p w14:paraId="1471199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Meghan</w:t>
      </w:r>
    </w:p>
    <w:p w14:paraId="51EFF5D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iscussion:</w:t>
      </w:r>
    </w:p>
    <w:p w14:paraId="7DB6611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pproving spending $320.00 for Current Executives and Administrative</w:t>
      </w:r>
    </w:p>
    <w:p w14:paraId="58B6929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Coordinator to attend OUSA’s “Partners in Higher Education” Dinner April 3rd</w:t>
      </w:r>
    </w:p>
    <w:p w14:paraId="6F231E7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- Kelly gets a discount being an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alumni</w:t>
      </w:r>
      <w:proofErr w:type="gramEnd"/>
    </w:p>
    <w:p w14:paraId="3153E8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pproval:</w:t>
      </w:r>
    </w:p>
    <w:p w14:paraId="5BF1672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Bree</w:t>
      </w:r>
    </w:p>
    <w:p w14:paraId="570E31F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Seconded: Sam</w:t>
      </w:r>
    </w:p>
    <w:p w14:paraId="569F5D1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i/>
          <w:iCs/>
          <w:color w:val="000000" w:themeColor="text1"/>
          <w:sz w:val="28"/>
          <w:szCs w:val="28"/>
        </w:rPr>
        <w:t>All in favour</w:t>
      </w:r>
    </w:p>
    <w:p w14:paraId="3AC33A6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rittney, Tyler and Jazmyn proxy votes</w:t>
      </w:r>
    </w:p>
    <w:p w14:paraId="3FDEC925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EA5908F" w14:textId="280AC2C5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VIII. Information/Discussion</w:t>
      </w:r>
    </w:p>
    <w:p w14:paraId="60A7AEC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. Admin Coordinator Bonus</w:t>
      </w:r>
    </w:p>
    <w:p w14:paraId="1BE96A8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Extra Responsibilities suggested November 22nd, approved January 28th</w:t>
      </w:r>
    </w:p>
    <w:p w14:paraId="64A798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orks out to $595.20, want to move to $600</w:t>
      </w:r>
    </w:p>
    <w:p w14:paraId="0C98049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Approval at April Meeting</w:t>
      </w:r>
    </w:p>
    <w:p w14:paraId="3EF4674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b. DRT</w:t>
      </w:r>
    </w:p>
    <w:p w14:paraId="412BBE0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Met with Justin about new contract</w:t>
      </w:r>
    </w:p>
    <w:p w14:paraId="4625F03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No longer three years: annual – still proposing 5% increase this year but could be</w:t>
      </w:r>
    </w:p>
    <w:p w14:paraId="387CD6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negotiated each year</w:t>
      </w:r>
    </w:p>
    <w:p w14:paraId="2844983F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ing to give summer bus pass with cost of $94.00; would have to be mandatory</w:t>
      </w:r>
    </w:p>
    <w:p w14:paraId="6A9163DA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or students (cannot opt out); needs to be discussed at referendum next year as it’s</w:t>
      </w:r>
    </w:p>
    <w:p w14:paraId="66B0A08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too late to put in place for this summer</w:t>
      </w:r>
    </w:p>
    <w:p w14:paraId="210B17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 have increased service for 420 bus – one starts from Whitby Go Station +</w:t>
      </w:r>
    </w:p>
    <w:p w14:paraId="41A305B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nother coming from Oshawa Mall</w:t>
      </w:r>
    </w:p>
    <w:p w14:paraId="261E428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 have a clause for January start students</w:t>
      </w:r>
    </w:p>
    <w:p w14:paraId="71EAE5B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urham &amp; UOIT have semester charge; here: not qualified as full-time if only fulltime</w:t>
      </w:r>
    </w:p>
    <w:p w14:paraId="5B7CACC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for one semester. No referendum needed.</w:t>
      </w:r>
    </w:p>
    <w:p w14:paraId="58FD006B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apid transit: travels down Highway 2 every 7 ½ minutes for rush hour, every 15</w:t>
      </w:r>
    </w:p>
    <w:p w14:paraId="7D05F69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inutes otherwise; in effect by fall</w:t>
      </w:r>
    </w:p>
    <w:p w14:paraId="68D0EF84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Didn’t want terminal closer to campus due to traffic, moving from regular route</w:t>
      </w:r>
    </w:p>
    <w:p w14:paraId="45374542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328188E0" w14:textId="60D77884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IX. Updates</w:t>
      </w:r>
    </w:p>
    <w:p w14:paraId="2E6CBEC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a. </w:t>
      </w: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Financial Update</w:t>
      </w:r>
    </w:p>
    <w:p w14:paraId="1CDEF9F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February statement: photocopies for every cheque</w:t>
      </w:r>
    </w:p>
    <w:p w14:paraId="312811E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If over $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100 ,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reason outlined</w:t>
      </w:r>
    </w:p>
    <w:p w14:paraId="6943CC5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Receiver general: lump sum – HST from July-December</w:t>
      </w:r>
    </w:p>
    <w:p w14:paraId="690233D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aid Andrew for new website: new domain name + hours worked and maintenance</w:t>
      </w:r>
    </w:p>
    <w:p w14:paraId="148C8978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 xml:space="preserve">fee (had $1500 budget) – just 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>have to</w:t>
      </w:r>
      <w:proofErr w:type="gramEnd"/>
      <w:r w:rsidRPr="00AF0738">
        <w:rPr>
          <w:rFonts w:cstheme="minorHAnsi"/>
          <w:color w:val="000000" w:themeColor="text1"/>
          <w:sz w:val="28"/>
          <w:szCs w:val="28"/>
        </w:rPr>
        <w:t xml:space="preserve"> add information to it</w:t>
      </w:r>
    </w:p>
    <w:p w14:paraId="6E826E73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heater Association Fee: had to pay to run play</w:t>
      </w:r>
    </w:p>
    <w:p w14:paraId="71661588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1CD411EA" w14:textId="7468BEA1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. .</w:t>
      </w:r>
      <w:proofErr w:type="gramEnd"/>
      <w:r w:rsidRPr="00AF0738">
        <w:rPr>
          <w:rFonts w:cstheme="minorHAnsi"/>
          <w:b/>
          <w:bCs/>
          <w:color w:val="000000" w:themeColor="text1"/>
          <w:sz w:val="28"/>
          <w:szCs w:val="28"/>
        </w:rPr>
        <w:t xml:space="preserve"> Upcoming Dates</w:t>
      </w:r>
    </w:p>
    <w:p w14:paraId="0EBFF34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. Rescheduled Aramark meeting</w:t>
      </w:r>
    </w:p>
    <w:p w14:paraId="74E4F0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Scheduled for March 21st at 10am</w:t>
      </w:r>
    </w:p>
    <w:p w14:paraId="0DEFA0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Correcting the agenda which states February 21st</w:t>
      </w:r>
    </w:p>
    <w:p w14:paraId="3CF157F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b. Final Team Building/Board Appreciation Day</w:t>
      </w:r>
    </w:p>
    <w:p w14:paraId="11C869A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ption 1: Dinner in Toronto + Second City Comedy Show during the evening</w:t>
      </w:r>
    </w:p>
    <w:p w14:paraId="754D4E1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Option 2: Limo to Niagara Falls: Lunch + Fun Pass activities and free time during the</w:t>
      </w:r>
    </w:p>
    <w:p w14:paraId="31BA1177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ytime</w:t>
      </w:r>
    </w:p>
    <w:p w14:paraId="4A3CC9C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Will take place April 25th</w:t>
      </w:r>
    </w:p>
    <w:p w14:paraId="19160FC5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Prices for activities comparable and manageable</w:t>
      </w:r>
    </w:p>
    <w:p w14:paraId="7E67B3A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- To be discussed later</w:t>
      </w:r>
    </w:p>
    <w:p w14:paraId="77B1A1B3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6B652679" w14:textId="7454E3BC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XI. Adjournment</w:t>
      </w:r>
    </w:p>
    <w:p w14:paraId="2281F15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9:39am</w:t>
      </w:r>
    </w:p>
    <w:p w14:paraId="6E152492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Moved: Taylor</w:t>
      </w:r>
    </w:p>
    <w:p w14:paraId="3C28E03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lastRenderedPageBreak/>
        <w:t>Seconded: Bree</w:t>
      </w:r>
    </w:p>
    <w:p w14:paraId="072D61B1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All in favour</w:t>
      </w:r>
    </w:p>
    <w:p w14:paraId="1BEC5EF2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73096504" w14:textId="74953A59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Next Meeting</w:t>
      </w:r>
    </w:p>
    <w:p w14:paraId="4A7540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Date: Thursday, March 11th</w:t>
      </w:r>
      <w:proofErr w:type="gramStart"/>
      <w:r w:rsidRPr="00AF0738">
        <w:rPr>
          <w:rFonts w:cstheme="minorHAnsi"/>
          <w:color w:val="000000" w:themeColor="text1"/>
          <w:sz w:val="28"/>
          <w:szCs w:val="28"/>
        </w:rPr>
        <w:t xml:space="preserve"> 2013</w:t>
      </w:r>
      <w:proofErr w:type="gramEnd"/>
    </w:p>
    <w:p w14:paraId="0F3CB21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Time: 9:00am</w:t>
      </w:r>
    </w:p>
    <w:p w14:paraId="2689A54E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Location: Room 126</w:t>
      </w:r>
    </w:p>
    <w:p w14:paraId="53A4B34E" w14:textId="77777777" w:rsidR="00FE241C" w:rsidRPr="00AF0738" w:rsidRDefault="00FE241C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</w:p>
    <w:p w14:paraId="09975F9B" w14:textId="56033212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pproval</w:t>
      </w:r>
    </w:p>
    <w:p w14:paraId="0F3B6E9D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760F4470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Meghan Condon</w:t>
      </w:r>
    </w:p>
    <w:p w14:paraId="42C180DC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 w:themeColor="text1"/>
          <w:sz w:val="28"/>
          <w:szCs w:val="28"/>
        </w:rPr>
      </w:pPr>
      <w:r w:rsidRPr="00AF0738">
        <w:rPr>
          <w:rFonts w:cstheme="minorHAnsi"/>
          <w:i/>
          <w:iCs/>
          <w:color w:val="000000" w:themeColor="text1"/>
          <w:sz w:val="28"/>
          <w:szCs w:val="28"/>
        </w:rPr>
        <w:t>President</w:t>
      </w:r>
    </w:p>
    <w:p w14:paraId="147961A6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0738">
        <w:rPr>
          <w:rFonts w:cstheme="minorHAnsi"/>
          <w:color w:val="000000" w:themeColor="text1"/>
          <w:sz w:val="28"/>
          <w:szCs w:val="28"/>
        </w:rPr>
        <w:t>______________________________</w:t>
      </w:r>
    </w:p>
    <w:p w14:paraId="0FA3DC19" w14:textId="77777777" w:rsidR="00D017E9" w:rsidRPr="00AF0738" w:rsidRDefault="00D017E9" w:rsidP="00D017E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AF0738">
        <w:rPr>
          <w:rFonts w:cstheme="minorHAnsi"/>
          <w:b/>
          <w:bCs/>
          <w:color w:val="000000" w:themeColor="text1"/>
          <w:sz w:val="28"/>
          <w:szCs w:val="28"/>
        </w:rPr>
        <w:t>Ashley Toohey</w:t>
      </w:r>
    </w:p>
    <w:p w14:paraId="77C0CB29" w14:textId="1C3F66CD" w:rsidR="00FE241C" w:rsidRPr="00AF0738" w:rsidRDefault="00D017E9" w:rsidP="00D017E9">
      <w:pPr>
        <w:rPr>
          <w:rFonts w:cstheme="minorHAnsi"/>
          <w:color w:val="000000" w:themeColor="text1"/>
          <w:sz w:val="28"/>
          <w:szCs w:val="28"/>
        </w:rPr>
      </w:pPr>
      <w:proofErr w:type="gramStart"/>
      <w:r w:rsidRPr="00AF0738">
        <w:rPr>
          <w:rFonts w:cstheme="minorHAnsi"/>
          <w:i/>
          <w:iCs/>
          <w:color w:val="000000" w:themeColor="text1"/>
          <w:sz w:val="28"/>
          <w:szCs w:val="28"/>
        </w:rPr>
        <w:t>Chair Person</w:t>
      </w:r>
      <w:proofErr w:type="gramEnd"/>
    </w:p>
    <w:sectPr w:rsidR="00FE241C" w:rsidRPr="00AF07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,Italic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NDEyNDYzNDE2MDFV0lEKTi0uzszPAykwqgUA2FxdfSwAAAA="/>
  </w:docVars>
  <w:rsids>
    <w:rsidRoot w:val="00D017E9"/>
    <w:rsid w:val="008968C5"/>
    <w:rsid w:val="009849FF"/>
    <w:rsid w:val="00AF0738"/>
    <w:rsid w:val="00CB7369"/>
    <w:rsid w:val="00CE51DA"/>
    <w:rsid w:val="00CF1231"/>
    <w:rsid w:val="00D017E9"/>
    <w:rsid w:val="00FE2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2789F"/>
  <w15:chartTrackingRefBased/>
  <w15:docId w15:val="{901F3339-68CF-4864-BC36-60CD9166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17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D017E9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D017E9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017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017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E24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E241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4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3</Pages>
  <Words>9652</Words>
  <Characters>55022</Characters>
  <Application>Microsoft Office Word</Application>
  <DocSecurity>0</DocSecurity>
  <Lines>458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3</cp:revision>
  <dcterms:created xsi:type="dcterms:W3CDTF">2019-10-10T15:16:00Z</dcterms:created>
  <dcterms:modified xsi:type="dcterms:W3CDTF">2019-10-10T15:56:00Z</dcterms:modified>
</cp:coreProperties>
</file>